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0AF67" w14:textId="77777777" w:rsidR="00B20A9F" w:rsidRPr="00441983" w:rsidRDefault="00B20A9F" w:rsidP="00B20A9F">
      <w:pPr>
        <w:rPr>
          <w:rFonts w:cstheme="minorHAnsi"/>
          <w:color w:val="FF0000"/>
          <w:sz w:val="20"/>
          <w:szCs w:val="20"/>
        </w:rPr>
      </w:pPr>
    </w:p>
    <w:tbl>
      <w:tblPr>
        <w:tblStyle w:val="TableGrid"/>
        <w:tblW w:w="10774" w:type="dxa"/>
        <w:tblInd w:w="-714" w:type="dxa"/>
        <w:tblLook w:val="04A0" w:firstRow="1" w:lastRow="0" w:firstColumn="1" w:lastColumn="0" w:noHBand="0" w:noVBand="1"/>
      </w:tblPr>
      <w:tblGrid>
        <w:gridCol w:w="5387"/>
        <w:gridCol w:w="5387"/>
      </w:tblGrid>
      <w:tr w:rsidR="00C5265A" w:rsidRPr="00AA5AC5" w14:paraId="1313A271" w14:textId="77777777" w:rsidTr="00CA6300">
        <w:tc>
          <w:tcPr>
            <w:tcW w:w="10774" w:type="dxa"/>
            <w:gridSpan w:val="2"/>
          </w:tcPr>
          <w:p w14:paraId="3785A4A9" w14:textId="77777777" w:rsidR="00C5265A" w:rsidRPr="00E66381" w:rsidRDefault="00C5265A" w:rsidP="00CA6300">
            <w:pPr>
              <w:jc w:val="center"/>
            </w:pPr>
            <w:r>
              <w:t xml:space="preserve">Thank you </w:t>
            </w:r>
            <w:r w:rsidR="001D7FC2">
              <w:t xml:space="preserve">for your interest in </w:t>
            </w:r>
            <w:r w:rsidR="001D7FC2" w:rsidRPr="00E66381">
              <w:t xml:space="preserve">becoming an </w:t>
            </w:r>
            <w:r w:rsidR="00A35DB0">
              <w:t>individual</w:t>
            </w:r>
            <w:r w:rsidR="00891A33" w:rsidRPr="00E66381">
              <w:t xml:space="preserve"> </w:t>
            </w:r>
            <w:r w:rsidRPr="00E66381">
              <w:t xml:space="preserve">member of EMCN. </w:t>
            </w:r>
          </w:p>
          <w:p w14:paraId="1D0AC19C" w14:textId="77777777" w:rsidR="00C5265A" w:rsidRDefault="00C5265A" w:rsidP="00CA6300">
            <w:pPr>
              <w:jc w:val="center"/>
            </w:pPr>
            <w:r w:rsidRPr="00E66381">
              <w:t xml:space="preserve">Please fill out all the information below and </w:t>
            </w:r>
            <w:r w:rsidR="00560202" w:rsidRPr="00E66381">
              <w:t xml:space="preserve">return </w:t>
            </w:r>
            <w:r w:rsidRPr="00E66381">
              <w:t>the</w:t>
            </w:r>
            <w:r>
              <w:t xml:space="preserve"> form to:</w:t>
            </w:r>
          </w:p>
          <w:p w14:paraId="40B24BD3" w14:textId="77777777" w:rsidR="00C5265A" w:rsidRPr="00AA5AC5" w:rsidRDefault="00891A33" w:rsidP="00705571">
            <w:pPr>
              <w:jc w:val="center"/>
              <w:rPr>
                <w:b/>
                <w:u w:val="single"/>
              </w:rPr>
            </w:pPr>
            <w:r w:rsidRPr="0043582F">
              <w:rPr>
                <w:b/>
              </w:rPr>
              <w:t>membership@emcn.ab.ca</w:t>
            </w:r>
          </w:p>
        </w:tc>
      </w:tr>
      <w:tr w:rsidR="00C5265A" w:rsidRPr="001F313D" w14:paraId="307F6987" w14:textId="77777777" w:rsidTr="00CA6300">
        <w:tc>
          <w:tcPr>
            <w:tcW w:w="10774" w:type="dxa"/>
            <w:gridSpan w:val="2"/>
            <w:shd w:val="clear" w:color="auto" w:fill="FFC000"/>
          </w:tcPr>
          <w:p w14:paraId="734B72C8" w14:textId="77777777" w:rsidR="00C5265A" w:rsidRPr="001F313D" w:rsidRDefault="00A35DB0" w:rsidP="00C5265A">
            <w:pPr>
              <w:pStyle w:val="ListParagraph"/>
              <w:numPr>
                <w:ilvl w:val="0"/>
                <w:numId w:val="5"/>
              </w:numPr>
              <w:rPr>
                <w:b/>
              </w:rPr>
            </w:pPr>
            <w:r>
              <w:rPr>
                <w:b/>
              </w:rPr>
              <w:t>Personal</w:t>
            </w:r>
            <w:r w:rsidR="00C5265A">
              <w:rPr>
                <w:b/>
              </w:rPr>
              <w:t xml:space="preserve"> </w:t>
            </w:r>
            <w:r w:rsidR="00C5265A" w:rsidRPr="001F313D">
              <w:rPr>
                <w:b/>
              </w:rPr>
              <w:t>Information</w:t>
            </w:r>
          </w:p>
        </w:tc>
      </w:tr>
      <w:tr w:rsidR="00C5265A" w14:paraId="3EC1EBF2" w14:textId="77777777" w:rsidTr="00CA6300">
        <w:tc>
          <w:tcPr>
            <w:tcW w:w="5387" w:type="dxa"/>
          </w:tcPr>
          <w:p w14:paraId="23003816" w14:textId="77777777" w:rsidR="00C5265A" w:rsidRDefault="00A35DB0" w:rsidP="00CA6300">
            <w:pPr>
              <w:pStyle w:val="ListParagraph"/>
              <w:ind w:left="0"/>
            </w:pPr>
            <w:r>
              <w:t>Name</w:t>
            </w:r>
          </w:p>
        </w:tc>
        <w:tc>
          <w:tcPr>
            <w:tcW w:w="5387" w:type="dxa"/>
          </w:tcPr>
          <w:p w14:paraId="5A7467E0" w14:textId="77777777" w:rsidR="00C5265A" w:rsidRDefault="001B39BF" w:rsidP="00CA6300">
            <w:pPr>
              <w:pStyle w:val="ListParagraph"/>
              <w:ind w:left="0"/>
            </w:pPr>
            <w:r>
              <w:t xml:space="preserve">Relationship to EMCN: (Employee, volunteer, client, other) </w:t>
            </w:r>
          </w:p>
        </w:tc>
      </w:tr>
      <w:tr w:rsidR="00C5265A" w14:paraId="5F193D7A" w14:textId="77777777" w:rsidTr="00CA6300">
        <w:tc>
          <w:tcPr>
            <w:tcW w:w="5387" w:type="dxa"/>
          </w:tcPr>
          <w:p w14:paraId="30856826" w14:textId="77777777" w:rsidR="00C5265A" w:rsidRDefault="00C5265A" w:rsidP="00CA6300">
            <w:pPr>
              <w:pStyle w:val="ListParagraph"/>
            </w:pPr>
          </w:p>
        </w:tc>
        <w:tc>
          <w:tcPr>
            <w:tcW w:w="5387" w:type="dxa"/>
          </w:tcPr>
          <w:p w14:paraId="08F94D5A" w14:textId="77777777" w:rsidR="00C5265A" w:rsidRDefault="00C5265A" w:rsidP="00CA6300">
            <w:pPr>
              <w:pStyle w:val="ListParagraph"/>
            </w:pPr>
          </w:p>
        </w:tc>
      </w:tr>
      <w:tr w:rsidR="00C5265A" w14:paraId="56E25068" w14:textId="77777777" w:rsidTr="00CA6300">
        <w:tc>
          <w:tcPr>
            <w:tcW w:w="5387" w:type="dxa"/>
          </w:tcPr>
          <w:p w14:paraId="66584B9B" w14:textId="77777777" w:rsidR="00C5265A" w:rsidRDefault="00C5265A" w:rsidP="00CA6300">
            <w:pPr>
              <w:pStyle w:val="ListParagraph"/>
              <w:ind w:left="0"/>
            </w:pPr>
            <w:r>
              <w:t>Phone</w:t>
            </w:r>
          </w:p>
        </w:tc>
        <w:tc>
          <w:tcPr>
            <w:tcW w:w="5387" w:type="dxa"/>
          </w:tcPr>
          <w:p w14:paraId="645974CA" w14:textId="77777777" w:rsidR="00C5265A" w:rsidRDefault="00C5265A" w:rsidP="00CA6300">
            <w:pPr>
              <w:pStyle w:val="ListParagraph"/>
              <w:ind w:left="0"/>
            </w:pPr>
            <w:r>
              <w:t>Email</w:t>
            </w:r>
          </w:p>
        </w:tc>
      </w:tr>
      <w:tr w:rsidR="00C5265A" w14:paraId="258F3767" w14:textId="77777777" w:rsidTr="00CA6300">
        <w:tc>
          <w:tcPr>
            <w:tcW w:w="5387" w:type="dxa"/>
          </w:tcPr>
          <w:p w14:paraId="43339C9E" w14:textId="77777777" w:rsidR="00C5265A" w:rsidRDefault="00C5265A" w:rsidP="00CA6300">
            <w:pPr>
              <w:pStyle w:val="ListParagraph"/>
              <w:ind w:left="0"/>
            </w:pPr>
          </w:p>
        </w:tc>
        <w:tc>
          <w:tcPr>
            <w:tcW w:w="5387" w:type="dxa"/>
          </w:tcPr>
          <w:p w14:paraId="2E0C3663" w14:textId="77777777" w:rsidR="00C5265A" w:rsidRDefault="00C5265A" w:rsidP="00CA6300">
            <w:pPr>
              <w:pStyle w:val="ListParagraph"/>
              <w:ind w:left="0"/>
            </w:pPr>
          </w:p>
        </w:tc>
      </w:tr>
      <w:tr w:rsidR="00C5265A" w14:paraId="756B03FF" w14:textId="77777777" w:rsidTr="00CA6300">
        <w:tc>
          <w:tcPr>
            <w:tcW w:w="5387" w:type="dxa"/>
          </w:tcPr>
          <w:p w14:paraId="024D302E" w14:textId="77777777" w:rsidR="00C5265A" w:rsidRDefault="00C5265A" w:rsidP="00CA6300">
            <w:pPr>
              <w:pStyle w:val="ListParagraph"/>
              <w:ind w:left="0"/>
            </w:pPr>
            <w:r>
              <w:t>Mailing Address</w:t>
            </w:r>
          </w:p>
        </w:tc>
        <w:tc>
          <w:tcPr>
            <w:tcW w:w="5387" w:type="dxa"/>
          </w:tcPr>
          <w:p w14:paraId="663E0C4E" w14:textId="77777777" w:rsidR="00C5265A" w:rsidRDefault="00C5265A" w:rsidP="000A1FD2">
            <w:pPr>
              <w:pStyle w:val="ListParagraph"/>
              <w:ind w:left="0"/>
            </w:pPr>
            <w:r>
              <w:t xml:space="preserve">City                           Province                           </w:t>
            </w:r>
            <w:r w:rsidRPr="00E66381">
              <w:t>PC</w:t>
            </w:r>
            <w:r>
              <w:t xml:space="preserve">            </w:t>
            </w:r>
          </w:p>
        </w:tc>
      </w:tr>
      <w:tr w:rsidR="00C5265A" w14:paraId="57466F7C" w14:textId="77777777" w:rsidTr="00CA6300">
        <w:tc>
          <w:tcPr>
            <w:tcW w:w="5387" w:type="dxa"/>
          </w:tcPr>
          <w:p w14:paraId="2585418D" w14:textId="77777777" w:rsidR="00C5265A" w:rsidRDefault="00C5265A" w:rsidP="00CA6300">
            <w:pPr>
              <w:pStyle w:val="ListParagraph"/>
              <w:ind w:left="0"/>
            </w:pPr>
          </w:p>
        </w:tc>
        <w:tc>
          <w:tcPr>
            <w:tcW w:w="5387" w:type="dxa"/>
          </w:tcPr>
          <w:p w14:paraId="04309811" w14:textId="77777777" w:rsidR="00C5265A" w:rsidRDefault="00C5265A" w:rsidP="00CA6300">
            <w:pPr>
              <w:pStyle w:val="ListParagraph"/>
              <w:ind w:left="0"/>
            </w:pPr>
          </w:p>
        </w:tc>
      </w:tr>
      <w:tr w:rsidR="00C5265A" w14:paraId="232EE3C3" w14:textId="77777777" w:rsidTr="00CA6300">
        <w:tc>
          <w:tcPr>
            <w:tcW w:w="5387" w:type="dxa"/>
          </w:tcPr>
          <w:p w14:paraId="442FC170" w14:textId="77777777" w:rsidR="00C5265A" w:rsidRDefault="00C5265A" w:rsidP="00CA6300">
            <w:pPr>
              <w:pStyle w:val="ListParagraph"/>
              <w:ind w:left="0"/>
            </w:pPr>
            <w:r>
              <w:t>Website</w:t>
            </w:r>
          </w:p>
        </w:tc>
        <w:tc>
          <w:tcPr>
            <w:tcW w:w="5387" w:type="dxa"/>
          </w:tcPr>
          <w:p w14:paraId="771CB3E9" w14:textId="77777777" w:rsidR="00C5265A" w:rsidRDefault="00C5265A" w:rsidP="00CA6300">
            <w:pPr>
              <w:pStyle w:val="ListParagraph"/>
              <w:ind w:left="0"/>
            </w:pPr>
            <w:r>
              <w:t>Twitter</w:t>
            </w:r>
          </w:p>
        </w:tc>
      </w:tr>
      <w:tr w:rsidR="00C5265A" w14:paraId="3720009C" w14:textId="77777777" w:rsidTr="00CA6300">
        <w:tc>
          <w:tcPr>
            <w:tcW w:w="5387" w:type="dxa"/>
          </w:tcPr>
          <w:p w14:paraId="58E47BE4" w14:textId="77777777" w:rsidR="00C5265A" w:rsidRDefault="00C5265A" w:rsidP="00CA6300">
            <w:pPr>
              <w:pStyle w:val="ListParagraph"/>
              <w:ind w:left="0"/>
            </w:pPr>
          </w:p>
        </w:tc>
        <w:tc>
          <w:tcPr>
            <w:tcW w:w="5387" w:type="dxa"/>
          </w:tcPr>
          <w:p w14:paraId="5071C1AE" w14:textId="77777777" w:rsidR="00C5265A" w:rsidRDefault="00C5265A" w:rsidP="00CA6300">
            <w:pPr>
              <w:pStyle w:val="ListParagraph"/>
              <w:ind w:left="0"/>
            </w:pPr>
          </w:p>
        </w:tc>
      </w:tr>
      <w:tr w:rsidR="00C5265A" w14:paraId="36CF1C4E" w14:textId="77777777" w:rsidTr="00CA6300">
        <w:tc>
          <w:tcPr>
            <w:tcW w:w="5387" w:type="dxa"/>
          </w:tcPr>
          <w:p w14:paraId="61C436B0" w14:textId="77777777" w:rsidR="00C5265A" w:rsidRDefault="00C5265A" w:rsidP="00CA6300">
            <w:pPr>
              <w:pStyle w:val="ListParagraph"/>
              <w:ind w:left="0"/>
            </w:pPr>
            <w:r>
              <w:t>Instagram</w:t>
            </w:r>
          </w:p>
        </w:tc>
        <w:tc>
          <w:tcPr>
            <w:tcW w:w="5387" w:type="dxa"/>
          </w:tcPr>
          <w:p w14:paraId="3F72EBDC" w14:textId="77777777" w:rsidR="00C5265A" w:rsidRDefault="00FC573C" w:rsidP="00CA6300">
            <w:pPr>
              <w:pStyle w:val="ListParagraph"/>
              <w:ind w:left="0"/>
            </w:pPr>
            <w:r>
              <w:t>Facebook</w:t>
            </w:r>
          </w:p>
        </w:tc>
      </w:tr>
      <w:tr w:rsidR="002C4B16" w:rsidRPr="001F313D" w14:paraId="6CE7E0D3" w14:textId="77777777" w:rsidTr="00CA6300">
        <w:tc>
          <w:tcPr>
            <w:tcW w:w="10774" w:type="dxa"/>
            <w:gridSpan w:val="2"/>
            <w:shd w:val="clear" w:color="auto" w:fill="FFC000"/>
          </w:tcPr>
          <w:p w14:paraId="427DBDD1" w14:textId="77777777" w:rsidR="002C4B16" w:rsidRPr="001F313D" w:rsidRDefault="002C4B16" w:rsidP="002C4B16">
            <w:pPr>
              <w:pStyle w:val="ListParagraph"/>
              <w:numPr>
                <w:ilvl w:val="0"/>
                <w:numId w:val="5"/>
              </w:numPr>
              <w:rPr>
                <w:b/>
              </w:rPr>
            </w:pPr>
            <w:r>
              <w:rPr>
                <w:b/>
              </w:rPr>
              <w:t>Consent For Communications</w:t>
            </w:r>
          </w:p>
        </w:tc>
      </w:tr>
      <w:tr w:rsidR="002C4B16" w:rsidRPr="00FC573C" w14:paraId="1D77C16B" w14:textId="77777777" w:rsidTr="00FC573C">
        <w:tc>
          <w:tcPr>
            <w:tcW w:w="10774" w:type="dxa"/>
            <w:gridSpan w:val="2"/>
            <w:shd w:val="clear" w:color="auto" w:fill="auto"/>
          </w:tcPr>
          <w:p w14:paraId="16A9000E" w14:textId="77777777" w:rsidR="002C4B16" w:rsidRDefault="002C4B16" w:rsidP="003D045D">
            <w:pPr>
              <w:pStyle w:val="NoSpacing"/>
              <w:jc w:val="both"/>
              <w:rPr>
                <w:rFonts w:asciiTheme="minorHAnsi" w:hAnsiTheme="minorHAnsi" w:cstheme="minorHAnsi"/>
                <w:sz w:val="20"/>
                <w:szCs w:val="20"/>
              </w:rPr>
            </w:pPr>
            <w:r w:rsidRPr="00441983">
              <w:rPr>
                <w:rFonts w:asciiTheme="minorHAnsi" w:hAnsiTheme="minorHAnsi" w:cstheme="minorHAnsi"/>
                <w:sz w:val="20"/>
                <w:szCs w:val="20"/>
              </w:rPr>
              <w:t xml:space="preserve">EMCN is committed to </w:t>
            </w:r>
            <w:r w:rsidRPr="00A35DB0">
              <w:rPr>
                <w:rFonts w:asciiTheme="minorHAnsi" w:hAnsiTheme="minorHAnsi" w:cstheme="minorHAnsi"/>
                <w:noProof/>
                <w:sz w:val="20"/>
                <w:szCs w:val="20"/>
              </w:rPr>
              <w:t>hono</w:t>
            </w:r>
            <w:r w:rsidR="00A35DB0">
              <w:rPr>
                <w:rFonts w:asciiTheme="minorHAnsi" w:hAnsiTheme="minorHAnsi" w:cstheme="minorHAnsi"/>
                <w:noProof/>
                <w:sz w:val="20"/>
                <w:szCs w:val="20"/>
              </w:rPr>
              <w:t>u</w:t>
            </w:r>
            <w:r w:rsidRPr="00A35DB0">
              <w:rPr>
                <w:rFonts w:asciiTheme="minorHAnsi" w:hAnsiTheme="minorHAnsi" w:cstheme="minorHAnsi"/>
                <w:noProof/>
                <w:sz w:val="20"/>
                <w:szCs w:val="20"/>
              </w:rPr>
              <w:t>ring</w:t>
            </w:r>
            <w:r w:rsidRPr="00441983">
              <w:rPr>
                <w:rFonts w:asciiTheme="minorHAnsi" w:hAnsiTheme="minorHAnsi" w:cstheme="minorHAnsi"/>
                <w:sz w:val="20"/>
                <w:szCs w:val="20"/>
              </w:rPr>
              <w:t xml:space="preserve"> and respecting the privacy of our Society members. We commit to ensuring that membership information is kept confidential and will not be disclosed to other parties outside of the Society without prior </w:t>
            </w:r>
            <w:r w:rsidRPr="000A1FD2">
              <w:rPr>
                <w:rFonts w:asciiTheme="minorHAnsi" w:hAnsiTheme="minorHAnsi" w:cstheme="minorHAnsi"/>
                <w:noProof/>
                <w:sz w:val="20"/>
                <w:szCs w:val="20"/>
              </w:rPr>
              <w:t>authorization</w:t>
            </w:r>
            <w:r w:rsidRPr="00441983">
              <w:rPr>
                <w:rFonts w:asciiTheme="minorHAnsi" w:hAnsiTheme="minorHAnsi" w:cstheme="minorHAnsi"/>
                <w:sz w:val="20"/>
                <w:szCs w:val="20"/>
              </w:rPr>
              <w:t xml:space="preserve"> from membe</w:t>
            </w:r>
            <w:r w:rsidR="006D7969">
              <w:rPr>
                <w:rFonts w:asciiTheme="minorHAnsi" w:hAnsiTheme="minorHAnsi" w:cstheme="minorHAnsi"/>
                <w:sz w:val="20"/>
                <w:szCs w:val="20"/>
              </w:rPr>
              <w:t>rship, as required by law.</w:t>
            </w:r>
          </w:p>
          <w:p w14:paraId="6C73E73C" w14:textId="77777777" w:rsidR="002C4B16" w:rsidRDefault="002C4B16" w:rsidP="003D045D">
            <w:pPr>
              <w:pStyle w:val="NoSpacing"/>
              <w:jc w:val="both"/>
              <w:rPr>
                <w:rFonts w:asciiTheme="minorHAnsi" w:hAnsiTheme="minorHAnsi" w:cstheme="minorHAnsi"/>
                <w:sz w:val="20"/>
                <w:szCs w:val="20"/>
              </w:rPr>
            </w:pPr>
          </w:p>
          <w:p w14:paraId="357AD3F2" w14:textId="77777777" w:rsidR="002C4B16" w:rsidRDefault="0097301A" w:rsidP="003D045D">
            <w:pPr>
              <w:pStyle w:val="NoSpacing"/>
              <w:jc w:val="both"/>
              <w:rPr>
                <w:rFonts w:asciiTheme="minorHAnsi" w:hAnsiTheme="minorHAnsi" w:cstheme="minorHAnsi"/>
                <w:sz w:val="20"/>
                <w:szCs w:val="20"/>
              </w:rPr>
            </w:pPr>
            <w:r w:rsidRPr="0097301A">
              <w:rPr>
                <w:rFonts w:asciiTheme="minorHAnsi" w:hAnsiTheme="minorHAnsi" w:cstheme="minorHAnsi"/>
                <w:sz w:val="20"/>
                <w:szCs w:val="20"/>
              </w:rPr>
              <w:t xml:space="preserve">We will only collect and use your personal information to support and enhance our relationship with you, to notify you of meetings and events, to share </w:t>
            </w:r>
            <w:r w:rsidRPr="000A1FD2">
              <w:rPr>
                <w:rFonts w:asciiTheme="minorHAnsi" w:hAnsiTheme="minorHAnsi" w:cstheme="minorHAnsi"/>
                <w:noProof/>
                <w:sz w:val="20"/>
                <w:szCs w:val="20"/>
              </w:rPr>
              <w:t>EMCN's</w:t>
            </w:r>
            <w:r w:rsidRPr="0097301A">
              <w:rPr>
                <w:rFonts w:asciiTheme="minorHAnsi" w:hAnsiTheme="minorHAnsi" w:cstheme="minorHAnsi"/>
                <w:sz w:val="20"/>
                <w:szCs w:val="20"/>
              </w:rPr>
              <w:t xml:space="preserve"> newsletter, to engage in fundraising efforts, and to otherwise further our vision and </w:t>
            </w:r>
            <w:r w:rsidRPr="00A35DB0">
              <w:rPr>
                <w:rFonts w:asciiTheme="minorHAnsi" w:hAnsiTheme="minorHAnsi" w:cstheme="minorHAnsi"/>
                <w:noProof/>
                <w:sz w:val="20"/>
                <w:szCs w:val="20"/>
              </w:rPr>
              <w:t>fulfil</w:t>
            </w:r>
            <w:r>
              <w:rPr>
                <w:rFonts w:asciiTheme="minorHAnsi" w:hAnsiTheme="minorHAnsi" w:cstheme="minorHAnsi"/>
                <w:sz w:val="20"/>
                <w:szCs w:val="20"/>
              </w:rPr>
              <w:t xml:space="preserve"> our core purpose. </w:t>
            </w:r>
          </w:p>
          <w:p w14:paraId="4421BB2A" w14:textId="77777777" w:rsidR="006D7969" w:rsidRDefault="006D7969" w:rsidP="003D045D">
            <w:pPr>
              <w:pStyle w:val="NoSpacing"/>
              <w:jc w:val="both"/>
              <w:rPr>
                <w:rFonts w:asciiTheme="minorHAnsi" w:hAnsiTheme="minorHAnsi" w:cstheme="minorHAnsi"/>
                <w:sz w:val="20"/>
                <w:szCs w:val="20"/>
              </w:rPr>
            </w:pPr>
          </w:p>
          <w:p w14:paraId="5D160256" w14:textId="77777777" w:rsidR="002C4B16" w:rsidRPr="00441983" w:rsidRDefault="002C4B16" w:rsidP="003D045D">
            <w:pPr>
              <w:pStyle w:val="NoSpacing"/>
              <w:jc w:val="both"/>
              <w:rPr>
                <w:rFonts w:asciiTheme="minorHAnsi" w:hAnsiTheme="minorHAnsi" w:cstheme="minorHAnsi"/>
                <w:b/>
                <w:sz w:val="20"/>
                <w:szCs w:val="20"/>
              </w:rPr>
            </w:pPr>
            <w:r w:rsidRPr="00441983">
              <w:rPr>
                <w:rFonts w:asciiTheme="minorHAnsi" w:hAnsiTheme="minorHAnsi" w:cstheme="minorHAnsi"/>
                <w:sz w:val="20"/>
                <w:szCs w:val="20"/>
              </w:rPr>
              <w:t xml:space="preserve">At any time, you may contact the EMCN with privacy questions or concerns you may have. You also may ask at any time to see the personal information you have provided us and request correction or deletion. We strive to maintain a reasonable level of security and confidentiality </w:t>
            </w:r>
            <w:r w:rsidRPr="000A1FD2">
              <w:rPr>
                <w:rFonts w:asciiTheme="minorHAnsi" w:hAnsiTheme="minorHAnsi" w:cstheme="minorHAnsi"/>
                <w:noProof/>
                <w:sz w:val="20"/>
                <w:szCs w:val="20"/>
              </w:rPr>
              <w:t>with respect to</w:t>
            </w:r>
            <w:r w:rsidRPr="00441983">
              <w:rPr>
                <w:rFonts w:asciiTheme="minorHAnsi" w:hAnsiTheme="minorHAnsi" w:cstheme="minorHAnsi"/>
                <w:sz w:val="20"/>
                <w:szCs w:val="20"/>
              </w:rPr>
              <w:t xml:space="preserve"> the storage of your personal information</w:t>
            </w:r>
          </w:p>
          <w:p w14:paraId="30649368" w14:textId="77777777" w:rsidR="002C4B16" w:rsidRPr="00FC573C" w:rsidRDefault="002C4B16" w:rsidP="002C4B16"/>
        </w:tc>
      </w:tr>
      <w:tr w:rsidR="002C4B16" w14:paraId="0F92C211" w14:textId="77777777" w:rsidTr="00CA6300">
        <w:tc>
          <w:tcPr>
            <w:tcW w:w="5387" w:type="dxa"/>
          </w:tcPr>
          <w:p w14:paraId="1643E809" w14:textId="77777777" w:rsidR="002C4B16" w:rsidRDefault="002C4B16" w:rsidP="002C4B16">
            <w:pPr>
              <w:pStyle w:val="ListParagraph"/>
              <w:ind w:left="0"/>
              <w:rPr>
                <w:rFonts w:cstheme="minorHAnsi"/>
                <w:sz w:val="20"/>
                <w:szCs w:val="20"/>
              </w:rPr>
            </w:pPr>
            <w:r w:rsidRPr="00441983">
              <w:rPr>
                <w:rFonts w:cstheme="minorHAnsi"/>
                <w:sz w:val="20"/>
                <w:szCs w:val="20"/>
              </w:rPr>
              <w:t>Do you give the EMCN consent to send you email communications?</w:t>
            </w:r>
          </w:p>
          <w:p w14:paraId="462963A8" w14:textId="77777777" w:rsidR="0097301A" w:rsidRDefault="00973231" w:rsidP="002C4B16">
            <w:pPr>
              <w:pStyle w:val="ListParagraph"/>
              <w:ind w:left="0"/>
            </w:pPr>
            <w:r w:rsidRPr="00441983">
              <w:rPr>
                <w:rFonts w:cstheme="minorHAnsi"/>
                <w:iCs/>
                <w:noProof/>
                <w:sz w:val="20"/>
                <w:szCs w:val="20"/>
                <w:lang w:val="en-CA" w:eastAsia="en-CA"/>
              </w:rPr>
              <mc:AlternateContent>
                <mc:Choice Requires="wps">
                  <w:drawing>
                    <wp:anchor distT="0" distB="0" distL="114300" distR="114300" simplePos="0" relativeHeight="251719680" behindDoc="0" locked="0" layoutInCell="1" allowOverlap="1" wp14:anchorId="20D120F7" wp14:editId="11EA68BE">
                      <wp:simplePos x="0" y="0"/>
                      <wp:positionH relativeFrom="column">
                        <wp:posOffset>999490</wp:posOffset>
                      </wp:positionH>
                      <wp:positionV relativeFrom="paragraph">
                        <wp:posOffset>24765</wp:posOffset>
                      </wp:positionV>
                      <wp:extent cx="171450" cy="123825"/>
                      <wp:effectExtent l="0" t="0" r="19050" b="28575"/>
                      <wp:wrapNone/>
                      <wp:docPr id="14" name="Rounded Rectangle 14"/>
                      <wp:cNvGraphicFramePr/>
                      <a:graphic xmlns:a="http://schemas.openxmlformats.org/drawingml/2006/main">
                        <a:graphicData uri="http://schemas.microsoft.com/office/word/2010/wordprocessingShape">
                          <wps:wsp>
                            <wps:cNvSpPr/>
                            <wps:spPr>
                              <a:xfrm>
                                <a:off x="0" y="0"/>
                                <a:ext cx="171450" cy="123825"/>
                              </a:xfrm>
                              <a:prstGeom prst="roundRect">
                                <a:avLst/>
                              </a:prstGeom>
                              <a:ln/>
                            </wps:spPr>
                            <wps:style>
                              <a:lnRef idx="2">
                                <a:schemeClr val="accent4"/>
                              </a:lnRef>
                              <a:fillRef idx="1">
                                <a:schemeClr val="lt1"/>
                              </a:fillRef>
                              <a:effectRef idx="0">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BCBE6FA" id="Rounded Rectangle 14" o:spid="_x0000_s1026" style="position:absolute;margin-left:78.7pt;margin-top:1.95pt;width:13.5pt;height:9.7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bVhbgIAACcFAAAOAAAAZHJzL2Uyb0RvYy54bWysVN9P2zAQfp+0/8Hy+0jTlQEVKapATJMQ&#10;IGDi2XXsNprt885u0+6v39lJQ8f6NO0lufP9/vydL6+21rCNwtCAq3h5MuJMOQl145YV//5y++mc&#10;sxCFq4UBpyq+U4FfzT5+uGz9VI1hBaZWyCiJC9PWV3wVo58WRZArZUU4Aa8cGTWgFZFUXBY1ipay&#10;W1OMR6MvRQtYewSpQqDTm87IZzm/1krGB62DisxUnHqL+Yv5u0jfYnYppksUftXIvg3xD11Y0Tgq&#10;OqS6EVGwNTZ/pbKNRAig44kEW4DWjVR5BpqmHL2b5nklvMqzEDjBDzCF/5dW3m8ekTU13d2EMycs&#10;3dETrF2tavZE6Am3NIqRjYBqfZiS/7N/xF4LJKaptxpt+tM8bJvB3Q3gqm1kkg7Ls3JySlcgyVSO&#10;P5+PT1PO4i3YY4hfFViWhIpj6iK1kHEVm7sQO/+9XypoXDpLjXWtZCnujOqMT0rTbFR8nJNkVqlr&#10;g2wjiA9CSuViHo3aMI68U5hujBkCy2OBJpZ9771vClOZbUPg6FjgnxWHiFwVXByCbeMAjyWofwyV&#10;O//99N3MafwF1Du6UoSO68HL24YAvRMhPgokctMd0MLGB/poA23FoZc4WwH+Onae/IlzZOWspWWp&#10;ePi5Fqg4M98csfGinEzSdmVlcno2JgUPLYtDi1vbayD8S3oavMxi8o9mL2oE+0p7PU9VySScpNoV&#10;lxH3ynXslpheBqnm8+xGG+VFvHPPXqbkCdXElZftq0DfsyoSHe9hv1hi+o5XnW+KdDBfR9BNJt0b&#10;rj3etI2Zu/3Lkdb9UM9eb+/b7DcAAAD//wMAUEsDBBQABgAIAAAAIQCXEsnm3wAAAAgBAAAPAAAA&#10;ZHJzL2Rvd25yZXYueG1sTI9BS8NAEIXvgv9hGcGL2I1ptG3MpgTBQ4sUrF68bbPTJJidDdlNE/vr&#10;nZ70+PEeb77J1pNtxQl73zhS8DCLQCCVzjRUKfj8eL1fgvBBk9GtI1Twgx7W+fVVplPjRnrH0z5U&#10;gkfIp1pBHUKXSunLGq32M9chcXZ0vdWBsa+k6fXI47aVcRQ9Sasb4gu17vClxvJ7P1gFu2K0X/Fm&#10;t1iNgzmHO9q+FcetUrc3U/EMIuAU/spw0Wd1yNnp4AYyXrTMj4uEqwrmKxCXfJkwHxTE8wRknsn/&#10;D+S/AAAA//8DAFBLAQItABQABgAIAAAAIQC2gziS/gAAAOEBAAATAAAAAAAAAAAAAAAAAAAAAABb&#10;Q29udGVudF9UeXBlc10ueG1sUEsBAi0AFAAGAAgAAAAhADj9If/WAAAAlAEAAAsAAAAAAAAAAAAA&#10;AAAALwEAAF9yZWxzLy5yZWxzUEsBAi0AFAAGAAgAAAAhAI/ltWFuAgAAJwUAAA4AAAAAAAAAAAAA&#10;AAAALgIAAGRycy9lMm9Eb2MueG1sUEsBAi0AFAAGAAgAAAAhAJcSyebfAAAACAEAAA8AAAAAAAAA&#10;AAAAAAAAyAQAAGRycy9kb3ducmV2LnhtbFBLBQYAAAAABAAEAPMAAADUBQAAAAA=&#10;" fillcolor="white [3201]" strokecolor="#ffc000 [3207]" strokeweight="1pt">
                      <v:stroke joinstyle="miter"/>
                    </v:roundrect>
                  </w:pict>
                </mc:Fallback>
              </mc:AlternateContent>
            </w:r>
            <w:r w:rsidRPr="00441983">
              <w:rPr>
                <w:rFonts w:cstheme="minorHAnsi"/>
                <w:iCs/>
                <w:noProof/>
                <w:sz w:val="20"/>
                <w:szCs w:val="20"/>
                <w:lang w:val="en-CA" w:eastAsia="en-CA"/>
              </w:rPr>
              <mc:AlternateContent>
                <mc:Choice Requires="wps">
                  <w:drawing>
                    <wp:anchor distT="0" distB="0" distL="114300" distR="114300" simplePos="0" relativeHeight="251720704" behindDoc="0" locked="0" layoutInCell="1" allowOverlap="1" wp14:anchorId="68C0FFA9" wp14:editId="4F1CF0E7">
                      <wp:simplePos x="0" y="0"/>
                      <wp:positionH relativeFrom="column">
                        <wp:posOffset>1875790</wp:posOffset>
                      </wp:positionH>
                      <wp:positionV relativeFrom="paragraph">
                        <wp:posOffset>34290</wp:posOffset>
                      </wp:positionV>
                      <wp:extent cx="171450" cy="123825"/>
                      <wp:effectExtent l="0" t="0" r="19050" b="28575"/>
                      <wp:wrapNone/>
                      <wp:docPr id="15" name="Rounded Rectangle 15"/>
                      <wp:cNvGraphicFramePr/>
                      <a:graphic xmlns:a="http://schemas.openxmlformats.org/drawingml/2006/main">
                        <a:graphicData uri="http://schemas.microsoft.com/office/word/2010/wordprocessingShape">
                          <wps:wsp>
                            <wps:cNvSpPr/>
                            <wps:spPr>
                              <a:xfrm>
                                <a:off x="0" y="0"/>
                                <a:ext cx="171450" cy="123825"/>
                              </a:xfrm>
                              <a:prstGeom prst="roundRect">
                                <a:avLst/>
                              </a:prstGeom>
                              <a:ln/>
                            </wps:spPr>
                            <wps:style>
                              <a:lnRef idx="2">
                                <a:schemeClr val="accent4"/>
                              </a:lnRef>
                              <a:fillRef idx="1">
                                <a:schemeClr val="lt1"/>
                              </a:fillRef>
                              <a:effectRef idx="0">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8B1EB10" id="Rounded Rectangle 15" o:spid="_x0000_s1026" style="position:absolute;margin-left:147.7pt;margin-top:2.7pt;width:13.5pt;height:9.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FivbwIAACcFAAAOAAAAZHJzL2Uyb0RvYy54bWysVN9P2zAQfp+0/8Hy+0jTlQEVKapATJMQ&#10;IGDi2XXsNprt885u0+6v39lJQ8f6NO0lufP9/vydL6+21rCNwtCAq3h5MuJMOQl145YV//5y++mc&#10;sxCFq4UBpyq+U4FfzT5+uGz9VI1hBaZWyCiJC9PWV3wVo58WRZArZUU4Aa8cGTWgFZFUXBY1ipay&#10;W1OMR6MvRQtYewSpQqDTm87IZzm/1krGB62DisxUnHqL+Yv5u0jfYnYppksUftXIvg3xD11Y0Tgq&#10;OqS6EVGwNTZ/pbKNRAig44kEW4DWjVR5BpqmHL2b5nklvMqzEDjBDzCF/5dW3m8ekTU13d0pZ05Y&#10;uqMnWLta1eyJ0BNuaRQjGwHV+jAl/2f/iL0WSExTbzXa9Kd52DaDuxvAVdvIJB2WZ+XklK5Akqkc&#10;fz4f55zFW7DHEL8qsCwJFcfURWoh4yo2dyFSVfLf+6WCxqWz1FjXSpbizqjO+KQ0zUbFxzlJZpW6&#10;Nsg2gvggpFQuTtJolNY48k5hujFmCCyPBZpY9kG9bwpTmW1D4OhY4J8Vh4hcFVwcgm3jAI8lqH8M&#10;lTv//fTdzGn8BdQ7ulKEjuvBy9uGAL0TIT4KJHLTHdDCxgf6aANtxaGXOFsB/jp2nvyJc2TlrKVl&#10;qXj4uRaoODPfHLHxopxM0nZlZXJ6NiYFDy2LQ4tb22sg/Et6GrzMYvKPZi9qBPtKez1PVckknKTa&#10;FZcR98p17JaYXgap5vPsRhvlRbxzz16m5AnVxJWX7atA37MqEh3vYb9YYvqOV51vinQwX0fQTSbd&#10;G6493rSNmTT9y5HW/VDPXm/v2+w3AAAA//8DAFBLAwQUAAYACAAAACEARv5tZ98AAAAIAQAADwAA&#10;AGRycy9kb3ducmV2LnhtbEyPzU7DMBCE70i8g7VIXBB1MOUnIU4VIXGgqipRuHBz420SEa+j2GkC&#10;T8/2BKfd1Yxmv8lXs+vEEYfQetJws0hAIFXetlRr+Hh/uX4EEaIhazpPqOEbA6yK87PcZNZP9IbH&#10;XawFh1DIjIYmxj6TMlQNOhMWvkdi7eAHZyKfQy3tYCYOd51USXIvnWmJPzSmx+cGq6/d6DRsy8l9&#10;qtftQzqN9ide0XpTHtZaX17M5ROIiHP8M8MJn9GhYKa9H8kG0WlQ6d2SrRpOg/VbpXjZs7BMQRa5&#10;/F+g+AUAAP//AwBQSwECLQAUAAYACAAAACEAtoM4kv4AAADhAQAAEwAAAAAAAAAAAAAAAAAAAAAA&#10;W0NvbnRlbnRfVHlwZXNdLnhtbFBLAQItABQABgAIAAAAIQA4/SH/1gAAAJQBAAALAAAAAAAAAAAA&#10;AAAAAC8BAABfcmVscy8ucmVsc1BLAQItABQABgAIAAAAIQDZhFivbwIAACcFAAAOAAAAAAAAAAAA&#10;AAAAAC4CAABkcnMvZTJvRG9jLnhtbFBLAQItABQABgAIAAAAIQBG/m1n3wAAAAgBAAAPAAAAAAAA&#10;AAAAAAAAAMkEAABkcnMvZG93bnJldi54bWxQSwUGAAAAAAQABADzAAAA1QUAAAAA&#10;" fillcolor="white [3201]" strokecolor="#ffc000 [3207]" strokeweight="1pt">
                      <v:stroke joinstyle="miter"/>
                    </v:roundrect>
                  </w:pict>
                </mc:Fallback>
              </mc:AlternateContent>
            </w:r>
            <w:r>
              <w:t xml:space="preserve">                       </w:t>
            </w:r>
            <w:r w:rsidR="0097301A">
              <w:t xml:space="preserve">              </w:t>
            </w:r>
            <w:r>
              <w:t xml:space="preserve"> </w:t>
            </w:r>
            <w:r w:rsidR="0097301A">
              <w:t xml:space="preserve">YES                  </w:t>
            </w:r>
            <w:r>
              <w:t xml:space="preserve">  </w:t>
            </w:r>
            <w:r w:rsidR="0097301A">
              <w:t>NO</w:t>
            </w:r>
            <w:r w:rsidR="0097301A" w:rsidRPr="00441983">
              <w:rPr>
                <w:rFonts w:cstheme="minorHAnsi"/>
                <w:iCs/>
                <w:noProof/>
                <w:sz w:val="20"/>
                <w:szCs w:val="20"/>
                <w:lang w:val="en-CA" w:eastAsia="en-CA"/>
              </w:rPr>
              <w:t xml:space="preserve"> </w:t>
            </w:r>
          </w:p>
        </w:tc>
        <w:tc>
          <w:tcPr>
            <w:tcW w:w="5387" w:type="dxa"/>
          </w:tcPr>
          <w:p w14:paraId="3CE0FB53" w14:textId="77777777" w:rsidR="002C4B16" w:rsidRPr="00441983" w:rsidRDefault="002C4B16" w:rsidP="002C4B16">
            <w:pPr>
              <w:pStyle w:val="NoSpacing"/>
              <w:rPr>
                <w:rFonts w:asciiTheme="minorHAnsi" w:hAnsiTheme="minorHAnsi" w:cstheme="minorHAnsi"/>
                <w:sz w:val="20"/>
                <w:szCs w:val="20"/>
              </w:rPr>
            </w:pPr>
            <w:r w:rsidRPr="00441983">
              <w:rPr>
                <w:rFonts w:asciiTheme="minorHAnsi" w:hAnsiTheme="minorHAnsi" w:cstheme="minorHAnsi"/>
                <w:sz w:val="20"/>
                <w:szCs w:val="20"/>
              </w:rPr>
              <w:t xml:space="preserve">Please indicate how you prefer to receive </w:t>
            </w:r>
            <w:r>
              <w:rPr>
                <w:rFonts w:asciiTheme="minorHAnsi" w:hAnsiTheme="minorHAnsi" w:cstheme="minorHAnsi"/>
                <w:sz w:val="20"/>
                <w:szCs w:val="20"/>
              </w:rPr>
              <w:t>n</w:t>
            </w:r>
            <w:r w:rsidRPr="00441983">
              <w:rPr>
                <w:rFonts w:asciiTheme="minorHAnsi" w:hAnsiTheme="minorHAnsi" w:cstheme="minorHAnsi"/>
                <w:sz w:val="20"/>
                <w:szCs w:val="20"/>
              </w:rPr>
              <w:t>otifications:</w:t>
            </w:r>
          </w:p>
          <w:p w14:paraId="1E166A15" w14:textId="77777777" w:rsidR="00973231" w:rsidRDefault="00973231" w:rsidP="00973231">
            <w:pPr>
              <w:pStyle w:val="ListParagraph"/>
              <w:rPr>
                <w:rFonts w:cstheme="minorHAnsi"/>
              </w:rPr>
            </w:pPr>
            <w:r w:rsidRPr="000270B8">
              <w:rPr>
                <w:rFonts w:cstheme="minorHAnsi"/>
                <w:iCs/>
                <w:noProof/>
                <w:lang w:val="en-CA" w:eastAsia="en-CA"/>
              </w:rPr>
              <mc:AlternateContent>
                <mc:Choice Requires="wps">
                  <w:drawing>
                    <wp:anchor distT="0" distB="0" distL="114300" distR="114300" simplePos="0" relativeHeight="251738112" behindDoc="0" locked="0" layoutInCell="1" allowOverlap="1" wp14:anchorId="2452A716" wp14:editId="11E0B051">
                      <wp:simplePos x="0" y="0"/>
                      <wp:positionH relativeFrom="column">
                        <wp:posOffset>112395</wp:posOffset>
                      </wp:positionH>
                      <wp:positionV relativeFrom="paragraph">
                        <wp:posOffset>222250</wp:posOffset>
                      </wp:positionV>
                      <wp:extent cx="171450" cy="123825"/>
                      <wp:effectExtent l="0" t="0" r="19050" b="28575"/>
                      <wp:wrapNone/>
                      <wp:docPr id="1" name="Rounded Rectangle 1"/>
                      <wp:cNvGraphicFramePr/>
                      <a:graphic xmlns:a="http://schemas.openxmlformats.org/drawingml/2006/main">
                        <a:graphicData uri="http://schemas.microsoft.com/office/word/2010/wordprocessingShape">
                          <wps:wsp>
                            <wps:cNvSpPr/>
                            <wps:spPr>
                              <a:xfrm>
                                <a:off x="0" y="0"/>
                                <a:ext cx="171450" cy="123825"/>
                              </a:xfrm>
                              <a:prstGeom prst="roundRect">
                                <a:avLst/>
                              </a:prstGeom>
                              <a:solidFill>
                                <a:sysClr val="window" lastClr="FFFFFF"/>
                              </a:solidFill>
                              <a:ln w="12700" cap="flat" cmpd="sng" algn="ctr">
                                <a:solidFill>
                                  <a:srgbClr val="FFC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B362EE2" id="Rounded Rectangle 1" o:spid="_x0000_s1026" style="position:absolute;margin-left:8.85pt;margin-top:17.5pt;width:13.5pt;height:9.7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KUVgQIAAA0FAAAOAAAAZHJzL2Uyb0RvYy54bWysVEtv2zAMvg/YfxB0Xx1n6doFdYogRYYB&#10;RVu0HXpmZNkWIImapMTJfv0o2U0f22lYDgopvj999MXl3mi2kz4otBUvTyacSSuwVrat+I/H9adz&#10;zkIEW4NGKyt+kIFfLj5+uOjdXE6xQ11LzyiJDfPeVbyL0c2LIohOGggn6KQlY4PeQCTVt0Xtoafs&#10;RhfTyeRL0aOvnUchQ6Dbq8HIFzl/00gRb5smyMh0xam3mE+fz006i8UFzFsPrlNibAP+oQsDylLR&#10;Y6oriMC2Xv2RyijhMWATTwSaAptGCZlnoGnKybtpHjpwMs9C4AR3hCn8v7TiZnfnmarp7TizYOiJ&#10;7nFra1mzewIPbKslKxNMvQtz8n5wd37UAolp5n3jTfqnadg+Q3s4Qiv3kQm6LM/K2Sk9gCBTOf18&#10;Pj1NOYuXYOdD/CbRsCRU3KcmUgcZVdhdhzj4P/ulggG1qtdK66wcwkp7tgN6aSJIjT1nGkKky4qv&#10;828s+SZMW9anls4mqTsgCjYaIonGESjBtpyBbonbIvrcy5vo4NvNsep6vZpQlqHPN26p6SsI3dBd&#10;NiU3mBsVif5amYqfU+wxWttklZnA4+gJ/wHxJG2wPtDDeRwYHZxYKypyTQPfgScK0zS0lvGWjkYj&#10;jYijxFmH/tff7pM/MYusnPW0EjT+zy14STh+t8S5r+VslnYoK7PTsykp/rVl89pit2aF9BbEK+ou&#10;i8k/6mex8WieaHuXqSqZwAqqPQA9Kqs4rCrtv5DLZXajvXEQr+2DEyl5winB+7h/Au9G9kSi3Q0+&#10;rw/M3/Fn8E2RFpfbiI3K5HrBlZiZFNq5zNHx+5CW+rWevV6+YovfAAAA//8DAFBLAwQUAAYACAAA&#10;ACEAAzuHcdkAAAAHAQAADwAAAGRycy9kb3ducmV2LnhtbEyPwU6FMBBF9yb+QzMm7nxFBTFIeTEm&#10;Rt2YgHxAoSOgdEravgf+vePKtzy5N3fOlPvNzuKIPkyOFFzvEhBIvTMTDQraj+erexAhajJ6doQK&#10;fjDAvjo/K3Vh3Eo1Hps4CB6hUGgFY4xLIWXoR7Q67NyCxNmn81ZHRj9I4/XK43aWN0lyJ62eiC+M&#10;esGnEfvv5mAVpG913b68e7+tr1F+tbJr+iRX6vJie3wAEXGL/2X402d1qNipcwcyQczMec5NBbcZ&#10;v8R5mjJ3CrI0A1mV8tS/+gUAAP//AwBQSwECLQAUAAYACAAAACEAtoM4kv4AAADhAQAAEwAAAAAA&#10;AAAAAAAAAAAAAAAAW0NvbnRlbnRfVHlwZXNdLnhtbFBLAQItABQABgAIAAAAIQA4/SH/1gAAAJQB&#10;AAALAAAAAAAAAAAAAAAAAC8BAABfcmVscy8ucmVsc1BLAQItABQABgAIAAAAIQDvfKUVgQIAAA0F&#10;AAAOAAAAAAAAAAAAAAAAAC4CAABkcnMvZTJvRG9jLnhtbFBLAQItABQABgAIAAAAIQADO4dx2QAA&#10;AAcBAAAPAAAAAAAAAAAAAAAAANsEAABkcnMvZG93bnJldi54bWxQSwUGAAAAAAQABADzAAAA4QUA&#10;AAAA&#10;" fillcolor="window" strokecolor="#ffc000" strokeweight="1pt">
                      <v:stroke joinstyle="miter"/>
                    </v:roundrect>
                  </w:pict>
                </mc:Fallback>
              </mc:AlternateContent>
            </w:r>
            <w:r w:rsidRPr="000270B8">
              <w:rPr>
                <w:rFonts w:cstheme="minorHAnsi"/>
                <w:iCs/>
                <w:noProof/>
                <w:lang w:val="en-CA" w:eastAsia="en-CA"/>
              </w:rPr>
              <mc:AlternateContent>
                <mc:Choice Requires="wps">
                  <w:drawing>
                    <wp:anchor distT="0" distB="0" distL="114300" distR="114300" simplePos="0" relativeHeight="251736064" behindDoc="0" locked="0" layoutInCell="1" allowOverlap="1" wp14:anchorId="73D8C52D" wp14:editId="5E114090">
                      <wp:simplePos x="0" y="0"/>
                      <wp:positionH relativeFrom="column">
                        <wp:posOffset>121920</wp:posOffset>
                      </wp:positionH>
                      <wp:positionV relativeFrom="paragraph">
                        <wp:posOffset>26670</wp:posOffset>
                      </wp:positionV>
                      <wp:extent cx="171450" cy="123825"/>
                      <wp:effectExtent l="0" t="0" r="19050" b="28575"/>
                      <wp:wrapNone/>
                      <wp:docPr id="2" name="Rounded Rectangle 2"/>
                      <wp:cNvGraphicFramePr/>
                      <a:graphic xmlns:a="http://schemas.openxmlformats.org/drawingml/2006/main">
                        <a:graphicData uri="http://schemas.microsoft.com/office/word/2010/wordprocessingShape">
                          <wps:wsp>
                            <wps:cNvSpPr/>
                            <wps:spPr>
                              <a:xfrm>
                                <a:off x="0" y="0"/>
                                <a:ext cx="171450" cy="123825"/>
                              </a:xfrm>
                              <a:prstGeom prst="roundRect">
                                <a:avLst/>
                              </a:prstGeom>
                              <a:solidFill>
                                <a:sysClr val="window" lastClr="FFFFFF"/>
                              </a:solidFill>
                              <a:ln w="12700" cap="flat" cmpd="sng" algn="ctr">
                                <a:solidFill>
                                  <a:srgbClr val="FFC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DAF78D4" id="Rounded Rectangle 2" o:spid="_x0000_s1026" style="position:absolute;margin-left:9.6pt;margin-top:2.1pt;width:13.5pt;height:9.7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PAegQIAAA0FAAAOAAAAZHJzL2Uyb0RvYy54bWysVMlu2zAQvRfoPxC8N7JUp0mFyIHhwEWB&#10;IAmSFDmPKVIiwK0kbdn9+g4pxVnaU1Ef6BnO/vhGF5d7rciO+yCtaWh5MqOEG2ZbabqG/nhcfzqn&#10;JEQwLShreEMPPNDLxccPF4OreWV7q1ruCSYxoR5cQ/sYXV0UgfVcQzixjhs0Cus1RFR9V7QeBsyu&#10;VVHNZl+KwfrWect4CHh7NRrpIucXgrN4K0TgkaiGYm8xnz6fm3QWiwuoOw+ul2xqA/6hCw3SYNFj&#10;qiuIQLZe/pFKS+ZtsCKeMKsLK4RkPM+A05Szd9M89OB4ngXBCe4IU/h/adnN7s4T2Ta0osSAxie6&#10;t1vT8pbcI3hgOsVJlWAaXKjR+8Hd+UkLKKaZ98Lr9I/TkH2G9nCElu8jYXhZnpXzU3wAhqay+nxe&#10;naacxUuw8yF+41aTJDTUpyZSBxlV2F2HOPo/+6WCwSrZrqVSWTmElfJkB/jSSJDWDpQoCBEvG7rO&#10;v6nkmzBlyJBaOpul7gApKBREFLVDUILpKAHVIbdZ9LmXN9HBd5tj1fV6NcMsY59v3FLTVxD6sbts&#10;Sm5QaxmR/krqhp5j7DFamWTlmcDT6An/EfEkbWx7wIfzdmR0cGwtscg1DnwHHimM0+Baxls8hLI4&#10;op0kSnrrf/3tPvkjs9BKyYArgeP/3ILniON3g5z7Ws7naYeyMj89q1Dxry2b1xaz1SuLb1HiB8Cx&#10;LCb/qJ5F4a1+wu1dpqpoAsOw9gj0pKziuKq4/4wvl9kN98ZBvDYPjqXkCacE7+P+Cbyb2BORdjf2&#10;eX2gfsef0TdFGrvcRitkJtcLrsjMpODOZY5O34e01K/17PXyFVv8BgAA//8DAFBLAwQUAAYACAAA&#10;ACEAlvNSBtkAAAAGAQAADwAAAGRycy9kb3ducmV2LnhtbEyOwU7DMBBE70j9B2srcaNOQ9VCiFNV&#10;SAi4ICXkA5x4SQLxOrLdJvw9ywlOo9GMZl5+XOwoLujD4EjBdpOAQGqdGahTUL8/3dyBCFGT0aMj&#10;VPCNAY7F6irXmXEzlXipYid4hEKmFfQxTpmUoe3R6rBxExJnH85bHdn6ThqvZx63o0yTZC+tHogf&#10;ej3hY4/tV3W2CnavZVk/v3m/zC9RftayqdrkoNT1ejk9gIi4xL8y/OIzOhTM1LgzmSBG9vcpN3mL&#10;hePdnrVRkN4eQBa5/I9f/AAAAP//AwBQSwECLQAUAAYACAAAACEAtoM4kv4AAADhAQAAEwAAAAAA&#10;AAAAAAAAAAAAAAAAW0NvbnRlbnRfVHlwZXNdLnhtbFBLAQItABQABgAIAAAAIQA4/SH/1gAAAJQB&#10;AAALAAAAAAAAAAAAAAAAAC8BAABfcmVscy8ucmVsc1BLAQItABQABgAIAAAAIQC4pPAegQIAAA0F&#10;AAAOAAAAAAAAAAAAAAAAAC4CAABkcnMvZTJvRG9jLnhtbFBLAQItABQABgAIAAAAIQCW81IG2QAA&#10;AAYBAAAPAAAAAAAAAAAAAAAAANsEAABkcnMvZG93bnJldi54bWxQSwUGAAAAAAQABADzAAAA4QUA&#10;AAAA&#10;" fillcolor="window" strokecolor="#ffc000" strokeweight="1pt">
                      <v:stroke joinstyle="miter"/>
                    </v:roundrect>
                  </w:pict>
                </mc:Fallback>
              </mc:AlternateContent>
            </w:r>
            <w:r w:rsidRPr="000270B8">
              <w:rPr>
                <w:rFonts w:cstheme="minorHAnsi"/>
                <w:iCs/>
                <w:noProof/>
                <w:lang w:val="en-CA" w:eastAsia="en-CA"/>
              </w:rPr>
              <mc:AlternateContent>
                <mc:Choice Requires="wps">
                  <w:drawing>
                    <wp:anchor distT="0" distB="0" distL="114300" distR="114300" simplePos="0" relativeHeight="251737088" behindDoc="0" locked="0" layoutInCell="1" allowOverlap="1" wp14:anchorId="56E6BFD5" wp14:editId="6D5A4151">
                      <wp:simplePos x="0" y="0"/>
                      <wp:positionH relativeFrom="column">
                        <wp:posOffset>1455420</wp:posOffset>
                      </wp:positionH>
                      <wp:positionV relativeFrom="paragraph">
                        <wp:posOffset>26670</wp:posOffset>
                      </wp:positionV>
                      <wp:extent cx="171450" cy="123825"/>
                      <wp:effectExtent l="0" t="0" r="19050" b="28575"/>
                      <wp:wrapNone/>
                      <wp:docPr id="3" name="Rounded Rectangle 3"/>
                      <wp:cNvGraphicFramePr/>
                      <a:graphic xmlns:a="http://schemas.openxmlformats.org/drawingml/2006/main">
                        <a:graphicData uri="http://schemas.microsoft.com/office/word/2010/wordprocessingShape">
                          <wps:wsp>
                            <wps:cNvSpPr/>
                            <wps:spPr>
                              <a:xfrm>
                                <a:off x="0" y="0"/>
                                <a:ext cx="171450" cy="123825"/>
                              </a:xfrm>
                              <a:prstGeom prst="roundRect">
                                <a:avLst/>
                              </a:prstGeom>
                              <a:solidFill>
                                <a:sysClr val="window" lastClr="FFFFFF"/>
                              </a:solidFill>
                              <a:ln w="12700" cap="flat" cmpd="sng" algn="ctr">
                                <a:solidFill>
                                  <a:srgbClr val="FFC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777E3FD" id="Rounded Rectangle 3" o:spid="_x0000_s1026" style="position:absolute;margin-left:114.6pt;margin-top:2.1pt;width:13.5pt;height:9.7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EzwYggIAAA0FAAAOAAAAZHJzL2Uyb0RvYy54bWysVEtv2zAMvg/YfxB0Xx2n6doFdYogRYYB&#10;RVe0HXpmZNkWIImapMTJfv0o2U0f22lYDgopvj999OXV3mi2kz4otBUvTyacSSuwVrat+I/H9acL&#10;zkIEW4NGKyt+kIFfLT5+uOzdXE6xQ11LzyiJDfPeVbyL0c2LIohOGggn6KQlY4PeQCTVt0Xtoafs&#10;RhfTyeRz0aOvnUchQ6Db68HIFzl/00gRvzdNkJHpilNvMZ8+n5t0FotLmLceXKfE2Ab8QxcGlKWi&#10;x1TXEIFtvfojlVHCY8Amngg0BTaNEjLPQNOUk3fTPHTgZJ6FwAnuCFP4f2nF7e7OM1VX/JQzC4ae&#10;6B63tpY1uyfwwLZastMEU+/CnLwf3J0ftUBimnnfeJP+aRq2z9AejtDKfWSCLsvzcnZGDyDIVE5P&#10;L6ZnKWfxEux8iF8lGpaEivvUROogowq7mxAH/2e/VDCgVvVaaZ2VQ1hpz3ZAL00EqbHnTEOIdFnx&#10;df6NJd+Eacv61NL5JHUHRMFGQyTROAIl2JYz0C1xW0Sfe3kTHXy7OVZdr1cTyjL0+cYtNX0NoRu6&#10;y6bkBnOjItFfK1PxC4o9RmubrDITeBw94T8gnqQN1gd6OI8Do4MTa0VFbmjgO/BEYZqG1jJ+p6PR&#10;SCPiKHHWof/1t/vkT8wiK2c9rQSN/3MLXhKO3yxx7ks5m6Udysrs7HxKin9t2by22K1ZIb1FSR8A&#10;J7KY/KN+FhuP5om2d5mqkgmsoNoD0KOyisOq0v4LuVxmN9obB/HGPjiRkiecEryP+yfwbmRPJNrd&#10;4vP6wPwdfwbfFGlxuY3YqEyuF1yJmUmhncscHb8Paalf69nr5Su2+A0AAP//AwBQSwMEFAAGAAgA&#10;AAAhAHFX6KvbAAAACAEAAA8AAABkcnMvZG93bnJldi54bWxMj8FOxDAMRO9I/ENkJG5sSoBdKE1X&#10;CAkBF6SWfkDamLbQOFWS3Za/x5zg5LFmNH4u9qubxBFDHD1puNxkIJA6b0fqNTTvTxe3IGIyZM3k&#10;CTV8Y4R9eXpSmNz6hSo81qkXXEIxNxqGlOZcytgN6Ezc+BmJvQ8fnEm8hl7aYBYud5NUWbaVzozE&#10;FwYz4+OA3Vd9cBquX6uqeX4LYV1ekvxsZFt32U7r87P14R5EwjX9heEXn9GhZKbWH8hGMWlQ6k5x&#10;lMt4sK9utixaFlc7kGUh/z9Q/gAAAP//AwBQSwECLQAUAAYACAAAACEAtoM4kv4AAADhAQAAEwAA&#10;AAAAAAAAAAAAAAAAAAAAW0NvbnRlbnRfVHlwZXNdLnhtbFBLAQItABQABgAIAAAAIQA4/SH/1gAA&#10;AJQBAAALAAAAAAAAAAAAAAAAAC8BAABfcmVscy8ucmVsc1BLAQItABQABgAIAAAAIQB1EzwYggIA&#10;AA0FAAAOAAAAAAAAAAAAAAAAAC4CAABkcnMvZTJvRG9jLnhtbFBLAQItABQABgAIAAAAIQBxV+ir&#10;2wAAAAgBAAAPAAAAAAAAAAAAAAAAANwEAABkcnMvZG93bnJldi54bWxQSwUGAAAAAAQABADzAAAA&#10;5AUAAAAA&#10;" fillcolor="window" strokecolor="#ffc000" strokeweight="1pt">
                      <v:stroke joinstyle="miter"/>
                    </v:roundrect>
                  </w:pict>
                </mc:Fallback>
              </mc:AlternateContent>
            </w:r>
            <w:r w:rsidRPr="000270B8">
              <w:rPr>
                <w:rFonts w:cstheme="minorHAnsi"/>
              </w:rPr>
              <w:t>Mail</w:t>
            </w:r>
            <w:r w:rsidRPr="000270B8">
              <w:rPr>
                <w:rFonts w:cstheme="minorHAnsi"/>
              </w:rPr>
              <w:tab/>
            </w:r>
            <w:r w:rsidRPr="000270B8">
              <w:rPr>
                <w:rFonts w:cstheme="minorHAnsi"/>
              </w:rPr>
              <w:tab/>
            </w:r>
            <w:r w:rsidRPr="000270B8">
              <w:rPr>
                <w:rFonts w:cstheme="minorHAnsi"/>
              </w:rPr>
              <w:tab/>
              <w:t>Email</w:t>
            </w:r>
            <w:r w:rsidRPr="000270B8">
              <w:rPr>
                <w:rFonts w:cstheme="minorHAnsi"/>
              </w:rPr>
              <w:tab/>
            </w:r>
            <w:r w:rsidRPr="000270B8">
              <w:rPr>
                <w:rFonts w:cstheme="minorHAnsi"/>
              </w:rPr>
              <w:tab/>
            </w:r>
          </w:p>
          <w:p w14:paraId="5CF073AE" w14:textId="77777777" w:rsidR="002C4B16" w:rsidRDefault="00973231" w:rsidP="00973231">
            <w:pPr>
              <w:pStyle w:val="ListParagraph"/>
              <w:ind w:left="0"/>
            </w:pPr>
            <w:r>
              <w:rPr>
                <w:rFonts w:cstheme="minorHAnsi"/>
              </w:rPr>
              <w:t xml:space="preserve">             </w:t>
            </w:r>
            <w:r w:rsidRPr="000270B8">
              <w:rPr>
                <w:rFonts w:cstheme="minorHAnsi"/>
              </w:rPr>
              <w:t>Other:</w:t>
            </w:r>
          </w:p>
        </w:tc>
      </w:tr>
      <w:tr w:rsidR="002C4B16" w:rsidRPr="001F313D" w14:paraId="0313DDA4" w14:textId="77777777" w:rsidTr="00CA6300">
        <w:tc>
          <w:tcPr>
            <w:tcW w:w="10774" w:type="dxa"/>
            <w:gridSpan w:val="2"/>
            <w:shd w:val="clear" w:color="auto" w:fill="FFC000"/>
          </w:tcPr>
          <w:p w14:paraId="0C2BB037" w14:textId="77777777" w:rsidR="002C4B16" w:rsidRPr="001F313D" w:rsidRDefault="002C4B16" w:rsidP="002C4B16">
            <w:pPr>
              <w:pStyle w:val="ListParagraph"/>
              <w:numPr>
                <w:ilvl w:val="0"/>
                <w:numId w:val="5"/>
              </w:numPr>
              <w:rPr>
                <w:b/>
              </w:rPr>
            </w:pPr>
            <w:r>
              <w:rPr>
                <w:b/>
              </w:rPr>
              <w:t>Areas of Engagement</w:t>
            </w:r>
          </w:p>
        </w:tc>
      </w:tr>
      <w:tr w:rsidR="002C4B16" w:rsidRPr="00FC573C" w14:paraId="14EF278D" w14:textId="77777777" w:rsidTr="00CA6300">
        <w:tc>
          <w:tcPr>
            <w:tcW w:w="10774" w:type="dxa"/>
            <w:gridSpan w:val="2"/>
            <w:shd w:val="clear" w:color="auto" w:fill="auto"/>
          </w:tcPr>
          <w:p w14:paraId="2C2A7DC6" w14:textId="77777777" w:rsidR="002C4B16" w:rsidRPr="000270B8" w:rsidRDefault="002C4B16" w:rsidP="002C4B16">
            <w:pPr>
              <w:pStyle w:val="NoSpacing"/>
              <w:jc w:val="both"/>
              <w:rPr>
                <w:rFonts w:asciiTheme="minorHAnsi" w:hAnsiTheme="minorHAnsi" w:cstheme="minorHAnsi"/>
                <w:sz w:val="20"/>
                <w:szCs w:val="20"/>
              </w:rPr>
            </w:pPr>
            <w:r>
              <w:rPr>
                <w:rFonts w:asciiTheme="minorHAnsi" w:hAnsiTheme="minorHAnsi" w:cstheme="minorHAnsi"/>
                <w:sz w:val="20"/>
                <w:szCs w:val="20"/>
              </w:rPr>
              <w:t xml:space="preserve">As a member of the </w:t>
            </w:r>
            <w:r w:rsidRPr="000A1FD2">
              <w:rPr>
                <w:rFonts w:asciiTheme="minorHAnsi" w:hAnsiTheme="minorHAnsi" w:cstheme="minorHAnsi"/>
                <w:noProof/>
                <w:sz w:val="20"/>
                <w:szCs w:val="20"/>
              </w:rPr>
              <w:t>EMCN</w:t>
            </w:r>
            <w:r>
              <w:rPr>
                <w:rFonts w:asciiTheme="minorHAnsi" w:hAnsiTheme="minorHAnsi" w:cstheme="minorHAnsi"/>
                <w:sz w:val="20"/>
                <w:szCs w:val="20"/>
              </w:rPr>
              <w:t xml:space="preserve"> Society, </w:t>
            </w:r>
            <w:r w:rsidRPr="00E66381">
              <w:rPr>
                <w:rFonts w:asciiTheme="minorHAnsi" w:hAnsiTheme="minorHAnsi" w:cstheme="minorHAnsi"/>
                <w:sz w:val="20"/>
                <w:szCs w:val="20"/>
              </w:rPr>
              <w:t>you are a voting member</w:t>
            </w:r>
            <w:r w:rsidR="006D7969">
              <w:rPr>
                <w:rFonts w:asciiTheme="minorHAnsi" w:hAnsiTheme="minorHAnsi" w:cstheme="minorHAnsi"/>
                <w:sz w:val="20"/>
                <w:szCs w:val="20"/>
              </w:rPr>
              <w:t xml:space="preserve"> at our annual general meeting, but we encourage you to </w:t>
            </w:r>
            <w:r w:rsidRPr="00E66381">
              <w:rPr>
                <w:rFonts w:asciiTheme="minorHAnsi" w:hAnsiTheme="minorHAnsi" w:cstheme="minorHAnsi"/>
                <w:sz w:val="20"/>
                <w:szCs w:val="20"/>
              </w:rPr>
              <w:t>be more involved with</w:t>
            </w:r>
            <w:r w:rsidR="006D7969">
              <w:rPr>
                <w:rFonts w:asciiTheme="minorHAnsi" w:hAnsiTheme="minorHAnsi" w:cstheme="minorHAnsi"/>
                <w:sz w:val="20"/>
                <w:szCs w:val="20"/>
              </w:rPr>
              <w:t xml:space="preserve"> other</w:t>
            </w:r>
            <w:r w:rsidRPr="00E66381">
              <w:rPr>
                <w:rFonts w:asciiTheme="minorHAnsi" w:hAnsiTheme="minorHAnsi" w:cstheme="minorHAnsi"/>
                <w:sz w:val="20"/>
                <w:szCs w:val="20"/>
              </w:rPr>
              <w:t xml:space="preserve"> EMCN </w:t>
            </w:r>
            <w:r w:rsidR="0097301A">
              <w:rPr>
                <w:rFonts w:asciiTheme="minorHAnsi" w:hAnsiTheme="minorHAnsi" w:cstheme="minorHAnsi"/>
                <w:sz w:val="20"/>
                <w:szCs w:val="20"/>
              </w:rPr>
              <w:t>activities</w:t>
            </w:r>
            <w:r w:rsidRPr="00E66381">
              <w:rPr>
                <w:rFonts w:asciiTheme="minorHAnsi" w:hAnsiTheme="minorHAnsi" w:cstheme="minorHAnsi"/>
                <w:sz w:val="20"/>
                <w:szCs w:val="20"/>
              </w:rPr>
              <w:t xml:space="preserve">. Please indicate which </w:t>
            </w:r>
            <w:r w:rsidR="006D7969" w:rsidRPr="00E66381">
              <w:rPr>
                <w:rFonts w:asciiTheme="minorHAnsi" w:hAnsiTheme="minorHAnsi" w:cstheme="minorHAnsi"/>
                <w:sz w:val="20"/>
                <w:szCs w:val="20"/>
              </w:rPr>
              <w:t>area</w:t>
            </w:r>
            <w:r w:rsidR="006D7969">
              <w:rPr>
                <w:rFonts w:asciiTheme="minorHAnsi" w:hAnsiTheme="minorHAnsi" w:cstheme="minorHAnsi"/>
                <w:sz w:val="20"/>
                <w:szCs w:val="20"/>
              </w:rPr>
              <w:t>s</w:t>
            </w:r>
            <w:r w:rsidRPr="00E66381">
              <w:rPr>
                <w:rFonts w:asciiTheme="minorHAnsi" w:hAnsiTheme="minorHAnsi" w:cstheme="minorHAnsi"/>
                <w:sz w:val="20"/>
                <w:szCs w:val="20"/>
              </w:rPr>
              <w:t xml:space="preserve"> of engagement interest</w:t>
            </w:r>
            <w:r>
              <w:rPr>
                <w:rFonts w:asciiTheme="minorHAnsi" w:hAnsiTheme="minorHAnsi" w:cstheme="minorHAnsi"/>
                <w:sz w:val="20"/>
                <w:szCs w:val="20"/>
              </w:rPr>
              <w:t xml:space="preserve"> you.</w:t>
            </w:r>
            <w:r w:rsidRPr="000270B8">
              <w:rPr>
                <w:rFonts w:asciiTheme="minorHAnsi" w:hAnsiTheme="minorHAnsi" w:cstheme="minorHAnsi"/>
                <w:sz w:val="20"/>
                <w:szCs w:val="20"/>
              </w:rPr>
              <w:t xml:space="preserve"> Please note</w:t>
            </w:r>
            <w:r>
              <w:rPr>
                <w:rFonts w:asciiTheme="minorHAnsi" w:hAnsiTheme="minorHAnsi" w:cstheme="minorHAnsi"/>
                <w:sz w:val="20"/>
                <w:szCs w:val="20"/>
              </w:rPr>
              <w:t xml:space="preserve"> this i</w:t>
            </w:r>
            <w:r w:rsidR="0097301A">
              <w:rPr>
                <w:rFonts w:asciiTheme="minorHAnsi" w:hAnsiTheme="minorHAnsi" w:cstheme="minorHAnsi"/>
                <w:sz w:val="20"/>
                <w:szCs w:val="20"/>
              </w:rPr>
              <w:t>s</w:t>
            </w:r>
            <w:r>
              <w:rPr>
                <w:rFonts w:asciiTheme="minorHAnsi" w:hAnsiTheme="minorHAnsi" w:cstheme="minorHAnsi"/>
                <w:sz w:val="20"/>
                <w:szCs w:val="20"/>
              </w:rPr>
              <w:t xml:space="preserve"> entirely voluntary</w:t>
            </w:r>
            <w:r w:rsidR="00A35DB0">
              <w:rPr>
                <w:rFonts w:asciiTheme="minorHAnsi" w:hAnsiTheme="minorHAnsi" w:cstheme="minorHAnsi"/>
                <w:sz w:val="20"/>
                <w:szCs w:val="20"/>
              </w:rPr>
              <w:t>,</w:t>
            </w:r>
            <w:r>
              <w:rPr>
                <w:rFonts w:asciiTheme="minorHAnsi" w:hAnsiTheme="minorHAnsi" w:cstheme="minorHAnsi"/>
                <w:sz w:val="20"/>
                <w:szCs w:val="20"/>
              </w:rPr>
              <w:t xml:space="preserve"> </w:t>
            </w:r>
            <w:r w:rsidRPr="00A35DB0">
              <w:rPr>
                <w:rFonts w:asciiTheme="minorHAnsi" w:hAnsiTheme="minorHAnsi" w:cstheme="minorHAnsi"/>
                <w:noProof/>
                <w:sz w:val="20"/>
                <w:szCs w:val="20"/>
              </w:rPr>
              <w:t>and</w:t>
            </w:r>
            <w:r>
              <w:rPr>
                <w:rFonts w:asciiTheme="minorHAnsi" w:hAnsiTheme="minorHAnsi" w:cstheme="minorHAnsi"/>
                <w:sz w:val="20"/>
                <w:szCs w:val="20"/>
              </w:rPr>
              <w:t xml:space="preserve"> members are </w:t>
            </w:r>
            <w:r w:rsidRPr="000270B8">
              <w:rPr>
                <w:rFonts w:asciiTheme="minorHAnsi" w:hAnsiTheme="minorHAnsi" w:cstheme="minorHAnsi"/>
                <w:sz w:val="20"/>
                <w:szCs w:val="20"/>
              </w:rPr>
              <w:t>under no obligation t</w:t>
            </w:r>
            <w:r>
              <w:rPr>
                <w:rFonts w:asciiTheme="minorHAnsi" w:hAnsiTheme="minorHAnsi" w:cstheme="minorHAnsi"/>
                <w:sz w:val="20"/>
                <w:szCs w:val="20"/>
              </w:rPr>
              <w:t>o particip</w:t>
            </w:r>
            <w:r w:rsidR="006D7969">
              <w:rPr>
                <w:rFonts w:asciiTheme="minorHAnsi" w:hAnsiTheme="minorHAnsi" w:cstheme="minorHAnsi"/>
                <w:sz w:val="20"/>
                <w:szCs w:val="20"/>
              </w:rPr>
              <w:t xml:space="preserve">ate in any of the </w:t>
            </w:r>
            <w:r w:rsidRPr="000270B8">
              <w:rPr>
                <w:rFonts w:asciiTheme="minorHAnsi" w:hAnsiTheme="minorHAnsi" w:cstheme="minorHAnsi"/>
                <w:sz w:val="20"/>
                <w:szCs w:val="20"/>
              </w:rPr>
              <w:t>options</w:t>
            </w:r>
            <w:r w:rsidR="006D7969">
              <w:rPr>
                <w:rFonts w:asciiTheme="minorHAnsi" w:hAnsiTheme="minorHAnsi" w:cstheme="minorHAnsi"/>
                <w:sz w:val="20"/>
                <w:szCs w:val="20"/>
              </w:rPr>
              <w:t xml:space="preserve"> below</w:t>
            </w:r>
            <w:r w:rsidRPr="000270B8">
              <w:rPr>
                <w:rFonts w:asciiTheme="minorHAnsi" w:hAnsiTheme="minorHAnsi" w:cstheme="minorHAnsi"/>
                <w:sz w:val="20"/>
                <w:szCs w:val="20"/>
              </w:rPr>
              <w:t xml:space="preserve">: </w:t>
            </w:r>
          </w:p>
          <w:p w14:paraId="7527DA50" w14:textId="77777777" w:rsidR="002C4B16" w:rsidRPr="00FC573C" w:rsidRDefault="002C4B16" w:rsidP="002C4B16">
            <w:pPr>
              <w:pStyle w:val="NoSpacing"/>
            </w:pPr>
          </w:p>
        </w:tc>
      </w:tr>
      <w:tr w:rsidR="002C4B16" w:rsidRPr="00780BE0" w14:paraId="33679A35" w14:textId="77777777" w:rsidTr="00CA6300">
        <w:tc>
          <w:tcPr>
            <w:tcW w:w="5387" w:type="dxa"/>
          </w:tcPr>
          <w:p w14:paraId="35CD02B2" w14:textId="77777777" w:rsidR="002C4B16" w:rsidRPr="00780BE0" w:rsidRDefault="002C4B16" w:rsidP="002C4B16">
            <w:pPr>
              <w:pStyle w:val="ListParagraph"/>
            </w:pPr>
            <w:r w:rsidRPr="00780BE0">
              <w:rPr>
                <w:rFonts w:cstheme="minorHAnsi"/>
                <w:iCs/>
                <w:noProof/>
                <w:lang w:val="en-CA" w:eastAsia="en-CA"/>
              </w:rPr>
              <mc:AlternateContent>
                <mc:Choice Requires="wps">
                  <w:drawing>
                    <wp:anchor distT="0" distB="0" distL="114300" distR="114300" simplePos="0" relativeHeight="251728896" behindDoc="0" locked="0" layoutInCell="1" allowOverlap="1" wp14:anchorId="3A88B2B1" wp14:editId="293C0A4B">
                      <wp:simplePos x="0" y="0"/>
                      <wp:positionH relativeFrom="column">
                        <wp:posOffset>142240</wp:posOffset>
                      </wp:positionH>
                      <wp:positionV relativeFrom="paragraph">
                        <wp:posOffset>66675</wp:posOffset>
                      </wp:positionV>
                      <wp:extent cx="171450" cy="123825"/>
                      <wp:effectExtent l="0" t="0" r="19050" b="28575"/>
                      <wp:wrapNone/>
                      <wp:docPr id="28" name="Rounded Rectangle 28"/>
                      <wp:cNvGraphicFramePr/>
                      <a:graphic xmlns:a="http://schemas.openxmlformats.org/drawingml/2006/main">
                        <a:graphicData uri="http://schemas.microsoft.com/office/word/2010/wordprocessingShape">
                          <wps:wsp>
                            <wps:cNvSpPr/>
                            <wps:spPr>
                              <a:xfrm>
                                <a:off x="0" y="0"/>
                                <a:ext cx="171450" cy="123825"/>
                              </a:xfrm>
                              <a:prstGeom prst="roundRect">
                                <a:avLst/>
                              </a:prstGeom>
                              <a:solidFill>
                                <a:sysClr val="window" lastClr="FFFFFF"/>
                              </a:solidFill>
                              <a:ln w="12700" cap="flat" cmpd="sng" algn="ctr">
                                <a:solidFill>
                                  <a:srgbClr val="FFC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038CA57" id="Rounded Rectangle 28" o:spid="_x0000_s1026" style="position:absolute;margin-left:11.2pt;margin-top:5.25pt;width:13.5pt;height:9.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okfhQIAAA8FAAAOAAAAZHJzL2Uyb0RvYy54bWysVEtv2zAMvg/YfxB0Xx1n6doFdYogRYYB&#10;RVu0HXpmZNkWIImapMTJfv0o2U0f22mYDzIpUnx8+qiLy73RbCd9UGgrXp5MOJNWYK1sW/Efj+tP&#10;55yFCLYGjVZW/CADv1x8/HDRu7mcYoe6lp5REBvmvat4F6ObF0UQnTQQTtBJS8YGvYFIqm+L2kNP&#10;0Y0uppPJl6JHXzuPQoZAu1eDkS9y/KaRIt42TZCR6YpTbTGvPq+btBaLC5i3HlynxFgG/EMVBpSl&#10;pMdQVxCBbb36I5RRwmPAJp4INAU2jRIy90DdlJN33Tx04GTuhcAJ7ghT+H9hxc3uzjNVV3xKN2XB&#10;0B3d49bWsmb3hB7YVktGNgKqd2FO/g/uzo9aIDF1vW+8SX/qh+0zuIcjuHIfmaDN8qycndIVCDKV&#10;08/n09MUs3g57HyI3yQaloSK+1RFKiHjCrvrEAf/Z7+UMKBW9VppnZVDWGnPdkB3TRSpsedMQ4i0&#10;WfF1/saUb45py/pU0tkkVQdEwkZDJNE4giXYljPQLbFbRJ9reXM6+HZzzLperyYUZajzjVsq+gpC&#10;N1SXTckN5kZFGgCtTMXP6ezxtLbJKjOFx9YT/gPiSdpgfaCr8zhwOjixVpTkmhq+A08kpm5oMOMt&#10;LY1GahFHibMO/a+/7Sd/4hZZOetpKKj9n1vwknD8bol1X8vZLE1RVmanZ1NS/GvL5rXFbs0K6S5K&#10;egKcyGLyj/pZbDyaJ5rfZcpKJrCCcg9Aj8oqDsNKL4CQy2V2o8lxEK/tgxMpeMIpwfu4fwLvRvZE&#10;ot0NPg8QzN/xZ/BNJy0utxEblcn1gisxMyk0dZmj4wuRxvq1nr1e3rHFbwAAAP//AwBQSwMEFAAG&#10;AAgAAAAhAAHIRgrZAAAABwEAAA8AAABkcnMvZG93bnJldi54bWxMjs1OhDAUhfcmvkNzTdw5rYg/&#10;g5SJMTHqZhKQByhwB1B6S9rOgG/vdaXL85Nzvny32kmc0IfRkYbrjQKB1LpupF5D/fFy9QAiREOd&#10;mRyhhm8MsCvOz3KTdW6hEk9V7AWPUMiMhiHGOZMytANaEzZuRuLs4Lw1kaXvZefNwuN2kolSd9Ka&#10;kfhhMDM+D9h+VUerIX0vy/p17/26vEX5WcumatW91pcX69MjiIhr/CvDLz6jQ8FMjTtSF8SkIUlS&#10;brKvbkFwnm5ZNxpulAJZ5PI/f/EDAAD//wMAUEsBAi0AFAAGAAgAAAAhALaDOJL+AAAA4QEAABMA&#10;AAAAAAAAAAAAAAAAAAAAAFtDb250ZW50X1R5cGVzXS54bWxQSwECLQAUAAYACAAAACEAOP0h/9YA&#10;AACUAQAACwAAAAAAAAAAAAAAAAAvAQAAX3JlbHMvLnJlbHNQSwECLQAUAAYACAAAACEAGfaJH4UC&#10;AAAPBQAADgAAAAAAAAAAAAAAAAAuAgAAZHJzL2Uyb0RvYy54bWxQSwECLQAUAAYACAAAACEAAchG&#10;CtkAAAAHAQAADwAAAAAAAAAAAAAAAADfBAAAZHJzL2Rvd25yZXYueG1sUEsFBgAAAAAEAAQA8wAA&#10;AOUFAAAAAA==&#10;" fillcolor="window" strokecolor="#ffc000" strokeweight="1pt">
                      <v:stroke joinstyle="miter"/>
                    </v:roundrect>
                  </w:pict>
                </mc:Fallback>
              </mc:AlternateContent>
            </w:r>
            <w:r w:rsidRPr="00780BE0">
              <w:rPr>
                <w:rFonts w:cstheme="minorHAnsi"/>
              </w:rPr>
              <w:t>Becoming a Board Member</w:t>
            </w:r>
          </w:p>
        </w:tc>
        <w:tc>
          <w:tcPr>
            <w:tcW w:w="5387" w:type="dxa"/>
          </w:tcPr>
          <w:p w14:paraId="14ED4287" w14:textId="77777777" w:rsidR="002C4B16" w:rsidRPr="00780BE0" w:rsidRDefault="002C4B16" w:rsidP="002C4B16">
            <w:pPr>
              <w:pStyle w:val="NoSpacing"/>
              <w:ind w:left="720"/>
              <w:rPr>
                <w:rFonts w:asciiTheme="minorHAnsi" w:hAnsiTheme="minorHAnsi" w:cstheme="minorHAnsi"/>
              </w:rPr>
            </w:pPr>
            <w:r w:rsidRPr="00780BE0">
              <w:rPr>
                <w:rFonts w:asciiTheme="minorHAnsi" w:hAnsiTheme="minorHAnsi" w:cstheme="minorHAnsi"/>
                <w:iCs/>
                <w:noProof/>
                <w:lang w:val="en-CA" w:eastAsia="en-CA"/>
              </w:rPr>
              <mc:AlternateContent>
                <mc:Choice Requires="wps">
                  <w:drawing>
                    <wp:anchor distT="0" distB="0" distL="114300" distR="114300" simplePos="0" relativeHeight="251729920" behindDoc="0" locked="0" layoutInCell="1" allowOverlap="1" wp14:anchorId="7F63987D" wp14:editId="2ADDEAEC">
                      <wp:simplePos x="0" y="0"/>
                      <wp:positionH relativeFrom="column">
                        <wp:posOffset>160020</wp:posOffset>
                      </wp:positionH>
                      <wp:positionV relativeFrom="paragraph">
                        <wp:posOffset>57150</wp:posOffset>
                      </wp:positionV>
                      <wp:extent cx="171450" cy="123825"/>
                      <wp:effectExtent l="0" t="0" r="19050" b="28575"/>
                      <wp:wrapNone/>
                      <wp:docPr id="29" name="Rounded Rectangle 29"/>
                      <wp:cNvGraphicFramePr/>
                      <a:graphic xmlns:a="http://schemas.openxmlformats.org/drawingml/2006/main">
                        <a:graphicData uri="http://schemas.microsoft.com/office/word/2010/wordprocessingShape">
                          <wps:wsp>
                            <wps:cNvSpPr/>
                            <wps:spPr>
                              <a:xfrm>
                                <a:off x="0" y="0"/>
                                <a:ext cx="171450" cy="123825"/>
                              </a:xfrm>
                              <a:prstGeom prst="roundRect">
                                <a:avLst/>
                              </a:prstGeom>
                              <a:solidFill>
                                <a:sysClr val="window" lastClr="FFFFFF"/>
                              </a:solidFill>
                              <a:ln w="12700" cap="flat" cmpd="sng" algn="ctr">
                                <a:solidFill>
                                  <a:srgbClr val="FFC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B6809FD" id="Rounded Rectangle 29" o:spid="_x0000_s1026" style="position:absolute;margin-left:12.6pt;margin-top:4.5pt;width:13.5pt;height:9.7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GJChQIAAA8FAAAOAAAAZHJzL2Uyb0RvYy54bWysVEtv2zAMvg/YfxB0Xx1n6doGdYogRYYB&#10;RVe0HXpmZNkWIImapMTJfv0o2U0f22mYDzIpUnx8+qjLq73RbCd9UGgrXp5MOJNWYK1sW/Efj+tP&#10;55yFCLYGjVZW/CADv1p8/HDZu7mcYoe6lp5REBvmvat4F6ObF0UQnTQQTtBJS8YGvYFIqm+L2kNP&#10;0Y0uppPJl6JHXzuPQoZAu9eDkS9y/KaRIn5vmiAj0xWn2mJefV43aS0WlzBvPbhOibEM+IcqDChL&#10;SY+hriEC23r1RyijhMeATTwRaApsGiVk7oG6KSfvunnowMncC4ET3BGm8P/CitvdnWeqrvj0gjML&#10;hu7oHre2ljW7J/TAtloyshFQvQtz8n9wd37UAomp633jTfpTP2yfwT0cwZX7yARtlmfl7JSuQJCp&#10;nH4+n56mmMXLYedD/CrRsCRU3KcqUgkZV9jdhDj4P/ulhAG1qtdK66wcwkp7tgO6a6JIjT1nGkKk&#10;zYqv8zemfHNMW9anks4mqTogEjYaIonGESzBtpyBbondIvpcy5vTwbebY9b1ejWhKEOdb9xS0dcQ&#10;uqG6bEpuMDcq0gBoZSp+TmePp7VNVpkpPLae8B8QT9IG6wNdnceB08GJtaIkN9TwHXgiMXVDgxm/&#10;09JopBZxlDjr0P/6237yJ26RlbOehoLa/7kFLwnHb5ZYd1HOZmmKsjI7PZuS4l9bNq8tdmtWSHdR&#10;0hPgRBaTf9TPYuPRPNH8LlNWMoEVlHsAelRWcRhWegGEXC6zG02Og3hjH5xIwRNOCd7H/RN4N7In&#10;Eu1u8XmAYP6OP4NvOmlxuY3YqEyuF1yJmUmhqcscHV+INNav9ez18o4tfgMAAP//AwBQSwMEFAAG&#10;AAgAAAAhAKJ/w1DaAAAABgEAAA8AAABkcnMvZG93bnJldi54bWxMj0FPhDAQhe8m/odmTLy5RSK6&#10;spSNMTHqxQTkBxQ6Aiudkra74L93PLnHN+/lzfeK/WoncUIfRkcKbjcJCKTOmZF6Bc3ny80WRIia&#10;jJ4coYIfDLAvLy8KnRu3UIWnOvaCSyjkWsEQ45xLGboBrQ4bNyOx9+W81ZGl76XxeuFyO8k0Se6l&#10;1SPxh0HP+Dxg910frYK796pqXj+8X5e3KA+NbOsueVDq+mp92oGIuMb/MPzhMzqUzNS6I5kgJgVp&#10;lnJSwSMvYjtLWbZ83mYgy0Ke45e/AAAA//8DAFBLAQItABQABgAIAAAAIQC2gziS/gAAAOEBAAAT&#10;AAAAAAAAAAAAAAAAAAAAAABbQ29udGVudF9UeXBlc10ueG1sUEsBAi0AFAAGAAgAAAAhADj9If/W&#10;AAAAlAEAAAsAAAAAAAAAAAAAAAAALwEAAF9yZWxzLy5yZWxzUEsBAi0AFAAGAAgAAAAhAIhsYkKF&#10;AgAADwUAAA4AAAAAAAAAAAAAAAAALgIAAGRycy9lMm9Eb2MueG1sUEsBAi0AFAAGAAgAAAAhAKJ/&#10;w1DaAAAABgEAAA8AAAAAAAAAAAAAAAAA3wQAAGRycy9kb3ducmV2LnhtbFBLBQYAAAAABAAEAPMA&#10;AADmBQAAAAA=&#10;" fillcolor="window" strokecolor="#ffc000" strokeweight="1pt">
                      <v:stroke joinstyle="miter"/>
                    </v:roundrect>
                  </w:pict>
                </mc:Fallback>
              </mc:AlternateContent>
            </w:r>
            <w:r w:rsidRPr="00780BE0">
              <w:rPr>
                <w:rFonts w:asciiTheme="minorHAnsi" w:hAnsiTheme="minorHAnsi" w:cstheme="minorHAnsi"/>
              </w:rPr>
              <w:t>Becoming a volunteer</w:t>
            </w:r>
          </w:p>
          <w:p w14:paraId="6D1E030A" w14:textId="77777777" w:rsidR="002C4B16" w:rsidRPr="00780BE0" w:rsidRDefault="002C4B16" w:rsidP="002C4B16">
            <w:pPr>
              <w:pStyle w:val="ListParagraph"/>
              <w:ind w:left="0"/>
            </w:pPr>
          </w:p>
        </w:tc>
      </w:tr>
      <w:tr w:rsidR="002C4B16" w:rsidRPr="00780BE0" w14:paraId="459C6903" w14:textId="77777777" w:rsidTr="00CA6300">
        <w:tc>
          <w:tcPr>
            <w:tcW w:w="5387" w:type="dxa"/>
          </w:tcPr>
          <w:p w14:paraId="2893BB99" w14:textId="77777777" w:rsidR="002C4B16" w:rsidRPr="00780BE0" w:rsidRDefault="002C4B16" w:rsidP="002C4B16">
            <w:pPr>
              <w:pStyle w:val="ListParagraph"/>
              <w:rPr>
                <w:rFonts w:cstheme="minorHAnsi"/>
              </w:rPr>
            </w:pPr>
            <w:r w:rsidRPr="00780BE0">
              <w:rPr>
                <w:rFonts w:cstheme="minorHAnsi"/>
                <w:iCs/>
                <w:noProof/>
                <w:lang w:val="en-CA" w:eastAsia="en-CA"/>
              </w:rPr>
              <mc:AlternateContent>
                <mc:Choice Requires="wps">
                  <w:drawing>
                    <wp:anchor distT="0" distB="0" distL="114300" distR="114300" simplePos="0" relativeHeight="251730944" behindDoc="0" locked="0" layoutInCell="1" allowOverlap="1" wp14:anchorId="1E8A2EC9" wp14:editId="3631A0B3">
                      <wp:simplePos x="0" y="0"/>
                      <wp:positionH relativeFrom="column">
                        <wp:posOffset>161290</wp:posOffset>
                      </wp:positionH>
                      <wp:positionV relativeFrom="paragraph">
                        <wp:posOffset>78740</wp:posOffset>
                      </wp:positionV>
                      <wp:extent cx="171450" cy="123825"/>
                      <wp:effectExtent l="0" t="0" r="19050" b="28575"/>
                      <wp:wrapNone/>
                      <wp:docPr id="30" name="Rounded Rectangle 30"/>
                      <wp:cNvGraphicFramePr/>
                      <a:graphic xmlns:a="http://schemas.openxmlformats.org/drawingml/2006/main">
                        <a:graphicData uri="http://schemas.microsoft.com/office/word/2010/wordprocessingShape">
                          <wps:wsp>
                            <wps:cNvSpPr/>
                            <wps:spPr>
                              <a:xfrm>
                                <a:off x="0" y="0"/>
                                <a:ext cx="171450" cy="123825"/>
                              </a:xfrm>
                              <a:prstGeom prst="roundRect">
                                <a:avLst/>
                              </a:prstGeom>
                              <a:solidFill>
                                <a:sysClr val="window" lastClr="FFFFFF"/>
                              </a:solidFill>
                              <a:ln w="12700" cap="flat" cmpd="sng" algn="ctr">
                                <a:solidFill>
                                  <a:srgbClr val="FFC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F9EE413" id="Rounded Rectangle 30" o:spid="_x0000_s1026" style="position:absolute;margin-left:12.7pt;margin-top:6.2pt;width:13.5pt;height:9.7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BMahAIAAA8FAAAOAAAAZHJzL2Uyb0RvYy54bWysVMlu2zAQvRfoPxC8N7Icp0mNyIHhwEWB&#10;IA2SFDnTFCUR4FaStux+fR8pxVnaU1EdqBnOcJbHN7y82mtFdsIHaU1Fy5MJJcJwW0vTVvTH4/rT&#10;BSUhMlMzZY2o6EEEerX4+OGyd3MxtZ1VtfAEQUyY966iXYxuXhSBd0KzcGKdMDA21msWofq2qD3r&#10;EV2rYjqZfC5662vnLRchYPd6MNJFjt80gsfvTRNEJKqiqC3m1ed1k9ZiccnmrWeuk3wsg/1DFZpJ&#10;g6THUNcsMrL18o9QWnJvg23iCbe6sE0jucg9oJty8q6bh445kXsBOMEdYQr/Lyy/3d15IuuKngIe&#10;wzTu6N5uTS1qcg/0mGmVILABqN6FOfwf3J0ftQAxdb1vvE5/9EP2GdzDEVyxj4RjszwvZ2fIwWEq&#10;p6cX07MUs3g57HyIX4XVJAkV9amKVELGle1uQhz8n/1SwmCVrNdSqawcwkp5smO4a1Cktj0lioWI&#10;zYqu8zemfHNMGdKnks4nqToGEjaKRYjaAZZgWkqYasFuHn2u5c3p4NvNMet6vZogylDnG7dU9DUL&#10;3VBdNiU3NtcyYgCU1BW9wNnjaWWSVWQKj60n/AfEk7Sx9QFX5+3A6eD4WiLJDRq+Yx4kRjcYzPgd&#10;S6MsWrSjREln/a+/7Sd/cAtWSnoMBdr/uWVeAMdvBqz7Us5mCBuzMjs7n0Lxry2b1xaz1SuLuyjx&#10;BDiexeQf1bPYeKufML/LlBUmZjhyD0CPyioOw4oXgIvlMrthchyLN+bB8RQ84ZTgfdw/Me9G9kTQ&#10;7tY+DxCbv+PP4JtOGrvcRtvITK4XXMHMpGDqMkfHFyKN9Ws9e728Y4vfAAAA//8DAFBLAwQUAAYA&#10;CAAAACEA/EnCNdoAAAAHAQAADwAAAGRycy9kb3ducmV2LnhtbEyOwU7DMBBE70j8g7VI3KjT0EIb&#10;4lQICQEXpIR8gBMvSSBeR7bbhL9ne4LTaHZGsy8/LHYUJ/RhcKRgvUpAILXODNQpqD+eb3YgQtRk&#10;9OgIFfxggENxeZHrzLiZSjxVsRM8QiHTCvoYp0zK0PZodVi5CYmzT+etjmx9J43XM4/bUaZJciet&#10;Hog/9HrCpx7b7+poFWzeyrJ+efd+mV+j/KplU7XJvVLXV8vjA4iIS/wrwxmf0aFgpsYdyQQxKki3&#10;G27yPWXlfHvWRsHteg+yyOV//uIXAAD//wMAUEsBAi0AFAAGAAgAAAAhALaDOJL+AAAA4QEAABMA&#10;AAAAAAAAAAAAAAAAAAAAAFtDb250ZW50X1R5cGVzXS54bWxQSwECLQAUAAYACAAAACEAOP0h/9YA&#10;AACUAQAACwAAAAAAAAAAAAAAAAAvAQAAX3JlbHMvLnJlbHNQSwECLQAUAAYACAAAACEAGmATGoQC&#10;AAAPBQAADgAAAAAAAAAAAAAAAAAuAgAAZHJzL2Uyb0RvYy54bWxQSwECLQAUAAYACAAAACEA/EnC&#10;NdoAAAAHAQAADwAAAAAAAAAAAAAAAADeBAAAZHJzL2Rvd25yZXYueG1sUEsFBgAAAAAEAAQA8wAA&#10;AOUFAAAAAA==&#10;" fillcolor="window" strokecolor="#ffc000" strokeweight="1pt">
                      <v:stroke joinstyle="miter"/>
                    </v:roundrect>
                  </w:pict>
                </mc:Fallback>
              </mc:AlternateContent>
            </w:r>
            <w:r w:rsidRPr="00780BE0">
              <w:rPr>
                <w:rFonts w:cstheme="minorHAnsi"/>
              </w:rPr>
              <w:t>Participating in fundraising campaigns or events</w:t>
            </w:r>
          </w:p>
          <w:p w14:paraId="469095FA" w14:textId="77777777" w:rsidR="002C4B16" w:rsidRPr="00780BE0" w:rsidRDefault="002C4B16" w:rsidP="002C4B16">
            <w:pPr>
              <w:pStyle w:val="ListParagraph"/>
              <w:ind w:left="0"/>
              <w:rPr>
                <w:rFonts w:cstheme="minorHAnsi"/>
              </w:rPr>
            </w:pPr>
          </w:p>
        </w:tc>
        <w:tc>
          <w:tcPr>
            <w:tcW w:w="5387" w:type="dxa"/>
          </w:tcPr>
          <w:p w14:paraId="33D676E8" w14:textId="77777777" w:rsidR="002C4B16" w:rsidRPr="00780BE0" w:rsidRDefault="002C4B16" w:rsidP="002C4B16">
            <w:pPr>
              <w:pStyle w:val="NoSpacing"/>
              <w:ind w:left="720"/>
              <w:rPr>
                <w:rFonts w:asciiTheme="minorHAnsi" w:hAnsiTheme="minorHAnsi" w:cstheme="minorHAnsi"/>
              </w:rPr>
            </w:pPr>
            <w:r w:rsidRPr="00780BE0">
              <w:rPr>
                <w:rFonts w:asciiTheme="minorHAnsi" w:hAnsiTheme="minorHAnsi" w:cstheme="minorHAnsi"/>
                <w:iCs/>
                <w:noProof/>
                <w:lang w:val="en-CA" w:eastAsia="en-CA"/>
              </w:rPr>
              <mc:AlternateContent>
                <mc:Choice Requires="wps">
                  <w:drawing>
                    <wp:anchor distT="0" distB="0" distL="114300" distR="114300" simplePos="0" relativeHeight="251731968" behindDoc="0" locked="0" layoutInCell="1" allowOverlap="1" wp14:anchorId="28EEB80A" wp14:editId="69171645">
                      <wp:simplePos x="0" y="0"/>
                      <wp:positionH relativeFrom="column">
                        <wp:posOffset>160020</wp:posOffset>
                      </wp:positionH>
                      <wp:positionV relativeFrom="paragraph">
                        <wp:posOffset>69215</wp:posOffset>
                      </wp:positionV>
                      <wp:extent cx="171450" cy="123825"/>
                      <wp:effectExtent l="0" t="0" r="19050" b="28575"/>
                      <wp:wrapNone/>
                      <wp:docPr id="31" name="Rounded Rectangle 31"/>
                      <wp:cNvGraphicFramePr/>
                      <a:graphic xmlns:a="http://schemas.openxmlformats.org/drawingml/2006/main">
                        <a:graphicData uri="http://schemas.microsoft.com/office/word/2010/wordprocessingShape">
                          <wps:wsp>
                            <wps:cNvSpPr/>
                            <wps:spPr>
                              <a:xfrm>
                                <a:off x="0" y="0"/>
                                <a:ext cx="171450" cy="123825"/>
                              </a:xfrm>
                              <a:prstGeom prst="roundRect">
                                <a:avLst/>
                              </a:prstGeom>
                              <a:solidFill>
                                <a:sysClr val="window" lastClr="FFFFFF"/>
                              </a:solidFill>
                              <a:ln w="12700" cap="flat" cmpd="sng" algn="ctr">
                                <a:solidFill>
                                  <a:srgbClr val="FFC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B5A7633" id="Rounded Rectangle 31" o:spid="_x0000_s1026" style="position:absolute;margin-left:12.6pt;margin-top:5.45pt;width:13.5pt;height:9.7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hHgwIAAA8FAAAOAAAAZHJzL2Uyb0RvYy54bWysVEtv2zAMvg/YfxB0Xx2n6doFdYogRYYB&#10;RVe0HXpmZNkWIImapMTJfv0o2U0f22lYDgopvj999OXV3mi2kz4otBUvTyacSSuwVrat+I/H9acL&#10;zkIEW4NGKyt+kIFfLT5+uOzdXE6xQ11LzyiJDfPeVbyL0c2LIohOGggn6KQlY4PeQCTVt0Xtoafs&#10;RhfTyeRz0aOvnUchQ6Db68HIFzl/00gRvzdNkJHpilNvMZ8+n5t0FotLmLceXKfE2Ab8QxcGlKWi&#10;x1TXEIFtvfojlVHCY8Amngg0BTaNEjLPQNOUk3fTPHTgZJ6FwAnuCFP4f2nF7e7OM1VX/LTkzIKh&#10;N7rHra1lze4JPbCtloxsBFTvwpz8H9ydH7VAYpp633iT/mkets/gHo7gyn1kgi7L83J2Rk8gyFRO&#10;Ty+mZyln8RLsfIhfJRqWhIr71EVqIeMKu5sQB/9nv1QwoFb1WmmdlUNYac92QG9NFKmx50xDiHRZ&#10;8XX+jSXfhGnL+tTS+SR1B0TCRkMk0TiCJdiWM9AtsVtEn3t5Ex18uzlWXa9XE8oy9PnGLTV9DaEb&#10;usum5AZzoyItgFam4hcUe4zWNlllpvA4esJ/QDxJG6wP9HQeB04HJ9aKitzQwHfgicQ0DS1m/E5H&#10;o5FGxFHirEP/62/3yZ+4RVbOeloKGv/nFrwkHL9ZYt2XcjZLW5SV2dn5lBT/2rJ5bbFbs0J6CyIW&#10;dZfF5B/1s9h4NE+0v8tUlUxgBdUegB6VVRyWlb4AQi6X2Y02x0G8sQ9OpOQJpwTv4/4JvBvZE4l2&#10;t/i8QDB/x5/BN0VaXG4jNiqT6wVXYmZSaOsyR8cvRFrr13r2evmOLX4DAAD//wMAUEsDBBQABgAI&#10;AAAAIQAdxR/u2QAAAAcBAAAPAAAAZHJzL2Rvd25yZXYueG1sTI7NToQwFIX3Jr5Dc03cOa044w9S&#10;JsbEqBsTkAco9AoovSVtZ8C397rS5fnJOV+xX90kjhji6EnD5UaBQOq8HanX0Lw/XdyCiMmQNZMn&#10;1PCNEfbl6UlhcusXqvBYp17wCMXcaBhSmnMpYzegM3HjZyTOPnxwJrEMvbTBLDzuJpkpdS2dGYkf&#10;BjPj44DdV31wGravVdU8v4WwLi9JfjayrTt1o/X52fpwDyLhmv7K8IvP6FAyU+sPZKOYNGS7jJvs&#10;qzsQnO8y1q2GK7UFWRbyP3/5AwAA//8DAFBLAQItABQABgAIAAAAIQC2gziS/gAAAOEBAAATAAAA&#10;AAAAAAAAAAAAAAAAAABbQ29udGVudF9UeXBlc10ueG1sUEsBAi0AFAAGAAgAAAAhADj9If/WAAAA&#10;lAEAAAsAAAAAAAAAAAAAAAAALwEAAF9yZWxzLy5yZWxzUEsBAi0AFAAGAAgAAAAhAIv6+EeDAgAA&#10;DwUAAA4AAAAAAAAAAAAAAAAALgIAAGRycy9lMm9Eb2MueG1sUEsBAi0AFAAGAAgAAAAhAB3FH+7Z&#10;AAAABwEAAA8AAAAAAAAAAAAAAAAA3QQAAGRycy9kb3ducmV2LnhtbFBLBQYAAAAABAAEAPMAAADj&#10;BQAAAAA=&#10;" fillcolor="window" strokecolor="#ffc000" strokeweight="1pt">
                      <v:stroke joinstyle="miter"/>
                    </v:roundrect>
                  </w:pict>
                </mc:Fallback>
              </mc:AlternateContent>
            </w:r>
            <w:r w:rsidRPr="00780BE0">
              <w:rPr>
                <w:rFonts w:asciiTheme="minorHAnsi" w:hAnsiTheme="minorHAnsi" w:cstheme="minorHAnsi"/>
              </w:rPr>
              <w:t>Becoming a donor</w:t>
            </w:r>
          </w:p>
        </w:tc>
      </w:tr>
      <w:tr w:rsidR="002C4B16" w:rsidRPr="00780BE0" w14:paraId="4C2F95E9" w14:textId="77777777" w:rsidTr="00CA6300">
        <w:tc>
          <w:tcPr>
            <w:tcW w:w="5387" w:type="dxa"/>
          </w:tcPr>
          <w:p w14:paraId="1C7583EA" w14:textId="77777777" w:rsidR="002C4B16" w:rsidRPr="00780BE0" w:rsidRDefault="002C4B16" w:rsidP="002C4B16">
            <w:pPr>
              <w:pStyle w:val="ListParagraph"/>
              <w:rPr>
                <w:rFonts w:cstheme="minorHAnsi"/>
              </w:rPr>
            </w:pPr>
            <w:r w:rsidRPr="00780BE0">
              <w:rPr>
                <w:rFonts w:cstheme="minorHAnsi"/>
                <w:iCs/>
                <w:noProof/>
                <w:lang w:val="en-CA" w:eastAsia="en-CA"/>
              </w:rPr>
              <mc:AlternateContent>
                <mc:Choice Requires="wps">
                  <w:drawing>
                    <wp:anchor distT="0" distB="0" distL="114300" distR="114300" simplePos="0" relativeHeight="251732992" behindDoc="0" locked="0" layoutInCell="1" allowOverlap="1" wp14:anchorId="35BE4F93" wp14:editId="60FF9391">
                      <wp:simplePos x="0" y="0"/>
                      <wp:positionH relativeFrom="column">
                        <wp:posOffset>189865</wp:posOffset>
                      </wp:positionH>
                      <wp:positionV relativeFrom="paragraph">
                        <wp:posOffset>38100</wp:posOffset>
                      </wp:positionV>
                      <wp:extent cx="171450" cy="123825"/>
                      <wp:effectExtent l="0" t="0" r="19050" b="28575"/>
                      <wp:wrapNone/>
                      <wp:docPr id="192" name="Rounded Rectangle 192"/>
                      <wp:cNvGraphicFramePr/>
                      <a:graphic xmlns:a="http://schemas.openxmlformats.org/drawingml/2006/main">
                        <a:graphicData uri="http://schemas.microsoft.com/office/word/2010/wordprocessingShape">
                          <wps:wsp>
                            <wps:cNvSpPr/>
                            <wps:spPr>
                              <a:xfrm>
                                <a:off x="0" y="0"/>
                                <a:ext cx="171450" cy="123825"/>
                              </a:xfrm>
                              <a:prstGeom prst="roundRect">
                                <a:avLst/>
                              </a:prstGeom>
                              <a:solidFill>
                                <a:sysClr val="window" lastClr="FFFFFF"/>
                              </a:solidFill>
                              <a:ln w="12700" cap="flat" cmpd="sng" algn="ctr">
                                <a:solidFill>
                                  <a:srgbClr val="FFC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621ADA5" id="Rounded Rectangle 192" o:spid="_x0000_s1026" style="position:absolute;margin-left:14.95pt;margin-top:3pt;width:13.5pt;height:9.7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0IEhQIAABEFAAAOAAAAZHJzL2Uyb0RvYy54bWysVEtv2zAMvg/YfxB0Xx1n6doGdYogRYYB&#10;RVe0HXpmZNkWIImapMTJfv0o2U0f22lYDgppvj991OXV3mi2kz4otBUvTyacSSuwVrat+I/H9adz&#10;zkIEW4NGKyt+kIFfLT5+uOzdXE6xQ11LzyiJDfPeVbyL0c2LIohOGggn6KQlY4PeQCTVt0Xtoafs&#10;RhfTyeRL0aOvnUchQ6Cv14ORL3L+ppEifm+aICPTFafeYj59PjfpLBaXMG89uE6JsQ34hy4MKEtF&#10;j6muIQLbevVHKqOEx4BNPBFoCmwaJWSegaYpJ++meejAyTwLgRPcEabw/9KK292dZ6qmu7uYcmbB&#10;0CXd49bWsmb3BB/YVkuWjARV78KcIh7cnR+1QGKae994k/5pIrbP8B6O8Mp9ZII+lmfl7JQuQZCp&#10;nH4+n56mnMVLsPMhfpVoWBIq7lMbqYeMLOxuQhz8n/1SwYBa1WuldVYOYaU92wHdNpGkxp4zDSHS&#10;x4qv828s+SZMW9anls4mqTsgGjYaIonGETDBtpyBbonfIvrcy5vo4NvNsep6vZpQlqHPN26p6WsI&#10;3dBdNiU3mBsVaQW0MhU/p9hjtLbJKjOJx9ET/gPiSdpgfaDL8ziwOjixVlTkhga+A080pmloNeN3&#10;OhqNNCKOEmcd+l9/+578iV1k5ayntaDxf27BS8LxmyXeXZSzWdqjrMxOz6ak+NeWzWuL3ZoV0l2U&#10;9Ag4kcXkH/Wz2Hg0T7TBy1SVTGAF1R6AHpVVHNaV3gAhl8vsRrvjIN7YBydS8oRTgvdx/wTejeyJ&#10;RLtbfF4hmL/jz+CbIi0utxEblcn1gisxMym0d5mj4xuRFvu1nr1eXrLFbwAAAP//AwBQSwMEFAAG&#10;AAgAAAAhAAc70R7aAAAABgEAAA8AAABkcnMvZG93bnJldi54bWxMj0FPhDAQhe8m/odmTLy5xY2g&#10;y1I2xsSoFxOQH1DoLKB0Strugv/e8aTHN+/lzfeKw2oncUYfRkcKbjcJCKTOmZF6Bc3H880DiBA1&#10;GT05QgXfGOBQXl4UOjduoQrPdewFl1DItYIhxjmXMnQDWh02bkZi7+i81ZGl76XxeuFyO8ltkmTS&#10;6pH4w6BnfBqw+6pPVsHdW1U1L+/er8trlJ+NbOsuuVfq+mp93IOIuMa/MPziMzqUzNS6E5kgJgXb&#10;3Y6TCjJexHaasWz5nKYgy0L+xy9/AAAA//8DAFBLAQItABQABgAIAAAAIQC2gziS/gAAAOEBAAAT&#10;AAAAAAAAAAAAAAAAAAAAAABbQ29udGVudF9UeXBlc10ueG1sUEsBAi0AFAAGAAgAAAAhADj9If/W&#10;AAAAlAEAAAsAAAAAAAAAAAAAAAAALwEAAF9yZWxzLy5yZWxzUEsBAi0AFAAGAAgAAAAhAG97QgSF&#10;AgAAEQUAAA4AAAAAAAAAAAAAAAAALgIAAGRycy9lMm9Eb2MueG1sUEsBAi0AFAAGAAgAAAAhAAc7&#10;0R7aAAAABgEAAA8AAAAAAAAAAAAAAAAA3wQAAGRycy9kb3ducmV2LnhtbFBLBQYAAAAABAAEAPMA&#10;AADmBQAAAAA=&#10;" fillcolor="window" strokecolor="#ffc000" strokeweight="1pt">
                      <v:stroke joinstyle="miter"/>
                    </v:roundrect>
                  </w:pict>
                </mc:Fallback>
              </mc:AlternateContent>
            </w:r>
            <w:r w:rsidRPr="00780BE0">
              <w:rPr>
                <w:rFonts w:cstheme="minorHAnsi"/>
              </w:rPr>
              <w:t>Other</w:t>
            </w:r>
            <w:r>
              <w:rPr>
                <w:rFonts w:cstheme="minorHAnsi"/>
              </w:rPr>
              <w:t xml:space="preserve"> </w:t>
            </w:r>
            <w:r w:rsidRPr="00E66381">
              <w:rPr>
                <w:rFonts w:cstheme="minorHAnsi"/>
              </w:rPr>
              <w:t>(please state areas of interest)</w:t>
            </w:r>
          </w:p>
          <w:p w14:paraId="63526A18" w14:textId="77777777" w:rsidR="002C4B16" w:rsidRPr="00780BE0" w:rsidRDefault="002C4B16" w:rsidP="002C4B16">
            <w:pPr>
              <w:pStyle w:val="ListParagraph"/>
              <w:ind w:left="0"/>
              <w:rPr>
                <w:rFonts w:cstheme="minorHAnsi"/>
              </w:rPr>
            </w:pPr>
          </w:p>
        </w:tc>
        <w:tc>
          <w:tcPr>
            <w:tcW w:w="5387" w:type="dxa"/>
          </w:tcPr>
          <w:p w14:paraId="6BBCFC7F" w14:textId="77777777" w:rsidR="002C4B16" w:rsidRPr="00780BE0" w:rsidRDefault="002C4B16" w:rsidP="002C4B16">
            <w:pPr>
              <w:pStyle w:val="NoSpacing"/>
              <w:ind w:left="720"/>
              <w:rPr>
                <w:rFonts w:asciiTheme="minorHAnsi" w:hAnsiTheme="minorHAnsi" w:cstheme="minorHAnsi"/>
              </w:rPr>
            </w:pPr>
          </w:p>
        </w:tc>
      </w:tr>
      <w:tr w:rsidR="002C4B16" w:rsidRPr="001F313D" w14:paraId="3363EFE3" w14:textId="77777777" w:rsidTr="00CA6300">
        <w:tc>
          <w:tcPr>
            <w:tcW w:w="10774" w:type="dxa"/>
            <w:gridSpan w:val="2"/>
            <w:shd w:val="clear" w:color="auto" w:fill="FFC000"/>
          </w:tcPr>
          <w:p w14:paraId="5896FC8F" w14:textId="77777777" w:rsidR="002C4B16" w:rsidRPr="001F313D" w:rsidRDefault="002C4B16" w:rsidP="002C4B16">
            <w:pPr>
              <w:pStyle w:val="ListParagraph"/>
              <w:numPr>
                <w:ilvl w:val="0"/>
                <w:numId w:val="5"/>
              </w:numPr>
              <w:rPr>
                <w:b/>
              </w:rPr>
            </w:pPr>
            <w:r>
              <w:rPr>
                <w:b/>
              </w:rPr>
              <w:t>Declaration</w:t>
            </w:r>
          </w:p>
        </w:tc>
      </w:tr>
      <w:tr w:rsidR="002C4B16" w:rsidRPr="00FC573C" w14:paraId="616D1579" w14:textId="77777777" w:rsidTr="00CA6300">
        <w:tc>
          <w:tcPr>
            <w:tcW w:w="10774" w:type="dxa"/>
            <w:gridSpan w:val="2"/>
            <w:shd w:val="clear" w:color="auto" w:fill="auto"/>
          </w:tcPr>
          <w:p w14:paraId="1BF6AD8F" w14:textId="77777777" w:rsidR="002C4B16" w:rsidRPr="00FC573C" w:rsidRDefault="002C4B16" w:rsidP="00A35DB0">
            <w:pPr>
              <w:pStyle w:val="NoSpacing"/>
              <w:jc w:val="both"/>
            </w:pPr>
            <w:r w:rsidRPr="00441983">
              <w:rPr>
                <w:rFonts w:asciiTheme="minorHAnsi" w:hAnsiTheme="minorHAnsi" w:cstheme="minorHAnsi"/>
                <w:sz w:val="20"/>
                <w:szCs w:val="20"/>
              </w:rPr>
              <w:t xml:space="preserve">Applicants must express support for the vision, mission and </w:t>
            </w:r>
            <w:r w:rsidRPr="00E66381">
              <w:rPr>
                <w:rFonts w:asciiTheme="minorHAnsi" w:hAnsiTheme="minorHAnsi" w:cstheme="minorHAnsi"/>
                <w:sz w:val="20"/>
                <w:szCs w:val="20"/>
              </w:rPr>
              <w:t>values of EMCN.</w:t>
            </w:r>
            <w:r w:rsidR="00A35DB0">
              <w:rPr>
                <w:rFonts w:asciiTheme="minorHAnsi" w:hAnsiTheme="minorHAnsi" w:cstheme="minorHAnsi"/>
                <w:sz w:val="20"/>
                <w:szCs w:val="20"/>
              </w:rPr>
              <w:t xml:space="preserve"> Members</w:t>
            </w:r>
            <w:r w:rsidR="00E66381">
              <w:rPr>
                <w:rFonts w:asciiTheme="minorHAnsi" w:hAnsiTheme="minorHAnsi" w:cstheme="minorHAnsi"/>
                <w:sz w:val="20"/>
                <w:szCs w:val="20"/>
              </w:rPr>
              <w:t xml:space="preserve"> must be 16 years of age or older, and a resident of Alberta</w:t>
            </w:r>
            <w:r w:rsidRPr="00E66381">
              <w:rPr>
                <w:rFonts w:asciiTheme="minorHAnsi" w:hAnsiTheme="minorHAnsi" w:cstheme="minorHAnsi"/>
                <w:sz w:val="20"/>
                <w:szCs w:val="20"/>
              </w:rPr>
              <w:t xml:space="preserve">.  Membership </w:t>
            </w:r>
            <w:r w:rsidRPr="000A1FD2">
              <w:rPr>
                <w:rFonts w:asciiTheme="minorHAnsi" w:hAnsiTheme="minorHAnsi" w:cstheme="minorHAnsi"/>
                <w:noProof/>
                <w:sz w:val="20"/>
                <w:szCs w:val="20"/>
              </w:rPr>
              <w:t>is approved</w:t>
            </w:r>
            <w:r w:rsidRPr="00E66381">
              <w:rPr>
                <w:rFonts w:asciiTheme="minorHAnsi" w:hAnsiTheme="minorHAnsi" w:cstheme="minorHAnsi"/>
                <w:sz w:val="20"/>
                <w:szCs w:val="20"/>
              </w:rPr>
              <w:t xml:space="preserve"> by the board of directors and is valid for two year</w:t>
            </w:r>
            <w:r w:rsidR="00480A93" w:rsidRPr="00E66381">
              <w:rPr>
                <w:rFonts w:asciiTheme="minorHAnsi" w:hAnsiTheme="minorHAnsi" w:cstheme="minorHAnsi"/>
                <w:sz w:val="20"/>
                <w:szCs w:val="20"/>
              </w:rPr>
              <w:t>s</w:t>
            </w:r>
            <w:r w:rsidRPr="00E66381">
              <w:rPr>
                <w:rFonts w:asciiTheme="minorHAnsi" w:hAnsiTheme="minorHAnsi" w:cstheme="minorHAnsi"/>
                <w:sz w:val="20"/>
                <w:szCs w:val="20"/>
              </w:rPr>
              <w:t>.</w:t>
            </w:r>
          </w:p>
        </w:tc>
      </w:tr>
      <w:tr w:rsidR="002C4B16" w14:paraId="17FE50E5" w14:textId="77777777" w:rsidTr="00CA6300">
        <w:tc>
          <w:tcPr>
            <w:tcW w:w="5387" w:type="dxa"/>
          </w:tcPr>
          <w:p w14:paraId="30DDAA96" w14:textId="77777777" w:rsidR="002C4B16" w:rsidRPr="00E66381" w:rsidRDefault="00A35DB0" w:rsidP="002C4B16">
            <w:pPr>
              <w:pStyle w:val="ListParagraph"/>
            </w:pPr>
            <w:r>
              <w:rPr>
                <w:rFonts w:cstheme="minorHAnsi"/>
                <w:iCs/>
              </w:rPr>
              <w:t>I declare that I am</w:t>
            </w:r>
            <w:r w:rsidR="002C4B16" w:rsidRPr="00E66381">
              <w:rPr>
                <w:rFonts w:cstheme="minorHAnsi"/>
                <w:iCs/>
              </w:rPr>
              <w:t xml:space="preserve"> eligible to become a member of the </w:t>
            </w:r>
            <w:r w:rsidR="002C4B16" w:rsidRPr="000A1FD2">
              <w:rPr>
                <w:rFonts w:cstheme="minorHAnsi"/>
                <w:iCs/>
                <w:noProof/>
              </w:rPr>
              <w:t>EMCN</w:t>
            </w:r>
            <w:r w:rsidR="002C4B16" w:rsidRPr="00E66381">
              <w:rPr>
                <w:rFonts w:cstheme="minorHAnsi"/>
                <w:iCs/>
              </w:rPr>
              <w:t xml:space="preserve"> Society</w:t>
            </w:r>
            <w:r w:rsidR="002C4B16" w:rsidRPr="00E66381">
              <w:rPr>
                <w:rFonts w:cstheme="minorHAnsi"/>
                <w:iCs/>
                <w:noProof/>
                <w:lang w:val="en-CA" w:eastAsia="en-CA"/>
              </w:rPr>
              <w:t xml:space="preserve"> </w:t>
            </w:r>
            <w:r w:rsidR="002C4B16" w:rsidRPr="00E66381">
              <w:rPr>
                <w:rFonts w:cstheme="minorHAnsi"/>
                <w:iCs/>
                <w:noProof/>
                <w:lang w:val="en-CA" w:eastAsia="en-CA"/>
              </w:rPr>
              <mc:AlternateContent>
                <mc:Choice Requires="wps">
                  <w:drawing>
                    <wp:anchor distT="0" distB="0" distL="114300" distR="114300" simplePos="0" relativeHeight="251724800" behindDoc="0" locked="0" layoutInCell="1" allowOverlap="1" wp14:anchorId="47CD015C" wp14:editId="1EB9FE8A">
                      <wp:simplePos x="0" y="0"/>
                      <wp:positionH relativeFrom="column">
                        <wp:posOffset>142240</wp:posOffset>
                      </wp:positionH>
                      <wp:positionV relativeFrom="paragraph">
                        <wp:posOffset>66675</wp:posOffset>
                      </wp:positionV>
                      <wp:extent cx="171450" cy="123825"/>
                      <wp:effectExtent l="0" t="0" r="19050" b="28575"/>
                      <wp:wrapNone/>
                      <wp:docPr id="20" name="Rounded Rectangle 20"/>
                      <wp:cNvGraphicFramePr/>
                      <a:graphic xmlns:a="http://schemas.openxmlformats.org/drawingml/2006/main">
                        <a:graphicData uri="http://schemas.microsoft.com/office/word/2010/wordprocessingShape">
                          <wps:wsp>
                            <wps:cNvSpPr/>
                            <wps:spPr>
                              <a:xfrm>
                                <a:off x="0" y="0"/>
                                <a:ext cx="171450" cy="123825"/>
                              </a:xfrm>
                              <a:prstGeom prst="roundRect">
                                <a:avLst/>
                              </a:prstGeom>
                              <a:solidFill>
                                <a:sysClr val="window" lastClr="FFFFFF"/>
                              </a:solidFill>
                              <a:ln w="12700" cap="flat" cmpd="sng" algn="ctr">
                                <a:solidFill>
                                  <a:srgbClr val="FFC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8B27D37" id="Rounded Rectangle 20" o:spid="_x0000_s1026" style="position:absolute;margin-left:11.2pt;margin-top:5.25pt;width:13.5pt;height:9.7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EadhAIAAA8FAAAOAAAAZHJzL2Uyb0RvYy54bWysVEtv2zAMvg/YfxB0Xx1n6doFdYogRYYB&#10;RVu0HXpmZNkWIImapMTJfv0o2U0f22mYDzIpUnx8+qiLy73RbCd9UGgrXp5MOJNWYK1sW/Efj+tP&#10;55yFCLYGjVZW/CADv1x8/HDRu7mcYoe6lp5REBvmvat4F6ObF0UQnTQQTtBJS8YGvYFIqm+L2kNP&#10;0Y0uppPJl6JHXzuPQoZAu1eDkS9y/KaRIt42TZCR6YpTbTGvPq+btBaLC5i3HlynxFgG/EMVBpSl&#10;pMdQVxCBbb36I5RRwmPAJp4INAU2jRIy90DdlJN33Tx04GTuhcAJ7ghT+H9hxc3uzjNVV3xK8Fgw&#10;dEf3uLW1rNk9oQe21ZKRjYDqXZiT/4O786MWSExd7xtv0p/6YfsM7uEIrtxHJmizPCtnp5RDkKmc&#10;fj6fnqaYxcth50P8JtGwJFTcpypSCRlX2F2HOPg/+6WEAbWq10rrrBzCSnu2A7prokiNPWcaQqTN&#10;iq/zN6Z8c0xb1qeSziapOiASNhoiicYRLMG2nIFuid0i+lzLm9PBt5tj1vV6NaEoQ51v3FLRVxC6&#10;obpsSm4wNyrSAGhlKn5OZ4+ntU1WmSk8tp7wHxBP0gbrA12dx4HTwYm1oiTX1PAdeCIxdUODGW9p&#10;aTRSizhKnHXof/1tP/kTt8jKWU9DQe3/3IKXhON3S6z7Ws5mFDZmZXZ6ljjjX1s2ry12a1ZId1HS&#10;E+BEFpN/1M9i49E80fwuU1YygRWUewB6VFZxGFZ6AYRcLrMbTY6DeG0fnEjBE04J3sf9E3g3sicS&#10;7W7weYBg/o4/g286aXG5jdioTK4XXImZSaGpyxwdX4g01q/17PXyji1+AwAA//8DAFBLAwQUAAYA&#10;CAAAACEAAchGCtkAAAAHAQAADwAAAGRycy9kb3ducmV2LnhtbEyOzU6EMBSF9ya+Q3NN3DmtiD+D&#10;lIkxMepmEpAHKHAHUHpL2s6Ab+91pcvzk3O+fLfaSZzQh9GRhuuNAoHUum6kXkP98XL1ACJEQ52Z&#10;HKGGbwywK87PcpN1bqEST1XsBY9QyIyGIcY5kzK0A1oTNm5G4uzgvDWRpe9l583C43aSiVJ30pqR&#10;+GEwMz4P2H5VR6shfS/L+nXv/bq8RflZy6Zq1b3Wlxfr0yOIiGv8K8MvPqNDwUyNO1IXxKQhSVJu&#10;sq9uQXCeblk3Gm6UAlnk8j9/8QMAAP//AwBQSwECLQAUAAYACAAAACEAtoM4kv4AAADhAQAAEwAA&#10;AAAAAAAAAAAAAAAAAAAAW0NvbnRlbnRfVHlwZXNdLnhtbFBLAQItABQABgAIAAAAIQA4/SH/1gAA&#10;AJQBAAALAAAAAAAAAAAAAAAAAC8BAABfcmVscy8ucmVsc1BLAQItABQABgAIAAAAIQBSKEadhAIA&#10;AA8FAAAOAAAAAAAAAAAAAAAAAC4CAABkcnMvZTJvRG9jLnhtbFBLAQItABQABgAIAAAAIQAByEYK&#10;2QAAAAcBAAAPAAAAAAAAAAAAAAAAAN4EAABkcnMvZG93bnJldi54bWxQSwUGAAAAAAQABADzAAAA&#10;5AUAAAAA&#10;" fillcolor="window" strokecolor="#ffc000" strokeweight="1pt">
                      <v:stroke joinstyle="miter"/>
                    </v:roundrect>
                  </w:pict>
                </mc:Fallback>
              </mc:AlternateContent>
            </w:r>
          </w:p>
        </w:tc>
        <w:tc>
          <w:tcPr>
            <w:tcW w:w="5387" w:type="dxa"/>
          </w:tcPr>
          <w:p w14:paraId="42E5F7FC" w14:textId="77777777" w:rsidR="002C4B16" w:rsidRPr="00E66381" w:rsidRDefault="00A35DB0" w:rsidP="002C4B16">
            <w:pPr>
              <w:pStyle w:val="NoSpacing"/>
              <w:ind w:left="720"/>
              <w:rPr>
                <w:rFonts w:asciiTheme="minorHAnsi" w:hAnsiTheme="minorHAnsi" w:cstheme="minorHAnsi"/>
              </w:rPr>
            </w:pPr>
            <w:r>
              <w:rPr>
                <w:rFonts w:asciiTheme="minorHAnsi" w:hAnsiTheme="minorHAnsi" w:cstheme="minorHAnsi"/>
                <w:iCs/>
              </w:rPr>
              <w:t>I</w:t>
            </w:r>
            <w:r>
              <w:rPr>
                <w:rFonts w:asciiTheme="minorHAnsi" w:hAnsiTheme="minorHAnsi" w:cstheme="minorHAnsi"/>
              </w:rPr>
              <w:t xml:space="preserve"> agree</w:t>
            </w:r>
            <w:r w:rsidR="002C4B16" w:rsidRPr="00E66381">
              <w:rPr>
                <w:rFonts w:asciiTheme="minorHAnsi" w:hAnsiTheme="minorHAnsi" w:cstheme="minorHAnsi"/>
              </w:rPr>
              <w:t xml:space="preserve"> to be a member in good standing for </w:t>
            </w:r>
            <w:r w:rsidR="00E66381">
              <w:rPr>
                <w:rFonts w:asciiTheme="minorHAnsi" w:hAnsiTheme="minorHAnsi" w:cstheme="minorHAnsi"/>
              </w:rPr>
              <w:t xml:space="preserve">the </w:t>
            </w:r>
            <w:r w:rsidR="00E66381" w:rsidRPr="00A35DB0">
              <w:rPr>
                <w:rFonts w:asciiTheme="minorHAnsi" w:hAnsiTheme="minorHAnsi" w:cstheme="minorHAnsi"/>
                <w:noProof/>
              </w:rPr>
              <w:t>two</w:t>
            </w:r>
            <w:r>
              <w:rPr>
                <w:rFonts w:asciiTheme="minorHAnsi" w:hAnsiTheme="minorHAnsi" w:cstheme="minorHAnsi"/>
                <w:noProof/>
              </w:rPr>
              <w:t>-</w:t>
            </w:r>
            <w:r w:rsidR="002C4B16" w:rsidRPr="00A35DB0">
              <w:rPr>
                <w:rFonts w:asciiTheme="minorHAnsi" w:hAnsiTheme="minorHAnsi" w:cstheme="minorHAnsi"/>
                <w:noProof/>
              </w:rPr>
              <w:t>year</w:t>
            </w:r>
            <w:r w:rsidR="00E66381">
              <w:rPr>
                <w:rFonts w:asciiTheme="minorHAnsi" w:hAnsiTheme="minorHAnsi" w:cstheme="minorHAnsi"/>
              </w:rPr>
              <w:t xml:space="preserve"> term</w:t>
            </w:r>
            <w:r w:rsidR="002C4B16" w:rsidRPr="00E66381">
              <w:rPr>
                <w:rFonts w:asciiTheme="minorHAnsi" w:hAnsiTheme="minorHAnsi" w:cstheme="minorHAnsi"/>
                <w:iCs/>
              </w:rPr>
              <w:t xml:space="preserve"> </w:t>
            </w:r>
            <w:r w:rsidR="002C4B16" w:rsidRPr="00E66381">
              <w:rPr>
                <w:rFonts w:asciiTheme="minorHAnsi" w:hAnsiTheme="minorHAnsi" w:cstheme="minorHAnsi"/>
                <w:iCs/>
                <w:noProof/>
                <w:lang w:val="en-CA" w:eastAsia="en-CA"/>
              </w:rPr>
              <mc:AlternateContent>
                <mc:Choice Requires="wps">
                  <w:drawing>
                    <wp:anchor distT="0" distB="0" distL="114300" distR="114300" simplePos="0" relativeHeight="251725824" behindDoc="0" locked="0" layoutInCell="1" allowOverlap="1" wp14:anchorId="6066BEFC" wp14:editId="60B9B4FE">
                      <wp:simplePos x="0" y="0"/>
                      <wp:positionH relativeFrom="column">
                        <wp:posOffset>160020</wp:posOffset>
                      </wp:positionH>
                      <wp:positionV relativeFrom="paragraph">
                        <wp:posOffset>57150</wp:posOffset>
                      </wp:positionV>
                      <wp:extent cx="171450" cy="123825"/>
                      <wp:effectExtent l="0" t="0" r="19050" b="28575"/>
                      <wp:wrapNone/>
                      <wp:docPr id="21" name="Rounded Rectangle 21"/>
                      <wp:cNvGraphicFramePr/>
                      <a:graphic xmlns:a="http://schemas.openxmlformats.org/drawingml/2006/main">
                        <a:graphicData uri="http://schemas.microsoft.com/office/word/2010/wordprocessingShape">
                          <wps:wsp>
                            <wps:cNvSpPr/>
                            <wps:spPr>
                              <a:xfrm>
                                <a:off x="0" y="0"/>
                                <a:ext cx="171450" cy="123825"/>
                              </a:xfrm>
                              <a:prstGeom prst="roundRect">
                                <a:avLst/>
                              </a:prstGeom>
                              <a:solidFill>
                                <a:sysClr val="window" lastClr="FFFFFF"/>
                              </a:solidFill>
                              <a:ln w="12700" cap="flat" cmpd="sng" algn="ctr">
                                <a:solidFill>
                                  <a:srgbClr val="FFC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AD11C2A" id="Rounded Rectangle 21" o:spid="_x0000_s1026" style="position:absolute;margin-left:12.6pt;margin-top:4.5pt;width:13.5pt;height:9.7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q3AgwIAAA8FAAAOAAAAZHJzL2Uyb0RvYy54bWysVEtv2zAMvg/YfxB0Xx1n6doFdYogRYYB&#10;RVu0HXpmZNkWIImapMTJfv0o2U0f22lYDgopvj999MXl3mi2kz4otBUvTyacSSuwVrat+I/H9adz&#10;zkIEW4NGKyt+kIFfLj5+uOjdXE6xQ11LzyiJDfPeVbyL0c2LIohOGggn6KQlY4PeQCTVt0Xtoafs&#10;RhfTyeRL0aOvnUchQ6Dbq8HIFzl/00gRb5smyMh0xam3mE+fz006i8UFzFsPrlNibAP+oQsDylLR&#10;Y6oriMC2Xv2RyijhMWATTwSaAptGCZlnoGnKybtpHjpwMs9C4AR3hCn8v7TiZnfnmaorPi05s2Do&#10;je5xa2tZs3tCD2yrJSMbAdW7MCf/B3fnRy2QmKbeN96kf5qH7TO4hyO4ch+ZoMvyrJyd0hMIMpXT&#10;z+fT05SzeAl2PsRvEg1LQsV96iK1kHGF3XWIg/+zXyoYUKt6rbTOyiGstGc7oLcmitTYc6YhRLqs&#10;+Dr/xpJvwrRlfWrpbJK6AyJhoyGSaBzBEmzLGeiW2C2iz728iQ6+3RyrrterCWUZ+nzjlpq+gtAN&#10;3WVTcoO5UZEWQCtT8XOKPUZrm6wyU3gcPeE/IJ6kDdYHejqPA6eDE2tFRa5p4DvwRGKahhYz3tLR&#10;aKQRcZQ469D/+tt98idukZWznpaCxv+5BS8Jx++WWPe1nM3SFmVldno2JcW/tmxeW+zWrJDegohF&#10;3WUx+Uf9LDYezRPt7zJVJRNYQbUHoEdlFYdlpS+AkMtldqPNcRCv7YMTKXnCKcH7uH8C70b2RKLd&#10;DT4vEMzf8WfwTZEWl9uIjcrkesGVmJkU2rrM0fELkdb6tZ69Xr5ji98AAAD//wMAUEsDBBQABgAI&#10;AAAAIQCif8NQ2gAAAAYBAAAPAAAAZHJzL2Rvd25yZXYueG1sTI9BT4QwEIXvJv6HZky8uUUiurKU&#10;jTEx6sUE5AcUOgIrnZK2u+C/dzy5xzfv5c33iv1qJ3FCH0ZHCm43CQikzpmRegXN58vNFkSImoye&#10;HKGCHwywLy8vCp0bt1CFpzr2gkso5FrBEOOcSxm6Aa0OGzcjsfflvNWRpe+l8XrhcjvJNEnupdUj&#10;8YdBz/g8YPddH62Cu/eqal4/vF+XtygPjWzrLnlQ6vpqfdqBiLjG/zD84TM6lMzUuiOZICYFaZZy&#10;UsEjL2I7S1m2fN5mIMtCnuOXvwAAAP//AwBQSwECLQAUAAYACAAAACEAtoM4kv4AAADhAQAAEwAA&#10;AAAAAAAAAAAAAAAAAAAAW0NvbnRlbnRfVHlwZXNdLnhtbFBLAQItABQABgAIAAAAIQA4/SH/1gAA&#10;AJQBAAALAAAAAAAAAAAAAAAAAC8BAABfcmVscy8ucmVsc1BLAQItABQABgAIAAAAIQDDsq3AgwIA&#10;AA8FAAAOAAAAAAAAAAAAAAAAAC4CAABkcnMvZTJvRG9jLnhtbFBLAQItABQABgAIAAAAIQCif8NQ&#10;2gAAAAYBAAAPAAAAAAAAAAAAAAAAAN0EAABkcnMvZG93bnJldi54bWxQSwUGAAAAAAQABADzAAAA&#10;5AUAAAAA&#10;" fillcolor="window" strokecolor="#ffc000" strokeweight="1pt">
                      <v:stroke joinstyle="miter"/>
                    </v:roundrect>
                  </w:pict>
                </mc:Fallback>
              </mc:AlternateContent>
            </w:r>
          </w:p>
          <w:p w14:paraId="0B6760EE" w14:textId="77777777" w:rsidR="002C4B16" w:rsidRPr="00E66381" w:rsidRDefault="002C4B16" w:rsidP="002C4B16">
            <w:pPr>
              <w:pStyle w:val="ListParagraph"/>
              <w:ind w:left="0"/>
            </w:pPr>
          </w:p>
        </w:tc>
      </w:tr>
      <w:tr w:rsidR="002C4B16" w14:paraId="44C547FE" w14:textId="77777777" w:rsidTr="00CA6300">
        <w:tc>
          <w:tcPr>
            <w:tcW w:w="5387" w:type="dxa"/>
          </w:tcPr>
          <w:p w14:paraId="12723125" w14:textId="77777777" w:rsidR="002C4B16" w:rsidRPr="00E66381" w:rsidRDefault="002C4B16" w:rsidP="002C4B16">
            <w:pPr>
              <w:pStyle w:val="ListParagraph"/>
              <w:rPr>
                <w:rFonts w:cstheme="minorHAnsi"/>
              </w:rPr>
            </w:pPr>
            <w:r w:rsidRPr="00E66381">
              <w:rPr>
                <w:rFonts w:cstheme="minorHAnsi"/>
                <w:iCs/>
              </w:rPr>
              <w:lastRenderedPageBreak/>
              <w:t xml:space="preserve">I </w:t>
            </w:r>
            <w:r w:rsidR="00A35DB0">
              <w:rPr>
                <w:rFonts w:cstheme="minorHAnsi"/>
                <w:iCs/>
              </w:rPr>
              <w:t>declare that I</w:t>
            </w:r>
            <w:r w:rsidRPr="00E66381">
              <w:rPr>
                <w:rFonts w:cstheme="minorHAnsi"/>
                <w:iCs/>
              </w:rPr>
              <w:t xml:space="preserve"> </w:t>
            </w:r>
            <w:r w:rsidR="00A35DB0" w:rsidRPr="00A35DB0">
              <w:rPr>
                <w:rFonts w:cstheme="minorHAnsi"/>
                <w:iCs/>
                <w:noProof/>
              </w:rPr>
              <w:t>subscribe</w:t>
            </w:r>
            <w:r w:rsidRPr="00E66381">
              <w:rPr>
                <w:rFonts w:cstheme="minorHAnsi"/>
                <w:iCs/>
              </w:rPr>
              <w:t xml:space="preserve"> to the vision</w:t>
            </w:r>
            <w:r w:rsidR="0097301A">
              <w:rPr>
                <w:rFonts w:cstheme="minorHAnsi"/>
                <w:iCs/>
              </w:rPr>
              <w:t xml:space="preserve">, core purpose, and </w:t>
            </w:r>
            <w:r w:rsidRPr="00E66381">
              <w:rPr>
                <w:rFonts w:cstheme="minorHAnsi"/>
                <w:iCs/>
              </w:rPr>
              <w:t xml:space="preserve">core values of EMCN </w:t>
            </w:r>
            <w:r w:rsidRPr="00E66381">
              <w:rPr>
                <w:rFonts w:cstheme="minorHAnsi"/>
                <w:iCs/>
                <w:noProof/>
                <w:lang w:val="en-CA" w:eastAsia="en-CA"/>
              </w:rPr>
              <mc:AlternateContent>
                <mc:Choice Requires="wps">
                  <w:drawing>
                    <wp:anchor distT="0" distB="0" distL="114300" distR="114300" simplePos="0" relativeHeight="251726848" behindDoc="0" locked="0" layoutInCell="1" allowOverlap="1" wp14:anchorId="4F61603F" wp14:editId="65B620E8">
                      <wp:simplePos x="0" y="0"/>
                      <wp:positionH relativeFrom="column">
                        <wp:posOffset>161290</wp:posOffset>
                      </wp:positionH>
                      <wp:positionV relativeFrom="paragraph">
                        <wp:posOffset>78740</wp:posOffset>
                      </wp:positionV>
                      <wp:extent cx="171450" cy="123825"/>
                      <wp:effectExtent l="0" t="0" r="19050" b="28575"/>
                      <wp:wrapNone/>
                      <wp:docPr id="22" name="Rounded Rectangle 22"/>
                      <wp:cNvGraphicFramePr/>
                      <a:graphic xmlns:a="http://schemas.openxmlformats.org/drawingml/2006/main">
                        <a:graphicData uri="http://schemas.microsoft.com/office/word/2010/wordprocessingShape">
                          <wps:wsp>
                            <wps:cNvSpPr/>
                            <wps:spPr>
                              <a:xfrm>
                                <a:off x="0" y="0"/>
                                <a:ext cx="171450" cy="123825"/>
                              </a:xfrm>
                              <a:prstGeom prst="roundRect">
                                <a:avLst/>
                              </a:prstGeom>
                              <a:solidFill>
                                <a:sysClr val="window" lastClr="FFFFFF"/>
                              </a:solidFill>
                              <a:ln w="12700" cap="flat" cmpd="sng" algn="ctr">
                                <a:solidFill>
                                  <a:srgbClr val="FFC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68731A5" id="Rounded Rectangle 22" o:spid="_x0000_s1026" style="position:absolute;margin-left:12.7pt;margin-top:6.2pt;width:13.5pt;height:9.7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ZEmhAIAAA8FAAAOAAAAZHJzL2Uyb0RvYy54bWysVEtv2zAMvg/YfxB0Xx176doZdYogRYYB&#10;RVu0HXpmZMkWoNckJU7260fJbvrYTsN8kEmR4uPTR11c7rUiO+6DtKah5cmMEm6YbaXpGvrjcf3p&#10;nJIQwbSgrOENPfBALxcfP1wMruaV7a1quScYxIR6cA3tY3R1UQTWcw3hxDpu0Cis1xBR9V3Rehgw&#10;ulZFNZt9KQbrW+ct4yHg7tVopIscXwjO4q0QgUeiGoq1xbz6vG7SWiwuoO48uF6yqQz4hyo0SINJ&#10;j6GuIALZevlHKC2Zt8GKeMKsLqwQkvHcA3ZTzt5189CD47kXBCe4I0zh/4VlN7s7T2Tb0KqixIDG&#10;O7q3W9PyltwjemA6xQnaEKjBhRr9H9ydn7SAYup6L7xOf+yH7DO4hyO4fB8Jw83yrJyf4hUwNJXV&#10;5/PqNMUsXg47H+I3bjVJQkN9qiKVkHGF3XWIo/+zX0oYrJLtWiqVlUNYKU92gHeNFGntQImCEHGz&#10;oev8TSnfHFOGDKmks1mqDpCEQkFEUTuEJZiOElAdsptFn2t5czr4bnPMul6vZhhlrPONWyr6CkI/&#10;VpdNyQ1qLSMOgJK6oed49nhamWTlmcJT6wn/EfEkbWx7wKvzduR0cGwtMck1NnwHHkmM3eBgxltc&#10;hLLYop0kSnrrf/1tP/kjt9BKyYBDge3/3ILniON3g6z7Ws7naYqyMj89q1Dxry2b1xaz1SuLd1Hi&#10;E+BYFpN/VM+i8FY/4fwuU1Y0gWGYewR6UlZxHFZ8ARhfLrMbTo6DeG0eHEvBE04J3sf9E3g3sSci&#10;7W7s8wBB/Y4/o286aexyG62QmVwvuCIzk4JTlzk6vRBprF/r2evlHVv8BgAA//8DAFBLAwQUAAYA&#10;CAAAACEA/EnCNdoAAAAHAQAADwAAAGRycy9kb3ducmV2LnhtbEyOwU7DMBBE70j8g7VI3KjT0EIb&#10;4lQICQEXpIR8gBMvSSBeR7bbhL9ne4LTaHZGsy8/LHYUJ/RhcKRgvUpAILXODNQpqD+eb3YgQtRk&#10;9OgIFfxggENxeZHrzLiZSjxVsRM8QiHTCvoYp0zK0PZodVi5CYmzT+etjmx9J43XM4/bUaZJciet&#10;Hog/9HrCpx7b7+poFWzeyrJ+efd+mV+j/KplU7XJvVLXV8vjA4iIS/wrwxmf0aFgpsYdyQQxKki3&#10;G27yPWXlfHvWRsHteg+yyOV//uIXAAD//wMAUEsBAi0AFAAGAAgAAAAhALaDOJL+AAAA4QEAABMA&#10;AAAAAAAAAAAAAAAAAAAAAFtDb250ZW50X1R5cGVzXS54bWxQSwECLQAUAAYACAAAACEAOP0h/9YA&#10;AACUAQAACwAAAAAAAAAAAAAAAAAvAQAAX3JlbHMvLnJlbHNQSwECLQAUAAYACAAAACEAcB2RJoQC&#10;AAAPBQAADgAAAAAAAAAAAAAAAAAuAgAAZHJzL2Uyb0RvYy54bWxQSwECLQAUAAYACAAAACEA/EnC&#10;NdoAAAAHAQAADwAAAAAAAAAAAAAAAADeBAAAZHJzL2Rvd25yZXYueG1sUEsFBgAAAAAEAAQA8wAA&#10;AOUFAAAAAA==&#10;" fillcolor="window" strokecolor="#ffc000" strokeweight="1pt">
                      <v:stroke joinstyle="miter"/>
                    </v:roundrect>
                  </w:pict>
                </mc:Fallback>
              </mc:AlternateContent>
            </w:r>
          </w:p>
          <w:p w14:paraId="41D404A6" w14:textId="77777777" w:rsidR="002C4B16" w:rsidRPr="00E66381" w:rsidRDefault="002C4B16" w:rsidP="002C4B16">
            <w:pPr>
              <w:pStyle w:val="ListParagraph"/>
              <w:ind w:left="0"/>
              <w:rPr>
                <w:rFonts w:cstheme="minorHAnsi"/>
              </w:rPr>
            </w:pPr>
          </w:p>
        </w:tc>
        <w:tc>
          <w:tcPr>
            <w:tcW w:w="5387" w:type="dxa"/>
          </w:tcPr>
          <w:p w14:paraId="7DC33496" w14:textId="77777777" w:rsidR="002C4B16" w:rsidRPr="00E66381" w:rsidRDefault="002C4B16" w:rsidP="00A35DB0">
            <w:pPr>
              <w:pStyle w:val="NoSpacing"/>
              <w:rPr>
                <w:rFonts w:asciiTheme="minorHAnsi" w:hAnsiTheme="minorHAnsi" w:cstheme="minorHAnsi"/>
              </w:rPr>
            </w:pPr>
          </w:p>
        </w:tc>
      </w:tr>
      <w:tr w:rsidR="002C4B16" w14:paraId="57922724" w14:textId="77777777" w:rsidTr="00CA6300">
        <w:tc>
          <w:tcPr>
            <w:tcW w:w="5387" w:type="dxa"/>
          </w:tcPr>
          <w:p w14:paraId="5F67AB85" w14:textId="77777777" w:rsidR="002C4B16" w:rsidRPr="00E66381" w:rsidRDefault="002C4B16" w:rsidP="002C4B16">
            <w:pPr>
              <w:rPr>
                <w:rFonts w:cstheme="minorHAnsi"/>
              </w:rPr>
            </w:pPr>
            <w:r w:rsidRPr="00E66381">
              <w:rPr>
                <w:rFonts w:cstheme="minorHAnsi"/>
              </w:rPr>
              <w:t>Name and Signature of Applicant</w:t>
            </w:r>
          </w:p>
          <w:p w14:paraId="272BFBC3" w14:textId="77777777" w:rsidR="002C4B16" w:rsidRPr="00E66381" w:rsidRDefault="002C4B16" w:rsidP="002C4B16">
            <w:pPr>
              <w:pStyle w:val="ListParagraph"/>
              <w:rPr>
                <w:rFonts w:cstheme="minorHAnsi"/>
              </w:rPr>
            </w:pPr>
          </w:p>
          <w:p w14:paraId="5D6637A3" w14:textId="77777777" w:rsidR="002C4B16" w:rsidRPr="00E66381" w:rsidRDefault="002C4B16" w:rsidP="002C4B16">
            <w:pPr>
              <w:pStyle w:val="ListParagraph"/>
              <w:ind w:left="0"/>
              <w:rPr>
                <w:rFonts w:cstheme="minorHAnsi"/>
              </w:rPr>
            </w:pPr>
          </w:p>
        </w:tc>
        <w:tc>
          <w:tcPr>
            <w:tcW w:w="5387" w:type="dxa"/>
          </w:tcPr>
          <w:p w14:paraId="35715337" w14:textId="77777777" w:rsidR="002C4B16" w:rsidRPr="00E66381" w:rsidRDefault="002C4B16" w:rsidP="002C4B16">
            <w:pPr>
              <w:pStyle w:val="NoSpacing"/>
              <w:rPr>
                <w:rFonts w:asciiTheme="minorHAnsi" w:hAnsiTheme="minorHAnsi" w:cstheme="minorHAnsi"/>
              </w:rPr>
            </w:pPr>
            <w:r w:rsidRPr="00E66381">
              <w:rPr>
                <w:rFonts w:asciiTheme="minorHAnsi" w:hAnsiTheme="minorHAnsi" w:cstheme="minorHAnsi"/>
              </w:rPr>
              <w:t>Date</w:t>
            </w:r>
          </w:p>
        </w:tc>
      </w:tr>
      <w:tr w:rsidR="002C4B16" w:rsidRPr="001F313D" w14:paraId="69CC344E" w14:textId="77777777" w:rsidTr="00CA6300">
        <w:tc>
          <w:tcPr>
            <w:tcW w:w="10774" w:type="dxa"/>
            <w:gridSpan w:val="2"/>
            <w:shd w:val="clear" w:color="auto" w:fill="FFC000"/>
          </w:tcPr>
          <w:p w14:paraId="1CF478D5" w14:textId="77777777" w:rsidR="002C4B16" w:rsidRPr="00E66381" w:rsidRDefault="00157A22" w:rsidP="002C4B16">
            <w:pPr>
              <w:pStyle w:val="ListParagraph"/>
              <w:numPr>
                <w:ilvl w:val="0"/>
                <w:numId w:val="5"/>
              </w:numPr>
              <w:rPr>
                <w:b/>
              </w:rPr>
            </w:pPr>
            <w:r>
              <w:rPr>
                <w:b/>
              </w:rPr>
              <w:t xml:space="preserve">Appendix </w:t>
            </w:r>
          </w:p>
        </w:tc>
      </w:tr>
      <w:tr w:rsidR="002C4B16" w:rsidRPr="00FC573C" w14:paraId="7C63BEFB" w14:textId="77777777" w:rsidTr="00CA6300">
        <w:tc>
          <w:tcPr>
            <w:tcW w:w="10774" w:type="dxa"/>
            <w:gridSpan w:val="2"/>
            <w:shd w:val="clear" w:color="auto" w:fill="auto"/>
          </w:tcPr>
          <w:p w14:paraId="59FF85A0" w14:textId="77777777" w:rsidR="002C4B16" w:rsidRPr="00E66381" w:rsidRDefault="002C4B16" w:rsidP="002C4B16">
            <w:pPr>
              <w:pStyle w:val="NoSpacing"/>
              <w:jc w:val="both"/>
              <w:rPr>
                <w:rFonts w:asciiTheme="minorHAnsi" w:hAnsiTheme="minorHAnsi" w:cstheme="minorHAnsi"/>
                <w:i/>
              </w:rPr>
            </w:pPr>
            <w:r w:rsidRPr="00E66381">
              <w:rPr>
                <w:rFonts w:asciiTheme="minorHAnsi" w:hAnsiTheme="minorHAnsi" w:cstheme="minorHAnsi"/>
              </w:rPr>
              <w:t>EMCN Vision, Mission and Values</w:t>
            </w:r>
          </w:p>
          <w:p w14:paraId="3AB63D8B" w14:textId="77777777" w:rsidR="002C4B16" w:rsidRPr="00E66381" w:rsidRDefault="002C4B16" w:rsidP="002C4B16">
            <w:pPr>
              <w:pStyle w:val="NoSpacing"/>
            </w:pPr>
          </w:p>
        </w:tc>
      </w:tr>
    </w:tbl>
    <w:p w14:paraId="19A299F3" w14:textId="77777777" w:rsidR="000270B8" w:rsidRDefault="000270B8" w:rsidP="00FC573C">
      <w:pPr>
        <w:pStyle w:val="NoSpacing"/>
        <w:rPr>
          <w:rFonts w:asciiTheme="minorHAnsi" w:hAnsiTheme="minorHAnsi" w:cstheme="minorHAnsi"/>
          <w:b/>
          <w:sz w:val="20"/>
          <w:szCs w:val="20"/>
        </w:rPr>
      </w:pPr>
    </w:p>
    <w:p w14:paraId="0DF8AF03" w14:textId="77777777" w:rsidR="00157A22" w:rsidRDefault="00157A22" w:rsidP="00FC573C">
      <w:pPr>
        <w:pStyle w:val="NoSpacing"/>
        <w:rPr>
          <w:rFonts w:asciiTheme="minorHAnsi" w:hAnsiTheme="minorHAnsi" w:cstheme="minorHAnsi"/>
          <w:b/>
          <w:sz w:val="20"/>
          <w:szCs w:val="20"/>
        </w:rPr>
      </w:pPr>
    </w:p>
    <w:p w14:paraId="185EAE41" w14:textId="77777777" w:rsidR="00157A22" w:rsidRDefault="00157A22" w:rsidP="00FC573C">
      <w:pPr>
        <w:pStyle w:val="NoSpacing"/>
        <w:rPr>
          <w:rFonts w:asciiTheme="minorHAnsi" w:hAnsiTheme="minorHAnsi" w:cstheme="minorHAnsi"/>
          <w:b/>
          <w:sz w:val="20"/>
          <w:szCs w:val="20"/>
        </w:rPr>
      </w:pPr>
    </w:p>
    <w:p w14:paraId="034FB4E1" w14:textId="77777777" w:rsidR="00157A22" w:rsidRDefault="00157A22" w:rsidP="00FC573C">
      <w:pPr>
        <w:pStyle w:val="NoSpacing"/>
        <w:rPr>
          <w:rFonts w:asciiTheme="minorHAnsi" w:hAnsiTheme="minorHAnsi" w:cstheme="minorHAnsi"/>
          <w:b/>
          <w:sz w:val="20"/>
          <w:szCs w:val="20"/>
        </w:rPr>
      </w:pPr>
    </w:p>
    <w:p w14:paraId="23DAD73C" w14:textId="77777777" w:rsidR="0033784B" w:rsidRDefault="0033784B" w:rsidP="0033784B">
      <w:pPr>
        <w:pStyle w:val="NoSpacing"/>
        <w:rPr>
          <w:rFonts w:asciiTheme="minorHAnsi" w:hAnsiTheme="minorHAnsi" w:cstheme="minorHAnsi"/>
          <w:b/>
          <w:sz w:val="20"/>
          <w:szCs w:val="20"/>
        </w:rPr>
      </w:pPr>
    </w:p>
    <w:p w14:paraId="1D7FD4D2" w14:textId="77777777" w:rsidR="007D4E34" w:rsidRDefault="007D4E34" w:rsidP="0033784B">
      <w:pPr>
        <w:pStyle w:val="NoSpacing"/>
        <w:rPr>
          <w:rFonts w:asciiTheme="minorHAnsi" w:hAnsiTheme="minorHAnsi" w:cstheme="minorHAnsi"/>
          <w:b/>
          <w:sz w:val="20"/>
          <w:szCs w:val="20"/>
        </w:rPr>
      </w:pPr>
    </w:p>
    <w:p w14:paraId="4C14335C" w14:textId="77777777" w:rsidR="007D4E34" w:rsidRDefault="007D4E34" w:rsidP="0033784B">
      <w:pPr>
        <w:pStyle w:val="NoSpacing"/>
        <w:rPr>
          <w:rFonts w:asciiTheme="minorHAnsi" w:hAnsiTheme="minorHAnsi" w:cstheme="minorHAnsi"/>
          <w:b/>
          <w:sz w:val="20"/>
          <w:szCs w:val="20"/>
        </w:rPr>
      </w:pPr>
    </w:p>
    <w:p w14:paraId="3E033DAB" w14:textId="77777777" w:rsidR="007D4E34" w:rsidRDefault="007D4E34" w:rsidP="0033784B">
      <w:pPr>
        <w:pStyle w:val="NoSpacing"/>
        <w:rPr>
          <w:rFonts w:asciiTheme="minorHAnsi" w:hAnsiTheme="minorHAnsi" w:cstheme="minorHAnsi"/>
          <w:b/>
          <w:sz w:val="20"/>
          <w:szCs w:val="20"/>
        </w:rPr>
      </w:pPr>
    </w:p>
    <w:p w14:paraId="1D619C85" w14:textId="77777777" w:rsidR="007D4E34" w:rsidRDefault="007D4E34" w:rsidP="0033784B">
      <w:pPr>
        <w:pStyle w:val="NoSpacing"/>
        <w:rPr>
          <w:rFonts w:asciiTheme="minorHAnsi" w:hAnsiTheme="minorHAnsi" w:cstheme="minorHAnsi"/>
          <w:b/>
          <w:sz w:val="20"/>
          <w:szCs w:val="20"/>
        </w:rPr>
      </w:pPr>
    </w:p>
    <w:p w14:paraId="44BE5429" w14:textId="77777777" w:rsidR="007D4E34" w:rsidRDefault="007D4E34" w:rsidP="0033784B">
      <w:pPr>
        <w:pStyle w:val="NoSpacing"/>
        <w:rPr>
          <w:rFonts w:asciiTheme="minorHAnsi" w:hAnsiTheme="minorHAnsi" w:cstheme="minorHAnsi"/>
          <w:b/>
          <w:sz w:val="20"/>
          <w:szCs w:val="20"/>
        </w:rPr>
      </w:pPr>
    </w:p>
    <w:p w14:paraId="54AF8B6D" w14:textId="77777777" w:rsidR="00705571" w:rsidRDefault="00705571" w:rsidP="0033784B">
      <w:pPr>
        <w:pStyle w:val="NoSpacing"/>
        <w:rPr>
          <w:rFonts w:asciiTheme="minorHAnsi" w:hAnsiTheme="minorHAnsi" w:cstheme="minorHAnsi"/>
          <w:b/>
          <w:sz w:val="20"/>
          <w:szCs w:val="20"/>
        </w:rPr>
      </w:pPr>
    </w:p>
    <w:p w14:paraId="6D84A8F7" w14:textId="77777777" w:rsidR="00705571" w:rsidRDefault="00705571" w:rsidP="0033784B">
      <w:pPr>
        <w:pStyle w:val="NoSpacing"/>
        <w:rPr>
          <w:rFonts w:asciiTheme="minorHAnsi" w:hAnsiTheme="minorHAnsi" w:cstheme="minorHAnsi"/>
          <w:b/>
          <w:sz w:val="20"/>
          <w:szCs w:val="20"/>
        </w:rPr>
      </w:pPr>
    </w:p>
    <w:p w14:paraId="1552F9CE" w14:textId="77777777" w:rsidR="00705571" w:rsidRDefault="00705571" w:rsidP="0033784B">
      <w:pPr>
        <w:pStyle w:val="NoSpacing"/>
        <w:rPr>
          <w:rFonts w:asciiTheme="minorHAnsi" w:hAnsiTheme="minorHAnsi" w:cstheme="minorHAnsi"/>
          <w:b/>
          <w:sz w:val="20"/>
          <w:szCs w:val="20"/>
        </w:rPr>
      </w:pPr>
    </w:p>
    <w:p w14:paraId="2B4600DF" w14:textId="77777777" w:rsidR="00705571" w:rsidRDefault="00705571" w:rsidP="0033784B">
      <w:pPr>
        <w:pStyle w:val="NoSpacing"/>
        <w:rPr>
          <w:rFonts w:asciiTheme="minorHAnsi" w:hAnsiTheme="minorHAnsi" w:cstheme="minorHAnsi"/>
          <w:b/>
          <w:sz w:val="20"/>
          <w:szCs w:val="20"/>
        </w:rPr>
      </w:pPr>
    </w:p>
    <w:p w14:paraId="379C24DB" w14:textId="77777777" w:rsidR="00705571" w:rsidRDefault="00705571" w:rsidP="0033784B">
      <w:pPr>
        <w:pStyle w:val="NoSpacing"/>
        <w:rPr>
          <w:rFonts w:asciiTheme="minorHAnsi" w:hAnsiTheme="minorHAnsi" w:cstheme="minorHAnsi"/>
          <w:b/>
          <w:sz w:val="20"/>
          <w:szCs w:val="20"/>
        </w:rPr>
      </w:pPr>
    </w:p>
    <w:p w14:paraId="7C3EC816" w14:textId="77777777" w:rsidR="00705571" w:rsidRDefault="00705571" w:rsidP="0033784B">
      <w:pPr>
        <w:pStyle w:val="NoSpacing"/>
        <w:rPr>
          <w:rFonts w:asciiTheme="minorHAnsi" w:hAnsiTheme="minorHAnsi" w:cstheme="minorHAnsi"/>
          <w:b/>
          <w:sz w:val="20"/>
          <w:szCs w:val="20"/>
        </w:rPr>
      </w:pPr>
    </w:p>
    <w:p w14:paraId="0F8EEEBA" w14:textId="77777777" w:rsidR="00705571" w:rsidRDefault="00705571" w:rsidP="0033784B">
      <w:pPr>
        <w:pStyle w:val="NoSpacing"/>
        <w:rPr>
          <w:rFonts w:asciiTheme="minorHAnsi" w:hAnsiTheme="minorHAnsi" w:cstheme="minorHAnsi"/>
          <w:b/>
          <w:sz w:val="20"/>
          <w:szCs w:val="20"/>
        </w:rPr>
      </w:pPr>
    </w:p>
    <w:p w14:paraId="79691D6C" w14:textId="77777777" w:rsidR="00705571" w:rsidRDefault="00705571" w:rsidP="0033784B">
      <w:pPr>
        <w:pStyle w:val="NoSpacing"/>
        <w:rPr>
          <w:rFonts w:asciiTheme="minorHAnsi" w:hAnsiTheme="minorHAnsi" w:cstheme="minorHAnsi"/>
          <w:b/>
          <w:sz w:val="20"/>
          <w:szCs w:val="20"/>
        </w:rPr>
      </w:pPr>
    </w:p>
    <w:p w14:paraId="509ABFDB" w14:textId="77777777" w:rsidR="00705571" w:rsidRDefault="00705571" w:rsidP="0033784B">
      <w:pPr>
        <w:pStyle w:val="NoSpacing"/>
        <w:rPr>
          <w:rFonts w:asciiTheme="minorHAnsi" w:hAnsiTheme="minorHAnsi" w:cstheme="minorHAnsi"/>
          <w:b/>
          <w:sz w:val="20"/>
          <w:szCs w:val="20"/>
        </w:rPr>
      </w:pPr>
    </w:p>
    <w:p w14:paraId="5BBF05B4" w14:textId="77777777" w:rsidR="00705571" w:rsidRDefault="00705571" w:rsidP="0033784B">
      <w:pPr>
        <w:pStyle w:val="NoSpacing"/>
        <w:rPr>
          <w:rFonts w:asciiTheme="minorHAnsi" w:hAnsiTheme="minorHAnsi" w:cstheme="minorHAnsi"/>
          <w:b/>
          <w:sz w:val="20"/>
          <w:szCs w:val="20"/>
        </w:rPr>
      </w:pPr>
    </w:p>
    <w:p w14:paraId="4A4ABFBA" w14:textId="77777777" w:rsidR="00705571" w:rsidRDefault="00705571" w:rsidP="0033784B">
      <w:pPr>
        <w:pStyle w:val="NoSpacing"/>
        <w:rPr>
          <w:rFonts w:asciiTheme="minorHAnsi" w:hAnsiTheme="minorHAnsi" w:cstheme="minorHAnsi"/>
          <w:b/>
          <w:sz w:val="20"/>
          <w:szCs w:val="20"/>
        </w:rPr>
      </w:pPr>
    </w:p>
    <w:p w14:paraId="30AA2DA5" w14:textId="77777777" w:rsidR="00705571" w:rsidRDefault="00705571" w:rsidP="0033784B">
      <w:pPr>
        <w:pStyle w:val="NoSpacing"/>
        <w:rPr>
          <w:rFonts w:asciiTheme="minorHAnsi" w:hAnsiTheme="minorHAnsi" w:cstheme="minorHAnsi"/>
          <w:b/>
          <w:sz w:val="20"/>
          <w:szCs w:val="20"/>
        </w:rPr>
      </w:pPr>
    </w:p>
    <w:p w14:paraId="0BA5DC13" w14:textId="77777777" w:rsidR="00705571" w:rsidRDefault="00705571" w:rsidP="0033784B">
      <w:pPr>
        <w:pStyle w:val="NoSpacing"/>
        <w:rPr>
          <w:rFonts w:asciiTheme="minorHAnsi" w:hAnsiTheme="minorHAnsi" w:cstheme="minorHAnsi"/>
          <w:b/>
          <w:sz w:val="20"/>
          <w:szCs w:val="20"/>
        </w:rPr>
      </w:pPr>
    </w:p>
    <w:p w14:paraId="74F8832A" w14:textId="77777777" w:rsidR="007D4E34" w:rsidRDefault="007D4E34" w:rsidP="0033784B">
      <w:pPr>
        <w:pStyle w:val="NoSpacing"/>
        <w:rPr>
          <w:rFonts w:asciiTheme="minorHAnsi" w:hAnsiTheme="minorHAnsi" w:cstheme="minorHAnsi"/>
          <w:b/>
          <w:sz w:val="20"/>
          <w:szCs w:val="20"/>
        </w:rPr>
      </w:pPr>
    </w:p>
    <w:p w14:paraId="7CCCE049" w14:textId="77777777" w:rsidR="007D4E34" w:rsidRDefault="007D4E34" w:rsidP="0033784B">
      <w:pPr>
        <w:pStyle w:val="NoSpacing"/>
        <w:rPr>
          <w:rFonts w:asciiTheme="minorHAnsi" w:hAnsiTheme="minorHAnsi" w:cstheme="minorHAnsi"/>
          <w:b/>
          <w:sz w:val="20"/>
          <w:szCs w:val="20"/>
        </w:rPr>
      </w:pPr>
    </w:p>
    <w:p w14:paraId="5AC53E70" w14:textId="77777777" w:rsidR="00E66381" w:rsidRDefault="00E66381" w:rsidP="0033784B">
      <w:pPr>
        <w:pStyle w:val="NoSpacing"/>
        <w:rPr>
          <w:rFonts w:asciiTheme="minorHAnsi" w:hAnsiTheme="minorHAnsi" w:cstheme="minorHAnsi"/>
          <w:b/>
          <w:sz w:val="20"/>
          <w:szCs w:val="20"/>
        </w:rPr>
      </w:pPr>
    </w:p>
    <w:p w14:paraId="5BF93A82" w14:textId="77777777" w:rsidR="00E66381" w:rsidRDefault="00E66381" w:rsidP="0033784B">
      <w:pPr>
        <w:pStyle w:val="NoSpacing"/>
        <w:rPr>
          <w:rFonts w:asciiTheme="minorHAnsi" w:hAnsiTheme="minorHAnsi" w:cstheme="minorHAnsi"/>
          <w:b/>
          <w:sz w:val="20"/>
          <w:szCs w:val="20"/>
        </w:rPr>
      </w:pPr>
    </w:p>
    <w:p w14:paraId="034675AE" w14:textId="77777777" w:rsidR="00E66381" w:rsidRDefault="00E66381" w:rsidP="0033784B">
      <w:pPr>
        <w:pStyle w:val="NoSpacing"/>
        <w:rPr>
          <w:rFonts w:asciiTheme="minorHAnsi" w:hAnsiTheme="minorHAnsi" w:cstheme="minorHAnsi"/>
          <w:b/>
          <w:sz w:val="20"/>
          <w:szCs w:val="20"/>
        </w:rPr>
      </w:pPr>
    </w:p>
    <w:p w14:paraId="411D4FA1" w14:textId="77777777" w:rsidR="00E66381" w:rsidRDefault="00E66381" w:rsidP="0033784B">
      <w:pPr>
        <w:pStyle w:val="NoSpacing"/>
        <w:rPr>
          <w:rFonts w:asciiTheme="minorHAnsi" w:hAnsiTheme="minorHAnsi" w:cstheme="minorHAnsi"/>
          <w:b/>
          <w:sz w:val="20"/>
          <w:szCs w:val="20"/>
        </w:rPr>
      </w:pPr>
    </w:p>
    <w:p w14:paraId="1C84AEE8" w14:textId="77777777" w:rsidR="00E66381" w:rsidRDefault="00E66381" w:rsidP="0033784B">
      <w:pPr>
        <w:pStyle w:val="NoSpacing"/>
        <w:rPr>
          <w:rFonts w:asciiTheme="minorHAnsi" w:hAnsiTheme="minorHAnsi" w:cstheme="minorHAnsi"/>
          <w:b/>
          <w:sz w:val="20"/>
          <w:szCs w:val="20"/>
        </w:rPr>
      </w:pPr>
    </w:p>
    <w:p w14:paraId="2936B57A" w14:textId="77777777" w:rsidR="007D4E34" w:rsidRDefault="007D4E34" w:rsidP="0033784B">
      <w:pPr>
        <w:pStyle w:val="NoSpacing"/>
        <w:rPr>
          <w:rFonts w:asciiTheme="minorHAnsi" w:hAnsiTheme="minorHAnsi" w:cstheme="minorHAnsi"/>
          <w:b/>
          <w:sz w:val="20"/>
          <w:szCs w:val="20"/>
        </w:rPr>
      </w:pPr>
    </w:p>
    <w:p w14:paraId="32DCCFD4" w14:textId="77777777" w:rsidR="00973231" w:rsidRDefault="00973231" w:rsidP="0033784B">
      <w:pPr>
        <w:pStyle w:val="NoSpacing"/>
        <w:rPr>
          <w:rFonts w:asciiTheme="minorHAnsi" w:hAnsiTheme="minorHAnsi" w:cstheme="minorHAnsi"/>
          <w:b/>
          <w:sz w:val="20"/>
          <w:szCs w:val="20"/>
        </w:rPr>
      </w:pPr>
    </w:p>
    <w:p w14:paraId="5C1DCEEE" w14:textId="77777777" w:rsidR="00973231" w:rsidRDefault="00973231" w:rsidP="0033784B">
      <w:pPr>
        <w:pStyle w:val="NoSpacing"/>
        <w:rPr>
          <w:rFonts w:asciiTheme="minorHAnsi" w:hAnsiTheme="minorHAnsi" w:cstheme="minorHAnsi"/>
          <w:b/>
          <w:sz w:val="20"/>
          <w:szCs w:val="20"/>
        </w:rPr>
      </w:pPr>
    </w:p>
    <w:p w14:paraId="7E987545" w14:textId="77777777" w:rsidR="00973231" w:rsidRDefault="00973231" w:rsidP="0033784B">
      <w:pPr>
        <w:pStyle w:val="NoSpacing"/>
        <w:rPr>
          <w:rFonts w:asciiTheme="minorHAnsi" w:hAnsiTheme="minorHAnsi" w:cstheme="minorHAnsi"/>
          <w:b/>
          <w:sz w:val="20"/>
          <w:szCs w:val="20"/>
        </w:rPr>
      </w:pPr>
    </w:p>
    <w:p w14:paraId="39D7DF17" w14:textId="77777777" w:rsidR="007D4E34" w:rsidRDefault="007D4E34" w:rsidP="0033784B">
      <w:pPr>
        <w:pStyle w:val="NoSpacing"/>
        <w:rPr>
          <w:rFonts w:asciiTheme="minorHAnsi" w:hAnsiTheme="minorHAnsi" w:cstheme="minorHAnsi"/>
          <w:b/>
          <w:sz w:val="20"/>
          <w:szCs w:val="20"/>
        </w:rPr>
      </w:pPr>
    </w:p>
    <w:p w14:paraId="2996351F" w14:textId="77777777" w:rsidR="00780BE0" w:rsidRDefault="00780BE0" w:rsidP="007D4E34">
      <w:pPr>
        <w:pStyle w:val="NoSpacing"/>
        <w:rPr>
          <w:rFonts w:asciiTheme="minorHAnsi" w:hAnsiTheme="minorHAnsi" w:cstheme="minorHAnsi"/>
          <w:b/>
          <w:sz w:val="20"/>
          <w:szCs w:val="20"/>
        </w:rPr>
      </w:pPr>
    </w:p>
    <w:p w14:paraId="0280AFD8" w14:textId="77777777" w:rsidR="002C4B16" w:rsidRDefault="002C4B16" w:rsidP="0033784B">
      <w:pPr>
        <w:pStyle w:val="NoSpacing"/>
        <w:rPr>
          <w:rFonts w:asciiTheme="minorHAnsi" w:hAnsiTheme="minorHAnsi" w:cstheme="minorHAnsi"/>
          <w:b/>
          <w:sz w:val="20"/>
          <w:szCs w:val="20"/>
        </w:rPr>
      </w:pPr>
    </w:p>
    <w:p w14:paraId="1DE6B32F" w14:textId="77777777" w:rsidR="002C4B16" w:rsidRDefault="002C4B16" w:rsidP="0033784B">
      <w:pPr>
        <w:pStyle w:val="NoSpacing"/>
        <w:rPr>
          <w:rFonts w:asciiTheme="minorHAnsi" w:hAnsiTheme="minorHAnsi" w:cstheme="minorHAnsi"/>
          <w:b/>
          <w:sz w:val="20"/>
          <w:szCs w:val="20"/>
        </w:rPr>
      </w:pPr>
    </w:p>
    <w:p w14:paraId="633D8D59" w14:textId="77777777" w:rsidR="00BC6E5E" w:rsidRDefault="00BC6E5E" w:rsidP="002C4B16">
      <w:pPr>
        <w:pStyle w:val="NoSpacing"/>
        <w:rPr>
          <w:rFonts w:asciiTheme="minorHAnsi" w:hAnsiTheme="minorHAnsi" w:cstheme="minorHAnsi"/>
          <w:b/>
        </w:rPr>
      </w:pPr>
    </w:p>
    <w:p w14:paraId="663A8D9F" w14:textId="77777777" w:rsidR="00BC6E5E" w:rsidRDefault="00BC6E5E" w:rsidP="002C4B16">
      <w:pPr>
        <w:pStyle w:val="NoSpacing"/>
        <w:rPr>
          <w:rFonts w:asciiTheme="minorHAnsi" w:hAnsiTheme="minorHAnsi" w:cstheme="minorHAnsi"/>
          <w:b/>
        </w:rPr>
      </w:pPr>
    </w:p>
    <w:p w14:paraId="1AF42B16" w14:textId="77777777" w:rsidR="00BC6E5E" w:rsidRDefault="00BC6E5E" w:rsidP="002C4B16">
      <w:pPr>
        <w:pStyle w:val="NoSpacing"/>
        <w:rPr>
          <w:rFonts w:asciiTheme="minorHAnsi" w:hAnsiTheme="minorHAnsi" w:cstheme="minorHAnsi"/>
          <w:b/>
        </w:rPr>
      </w:pPr>
    </w:p>
    <w:p w14:paraId="3674D104" w14:textId="6F57EB8B" w:rsidR="00780BE0" w:rsidRDefault="00157A22" w:rsidP="002C4B16">
      <w:pPr>
        <w:pStyle w:val="NoSpacing"/>
        <w:rPr>
          <w:rFonts w:asciiTheme="minorHAnsi" w:hAnsiTheme="minorHAnsi" w:cstheme="minorHAnsi"/>
          <w:b/>
        </w:rPr>
      </w:pPr>
      <w:r>
        <w:rPr>
          <w:rFonts w:asciiTheme="minorHAnsi" w:hAnsiTheme="minorHAnsi" w:cstheme="minorHAnsi"/>
          <w:b/>
        </w:rPr>
        <w:lastRenderedPageBreak/>
        <w:t xml:space="preserve">Appendix </w:t>
      </w:r>
    </w:p>
    <w:p w14:paraId="3A83671C" w14:textId="77777777" w:rsidR="00E66381" w:rsidRPr="002C4B16" w:rsidRDefault="00E66381" w:rsidP="002C4B16">
      <w:pPr>
        <w:pStyle w:val="NoSpacing"/>
        <w:rPr>
          <w:rFonts w:asciiTheme="minorHAnsi" w:hAnsiTheme="minorHAnsi" w:cstheme="minorHAnsi"/>
          <w:b/>
        </w:rPr>
      </w:pPr>
    </w:p>
    <w:p w14:paraId="5E178326" w14:textId="77777777" w:rsidR="0033784B" w:rsidRPr="007D4E34" w:rsidRDefault="0033784B" w:rsidP="0033784B">
      <w:pPr>
        <w:pStyle w:val="NormalWeb"/>
        <w:spacing w:before="0" w:beforeAutospacing="0" w:after="0" w:afterAutospacing="0"/>
        <w:rPr>
          <w:rFonts w:asciiTheme="minorHAnsi" w:hAnsiTheme="minorHAnsi" w:cstheme="minorHAnsi"/>
          <w:b/>
        </w:rPr>
      </w:pPr>
      <w:r w:rsidRPr="007D4E34">
        <w:rPr>
          <w:rFonts w:asciiTheme="minorHAnsi" w:hAnsiTheme="minorHAnsi" w:cstheme="minorHAnsi"/>
          <w:b/>
          <w:noProof/>
        </w:rPr>
        <mc:AlternateContent>
          <mc:Choice Requires="wps">
            <w:drawing>
              <wp:anchor distT="0" distB="0" distL="114300" distR="114300" simplePos="0" relativeHeight="251663360" behindDoc="0" locked="0" layoutInCell="1" allowOverlap="1" wp14:anchorId="17196430" wp14:editId="44253B3C">
                <wp:simplePos x="0" y="0"/>
                <wp:positionH relativeFrom="column">
                  <wp:posOffset>0</wp:posOffset>
                </wp:positionH>
                <wp:positionV relativeFrom="paragraph">
                  <wp:posOffset>156209</wp:posOffset>
                </wp:positionV>
                <wp:extent cx="5981700" cy="9525"/>
                <wp:effectExtent l="0" t="0" r="19050" b="28575"/>
                <wp:wrapNone/>
                <wp:docPr id="5" name="Straight Connector 5"/>
                <wp:cNvGraphicFramePr/>
                <a:graphic xmlns:a="http://schemas.openxmlformats.org/drawingml/2006/main">
                  <a:graphicData uri="http://schemas.microsoft.com/office/word/2010/wordprocessingShape">
                    <wps:wsp>
                      <wps:cNvCnPr/>
                      <wps:spPr>
                        <a:xfrm flipV="1">
                          <a:off x="0" y="0"/>
                          <a:ext cx="5981700" cy="9525"/>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anchor>
            </w:drawing>
          </mc:Choice>
          <mc:Fallback>
            <w:pict>
              <v:line w14:anchorId="4CA5C13A" id="Straight Connector 5" o:spid="_x0000_s1026" style="position:absolute;flip:y;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2.3pt" to="471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lbJzwEAAOEDAAAOAAAAZHJzL2Uyb0RvYy54bWysU02P0zAQvSPxHyzfadJKgW3UdA9dwQVB&#10;xbLcvc64seQvjU2T/nvGTgkrQEis9mLZnnlv3huPd7eTNewMGLV3HV+vas7ASd9rd+r4w9f3b244&#10;i0m4XhjvoOMXiPx2//rVbgwtbPzgTQ/IiMTFdgwdH1IKbVVFOYAVceUDOAoqj1YkOuKp6lGMxG5N&#10;tanrt9XosQ/oJcRIt3dzkO8Lv1Ig02elIiRmOk7aUlmxrI95rfY70Z5QhEHLqwzxDBVWaEdFF6o7&#10;kQT7jvoPKqsl+uhVWklvK6+UllA8kJt1/Zub+0EEKF6oOTEsbYovRys/nY/IdN/xhjMnLD3RfUKh&#10;T0NiB+8cNdAja3KfxhBbSj+4I15PMRwxm54UWqaMDt9oBEobyBibSpcvS5dhSkzSZbO9Wb+r6TEk&#10;xbbNppBXM0tmCxjTB/CW5U3HjXa5B6IV548xUWVK/ZmSr41jI5Xd1k15zSrLnIWVXboYmNO+gCKj&#10;JGCWWEYMDgbZWdBwCCnBpU02SgWMo+wMU9qYBVgXHf8EXvMzFMr4/Q94QZTK3qUFbLXz+LfqaVpf&#10;Jas5n+Q/8Z23j76/lCcrAZqj4vA683lQn54L/NfP3P8AAAD//wMAUEsDBBQABgAIAAAAIQB51ezf&#10;2wAAAAYBAAAPAAAAZHJzL2Rvd25yZXYueG1sTI/BTsMwEETvSPyDtUjcqNMQAg1xKoRAIHGBwgds&#10;420SGq+j2GkDX89yguPOrGbelOvZ9epAY+g8G1guElDEtbcdNwY+3h8vbkCFiGyx90wGvijAujo9&#10;KbGw/shvdNjERkkIhwINtDEOhdahbslhWPiBWLydHx1GOcdG2xGPEu56nSZJrh12LA0tDnTfUr3f&#10;TE56n/GSX6Z9d73atU/Z68P3ldOfxpyfzXe3oCLN8e8ZfvEFHSph2vqJbVC9ARkSDaRZDkrcVZaK&#10;sBUhX4KuSv0fv/oBAAD//wMAUEsBAi0AFAAGAAgAAAAhALaDOJL+AAAA4QEAABMAAAAAAAAAAAAA&#10;AAAAAAAAAFtDb250ZW50X1R5cGVzXS54bWxQSwECLQAUAAYACAAAACEAOP0h/9YAAACUAQAACwAA&#10;AAAAAAAAAAAAAAAvAQAAX3JlbHMvLnJlbHNQSwECLQAUAAYACAAAACEAbaZWyc8BAADhAwAADgAA&#10;AAAAAAAAAAAAAAAuAgAAZHJzL2Uyb0RvYy54bWxQSwECLQAUAAYACAAAACEAedXs39sAAAAGAQAA&#10;DwAAAAAAAAAAAAAAAAApBAAAZHJzL2Rvd25yZXYueG1sUEsFBgAAAAAEAAQA8wAAADEFAAAAAA==&#10;" strokecolor="#ed7d31 [3205]" strokeweight="1.5pt">
                <v:stroke joinstyle="miter"/>
              </v:line>
            </w:pict>
          </mc:Fallback>
        </mc:AlternateContent>
      </w:r>
      <w:r w:rsidRPr="007D4E34">
        <w:rPr>
          <w:rFonts w:asciiTheme="minorHAnsi" w:hAnsiTheme="minorHAnsi" w:cstheme="minorHAnsi"/>
          <w:b/>
        </w:rPr>
        <w:t>Vision</w:t>
      </w:r>
    </w:p>
    <w:p w14:paraId="470F2AD0" w14:textId="77777777" w:rsidR="0033784B" w:rsidRPr="002C4B16" w:rsidRDefault="0033784B" w:rsidP="0033784B">
      <w:pPr>
        <w:pStyle w:val="NormalWeb"/>
        <w:spacing w:before="0" w:beforeAutospacing="0" w:after="0" w:afterAutospacing="0"/>
        <w:jc w:val="both"/>
        <w:rPr>
          <w:rFonts w:asciiTheme="minorHAnsi" w:hAnsiTheme="minorHAnsi" w:cstheme="minorHAnsi"/>
          <w:sz w:val="14"/>
          <w:szCs w:val="14"/>
        </w:rPr>
      </w:pPr>
    </w:p>
    <w:p w14:paraId="2BEA3785" w14:textId="77777777" w:rsidR="0033784B" w:rsidRPr="007D4E34" w:rsidRDefault="0033784B" w:rsidP="0033784B">
      <w:pPr>
        <w:pStyle w:val="NormalWeb"/>
        <w:spacing w:before="0" w:beforeAutospacing="0" w:after="0" w:afterAutospacing="0"/>
        <w:jc w:val="both"/>
        <w:rPr>
          <w:rFonts w:asciiTheme="minorHAnsi" w:hAnsiTheme="minorHAnsi" w:cstheme="minorHAnsi"/>
        </w:rPr>
      </w:pPr>
      <w:r w:rsidRPr="007D4E34">
        <w:rPr>
          <w:rFonts w:asciiTheme="minorHAnsi" w:hAnsiTheme="minorHAnsi" w:cstheme="minorHAnsi"/>
        </w:rPr>
        <w:t xml:space="preserve">We see a future where many citizens walk with newcomers to bridge their transition into community.  To achieve this </w:t>
      </w:r>
      <w:r w:rsidR="007D4E34" w:rsidRPr="007D4E34">
        <w:rPr>
          <w:rFonts w:asciiTheme="minorHAnsi" w:hAnsiTheme="minorHAnsi" w:cstheme="minorHAnsi"/>
        </w:rPr>
        <w:t>vision,</w:t>
      </w:r>
      <w:r w:rsidRPr="007D4E34">
        <w:rPr>
          <w:rFonts w:asciiTheme="minorHAnsi" w:hAnsiTheme="minorHAnsi" w:cstheme="minorHAnsi"/>
        </w:rPr>
        <w:t xml:space="preserve"> we will serve as a key catalyst and leading collaborator in positively shaping the attitudes, behaviours and practices of organizations and individuals to value the diversity that newcomers bring to community.</w:t>
      </w:r>
    </w:p>
    <w:p w14:paraId="5360A782" w14:textId="77777777" w:rsidR="00277F18" w:rsidRPr="002C4B16" w:rsidRDefault="00277F18" w:rsidP="0033784B">
      <w:pPr>
        <w:pStyle w:val="NormalWeb"/>
        <w:spacing w:before="0" w:beforeAutospacing="0" w:after="0" w:afterAutospacing="0"/>
        <w:jc w:val="both"/>
        <w:rPr>
          <w:rFonts w:asciiTheme="minorHAnsi" w:hAnsiTheme="minorHAnsi" w:cstheme="minorHAnsi"/>
          <w:sz w:val="22"/>
          <w:szCs w:val="22"/>
        </w:rPr>
      </w:pPr>
    </w:p>
    <w:p w14:paraId="3E06F6ED" w14:textId="77777777" w:rsidR="007E7B84" w:rsidRPr="007D4E34" w:rsidRDefault="007E7B84" w:rsidP="007E7B84">
      <w:pPr>
        <w:pStyle w:val="NormalWeb"/>
        <w:spacing w:before="0" w:beforeAutospacing="0" w:after="0" w:afterAutospacing="0"/>
        <w:rPr>
          <w:rFonts w:asciiTheme="minorHAnsi" w:hAnsiTheme="minorHAnsi" w:cstheme="minorHAnsi"/>
          <w:b/>
        </w:rPr>
      </w:pPr>
      <w:r w:rsidRPr="007D4E34">
        <w:rPr>
          <w:rFonts w:asciiTheme="minorHAnsi" w:hAnsiTheme="minorHAnsi" w:cstheme="minorHAnsi"/>
          <w:b/>
          <w:noProof/>
        </w:rPr>
        <mc:AlternateContent>
          <mc:Choice Requires="wps">
            <w:drawing>
              <wp:anchor distT="0" distB="0" distL="114300" distR="114300" simplePos="0" relativeHeight="251665408" behindDoc="0" locked="0" layoutInCell="1" allowOverlap="1" wp14:anchorId="635E56AB" wp14:editId="352FD136">
                <wp:simplePos x="0" y="0"/>
                <wp:positionH relativeFrom="column">
                  <wp:posOffset>0</wp:posOffset>
                </wp:positionH>
                <wp:positionV relativeFrom="paragraph">
                  <wp:posOffset>156209</wp:posOffset>
                </wp:positionV>
                <wp:extent cx="5981700" cy="9525"/>
                <wp:effectExtent l="0" t="0" r="19050" b="28575"/>
                <wp:wrapNone/>
                <wp:docPr id="6" name="Straight Connector 6"/>
                <wp:cNvGraphicFramePr/>
                <a:graphic xmlns:a="http://schemas.openxmlformats.org/drawingml/2006/main">
                  <a:graphicData uri="http://schemas.microsoft.com/office/word/2010/wordprocessingShape">
                    <wps:wsp>
                      <wps:cNvCnPr/>
                      <wps:spPr>
                        <a:xfrm flipV="1">
                          <a:off x="0" y="0"/>
                          <a:ext cx="5981700" cy="9525"/>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anchor>
            </w:drawing>
          </mc:Choice>
          <mc:Fallback>
            <w:pict>
              <v:line w14:anchorId="13DACB1F" id="Straight Connector 6" o:spid="_x0000_s1026" style="position:absolute;flip:y;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2.3pt" to="471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rNYzQEAAOEDAAAOAAAAZHJzL2Uyb0RvYy54bWysU02P0zAQvSPxHyzfadJKLduo6R66gguC&#10;igXuXmfcWPKXxqZJ/z1jJ4QVICQQF8v2zHvz5nl8uB+tYVfAqL1r+XpVcwZO+k67S8s/f3rz6o6z&#10;mITrhPEOWn6DyO+PL18chtDAxvfedICMSFxshtDyPqXQVFWUPVgRVz6Ao6DyaEWiI16qDsVA7NZU&#10;m7reVYPHLqCXECPdPkxBfiz8SoFMH5SKkJhpOWlLZcWyPuW1Oh5Ec0ERei1nGeIfVFihHRVdqB5E&#10;Euwr6l+orJboo1dpJb2tvFJaQumBulnXP3Xz2IsApRcyJ4bFpvj/aOX76xmZ7lq+48wJS0/0mFDo&#10;S5/YyTtHBnpku+zTEGJD6Sd3xvkUwxlz06NCy5TR4QuNQLGBGmNjcfm2uAxjYpIut/u79euaHkNS&#10;bL/dbDN5NbFktoAxvQVvWd603GiXPRCNuL6LaUr9npKvjWMDld3X2/KaVZY5CSu7dDMwpX0ERY2S&#10;gEliGTE4GWRXQcMhpASXNrMW4yg7w5Q2ZgHWRccfgXN+hkIZv78BL4hS2bu0gK12Hn9XPY3rWbKa&#10;8snKZ33n7ZPvbuXJSoDmqLg9z3we1OfnAv/xM4/fAAAA//8DAFBLAwQUAAYACAAAACEAedXs39sA&#10;AAAGAQAADwAAAGRycy9kb3ducmV2LnhtbEyPwU7DMBBE70j8g7VI3KjTEAINcSqEQCBxgcIHbONt&#10;Ehqvo9hpA1/PcoLjzqxm3pTr2fXqQGPoPBtYLhJQxLW3HTcGPt4fL25AhYhssfdMBr4owLo6PSmx&#10;sP7Ib3TYxEZJCIcCDbQxDoXWoW7JYVj4gVi8nR8dRjnHRtsRjxLuep0mSa4ddiwNLQ5031K930xO&#10;ep/xkl+mfXe92rVP2evD95XTn8acn813t6AizfHvGX7xBR0qYdr6iW1QvQEZEg2kWQ5K3FWWirAV&#10;IV+Crkr9H7/6AQAA//8DAFBLAQItABQABgAIAAAAIQC2gziS/gAAAOEBAAATAAAAAAAAAAAAAAAA&#10;AAAAAABbQ29udGVudF9UeXBlc10ueG1sUEsBAi0AFAAGAAgAAAAhADj9If/WAAAAlAEAAAsAAAAA&#10;AAAAAAAAAAAALwEAAF9yZWxzLy5yZWxzUEsBAi0AFAAGAAgAAAAhABc2s1jNAQAA4QMAAA4AAAAA&#10;AAAAAAAAAAAALgIAAGRycy9lMm9Eb2MueG1sUEsBAi0AFAAGAAgAAAAhAHnV7N/bAAAABgEAAA8A&#10;AAAAAAAAAAAAAAAAJwQAAGRycy9kb3ducmV2LnhtbFBLBQYAAAAABAAEAPMAAAAvBQAAAAA=&#10;" strokecolor="#ed7d31 [3205]" strokeweight="1.5pt">
                <v:stroke joinstyle="miter"/>
              </v:line>
            </w:pict>
          </mc:Fallback>
        </mc:AlternateContent>
      </w:r>
      <w:r w:rsidR="00705571">
        <w:rPr>
          <w:rFonts w:asciiTheme="minorHAnsi" w:hAnsiTheme="minorHAnsi" w:cstheme="minorHAnsi"/>
          <w:b/>
        </w:rPr>
        <w:t>Core P</w:t>
      </w:r>
      <w:r w:rsidRPr="007D4E34">
        <w:rPr>
          <w:rFonts w:asciiTheme="minorHAnsi" w:hAnsiTheme="minorHAnsi" w:cstheme="minorHAnsi"/>
          <w:b/>
        </w:rPr>
        <w:t>urpose</w:t>
      </w:r>
    </w:p>
    <w:p w14:paraId="2C3BADA0" w14:textId="77777777" w:rsidR="007E7B84" w:rsidRPr="002C4B16" w:rsidRDefault="007E7B84" w:rsidP="007E7B84">
      <w:pPr>
        <w:pStyle w:val="NormalWeb"/>
        <w:spacing w:before="0" w:beforeAutospacing="0" w:after="0" w:afterAutospacing="0"/>
        <w:jc w:val="both"/>
        <w:rPr>
          <w:rFonts w:asciiTheme="minorHAnsi" w:hAnsiTheme="minorHAnsi" w:cstheme="minorHAnsi"/>
          <w:sz w:val="20"/>
          <w:szCs w:val="20"/>
        </w:rPr>
      </w:pPr>
    </w:p>
    <w:p w14:paraId="0880B090" w14:textId="77777777" w:rsidR="007E7B84" w:rsidRPr="007D4E34" w:rsidRDefault="007E7B84" w:rsidP="007E7B84">
      <w:pPr>
        <w:pStyle w:val="NormalWeb"/>
        <w:spacing w:before="0" w:beforeAutospacing="0" w:after="0" w:afterAutospacing="0"/>
        <w:rPr>
          <w:rFonts w:asciiTheme="minorHAnsi" w:hAnsiTheme="minorHAnsi" w:cstheme="minorHAnsi"/>
        </w:rPr>
      </w:pPr>
      <w:r w:rsidRPr="007D4E34">
        <w:rPr>
          <w:rFonts w:asciiTheme="minorHAnsi" w:hAnsiTheme="minorHAnsi" w:cstheme="minorHAnsi"/>
        </w:rPr>
        <w:t>“</w:t>
      </w:r>
      <w:r w:rsidRPr="007D4E34">
        <w:rPr>
          <w:rFonts w:asciiTheme="minorHAnsi" w:hAnsiTheme="minorHAnsi" w:cstheme="minorHAnsi"/>
          <w:b/>
          <w:i/>
        </w:rPr>
        <w:t>To enhance quality of life for newcomers and all Canadians</w:t>
      </w:r>
      <w:r w:rsidRPr="007D4E34">
        <w:rPr>
          <w:rFonts w:asciiTheme="minorHAnsi" w:hAnsiTheme="minorHAnsi" w:cstheme="minorHAnsi"/>
        </w:rPr>
        <w:t>”</w:t>
      </w:r>
    </w:p>
    <w:p w14:paraId="4C024B32" w14:textId="77777777" w:rsidR="007E7B84" w:rsidRPr="002C4B16" w:rsidRDefault="007E7B84" w:rsidP="007E7B84">
      <w:pPr>
        <w:pStyle w:val="NormalWeb"/>
        <w:spacing w:before="0" w:beforeAutospacing="0" w:after="0" w:afterAutospacing="0"/>
        <w:rPr>
          <w:rFonts w:asciiTheme="minorHAnsi" w:hAnsiTheme="minorHAnsi" w:cstheme="minorHAnsi"/>
          <w:sz w:val="22"/>
          <w:szCs w:val="22"/>
        </w:rPr>
      </w:pPr>
    </w:p>
    <w:p w14:paraId="0F0B9090" w14:textId="77777777" w:rsidR="007E7B84" w:rsidRPr="007D4E34" w:rsidRDefault="007E7B84" w:rsidP="007E7B84">
      <w:pPr>
        <w:pStyle w:val="NormalWeb"/>
        <w:spacing w:before="0" w:beforeAutospacing="0" w:after="0" w:afterAutospacing="0"/>
        <w:rPr>
          <w:rFonts w:asciiTheme="minorHAnsi" w:hAnsiTheme="minorHAnsi" w:cstheme="minorHAnsi"/>
          <w:b/>
        </w:rPr>
      </w:pPr>
      <w:r w:rsidRPr="007D4E34">
        <w:rPr>
          <w:rFonts w:asciiTheme="minorHAnsi" w:hAnsiTheme="minorHAnsi" w:cstheme="minorHAnsi"/>
          <w:b/>
          <w:noProof/>
        </w:rPr>
        <mc:AlternateContent>
          <mc:Choice Requires="wps">
            <w:drawing>
              <wp:anchor distT="0" distB="0" distL="114300" distR="114300" simplePos="0" relativeHeight="251666432" behindDoc="0" locked="0" layoutInCell="1" allowOverlap="1" wp14:anchorId="0679DE76" wp14:editId="0C58002E">
                <wp:simplePos x="0" y="0"/>
                <wp:positionH relativeFrom="column">
                  <wp:posOffset>0</wp:posOffset>
                </wp:positionH>
                <wp:positionV relativeFrom="paragraph">
                  <wp:posOffset>156209</wp:posOffset>
                </wp:positionV>
                <wp:extent cx="5981700" cy="9525"/>
                <wp:effectExtent l="0" t="0" r="19050" b="28575"/>
                <wp:wrapNone/>
                <wp:docPr id="7" name="Straight Connector 7"/>
                <wp:cNvGraphicFramePr/>
                <a:graphic xmlns:a="http://schemas.openxmlformats.org/drawingml/2006/main">
                  <a:graphicData uri="http://schemas.microsoft.com/office/word/2010/wordprocessingShape">
                    <wps:wsp>
                      <wps:cNvCnPr/>
                      <wps:spPr>
                        <a:xfrm flipV="1">
                          <a:off x="0" y="0"/>
                          <a:ext cx="5981700" cy="9525"/>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anchor>
            </w:drawing>
          </mc:Choice>
          <mc:Fallback>
            <w:pict>
              <v:line w14:anchorId="383281A5" id="Straight Connector 7" o:spid="_x0000_s1026" style="position:absolute;flip:y;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2.3pt" to="471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CezQEAAOEDAAAOAAAAZHJzL2Uyb0RvYy54bWysU02P0zAQvSPxHyzfadJKpduo6R66gguC&#10;igXuXmfcWPKXxqZJ/z1jJ4QVICQQF8v2zHvz5nl8uB+tYVfAqL1r+XpVcwZO+k67S8s/f3rz6o6z&#10;mITrhPEOWn6DyO+PL18chtDAxvfedICMSFxshtDyPqXQVFWUPVgRVz6Ao6DyaEWiI16qDsVA7NZU&#10;m7p+XQ0eu4BeQox0+zAF+bHwKwUyfVAqQmKm5aQtlRXL+pTX6ngQzQVF6LWcZYh/UGGFdlR0oXoQ&#10;SbCvqH+hslqij16llfS28kppCaUH6mZd/9TNYy8ClF7InBgWm+L/o5Xvr2dkumv5jjMnLD3RY0Kh&#10;L31iJ+8cGeiR7bJPQ4gNpZ/cGedTDGfMTY8KLVNGhy80AsUGaoyNxeXb4jKMiUm63O7v1ruaHkNS&#10;bL/dbDN5NbFktoAxvQVvWd603GiXPRCNuL6LaUr9npKvjWMDld3X2/KaVZY5CSu7dDMwpX0ERY2S&#10;gEliGTE4GWRXQcMhpASXNrMW4yg7w5Q2ZgHWRccfgXN+hkIZv78BL4hS2bu0gK12Hn9XPY3rWbKa&#10;8snKZ33n7ZPvbuXJSoDmqLg9z3we1OfnAv/xM4/fAAAA//8DAFBLAwQUAAYACAAAACEAedXs39sA&#10;AAAGAQAADwAAAGRycy9kb3ducmV2LnhtbEyPwU7DMBBE70j8g7VI3KjTEAINcSqEQCBxgcIHbONt&#10;Ehqvo9hpA1/PcoLjzqxm3pTr2fXqQGPoPBtYLhJQxLW3HTcGPt4fL25AhYhssfdMBr4owLo6PSmx&#10;sP7Ib3TYxEZJCIcCDbQxDoXWoW7JYVj4gVi8nR8dRjnHRtsRjxLuep0mSa4ddiwNLQ5031K930xO&#10;ep/xkl+mfXe92rVP2evD95XTn8acn813t6AizfHvGX7xBR0qYdr6iW1QvQEZEg2kWQ5K3FWWirAV&#10;IV+Crkr9H7/6AQAA//8DAFBLAQItABQABgAIAAAAIQC2gziS/gAAAOEBAAATAAAAAAAAAAAAAAAA&#10;AAAAAABbQ29udGVudF9UeXBlc10ueG1sUEsBAi0AFAAGAAgAAAAhADj9If/WAAAAlAEAAAsAAAAA&#10;AAAAAAAAAAAALwEAAF9yZWxzLy5yZWxzUEsBAi0AFAAGAAgAAAAhAP67wJ7NAQAA4QMAAA4AAAAA&#10;AAAAAAAAAAAALgIAAGRycy9lMm9Eb2MueG1sUEsBAi0AFAAGAAgAAAAhAHnV7N/bAAAABgEAAA8A&#10;AAAAAAAAAAAAAAAAJwQAAGRycy9kb3ducmV2LnhtbFBLBQYAAAAABAAEAPMAAAAvBQAAAAA=&#10;" strokecolor="#ed7d31 [3205]" strokeweight="1.5pt">
                <v:stroke joinstyle="miter"/>
              </v:line>
            </w:pict>
          </mc:Fallback>
        </mc:AlternateContent>
      </w:r>
      <w:r w:rsidRPr="007D4E34">
        <w:rPr>
          <w:rFonts w:asciiTheme="minorHAnsi" w:hAnsiTheme="minorHAnsi" w:cstheme="minorHAnsi"/>
          <w:b/>
        </w:rPr>
        <w:t>Core Values</w:t>
      </w:r>
    </w:p>
    <w:p w14:paraId="49B59E28" w14:textId="77777777" w:rsidR="007E7B84" w:rsidRPr="002C4B16" w:rsidRDefault="007E7B84" w:rsidP="007E7B84">
      <w:pPr>
        <w:pStyle w:val="NormalWeb"/>
        <w:spacing w:before="0" w:beforeAutospacing="0" w:after="0" w:afterAutospacing="0"/>
        <w:jc w:val="both"/>
        <w:rPr>
          <w:rFonts w:asciiTheme="minorHAnsi" w:hAnsiTheme="minorHAnsi" w:cstheme="minorHAnsi"/>
          <w:sz w:val="14"/>
          <w:szCs w:val="14"/>
        </w:rPr>
      </w:pPr>
    </w:p>
    <w:p w14:paraId="57814710" w14:textId="77777777" w:rsidR="007E7B84" w:rsidRPr="007D4E34" w:rsidRDefault="007E7B84" w:rsidP="007E7B84">
      <w:pPr>
        <w:pStyle w:val="NormalWeb"/>
        <w:spacing w:before="0" w:beforeAutospacing="0" w:after="0" w:afterAutospacing="0"/>
        <w:rPr>
          <w:rFonts w:asciiTheme="minorHAnsi" w:hAnsiTheme="minorHAnsi" w:cstheme="minorHAnsi"/>
        </w:rPr>
      </w:pPr>
      <w:r w:rsidRPr="007D4E34">
        <w:rPr>
          <w:rFonts w:asciiTheme="minorHAnsi" w:hAnsiTheme="minorHAnsi" w:cstheme="minorHAnsi"/>
          <w:b/>
        </w:rPr>
        <w:t xml:space="preserve">Social Justice: </w:t>
      </w:r>
      <w:r w:rsidRPr="007D4E34">
        <w:rPr>
          <w:rFonts w:asciiTheme="minorHAnsi" w:hAnsiTheme="minorHAnsi" w:cstheme="minorHAnsi"/>
        </w:rPr>
        <w:t>Creating a society that is based on the dignity of every human being</w:t>
      </w:r>
    </w:p>
    <w:p w14:paraId="1590052F" w14:textId="77777777" w:rsidR="007E7B84" w:rsidRPr="007D4E34" w:rsidRDefault="007E7B84" w:rsidP="007E7B84">
      <w:pPr>
        <w:pStyle w:val="NormalWeb"/>
        <w:numPr>
          <w:ilvl w:val="0"/>
          <w:numId w:val="1"/>
        </w:numPr>
        <w:spacing w:before="0" w:beforeAutospacing="0" w:after="0" w:afterAutospacing="0"/>
        <w:rPr>
          <w:rFonts w:asciiTheme="minorHAnsi" w:hAnsiTheme="minorHAnsi" w:cstheme="minorHAnsi"/>
        </w:rPr>
        <w:sectPr w:rsidR="007E7B84" w:rsidRPr="007D4E34" w:rsidSect="00A567E5">
          <w:headerReference w:type="default" r:id="rId11"/>
          <w:footerReference w:type="even" r:id="rId12"/>
          <w:footerReference w:type="default" r:id="rId13"/>
          <w:pgSz w:w="12240" w:h="15840"/>
          <w:pgMar w:top="1170" w:right="1440" w:bottom="1080" w:left="1440" w:header="720" w:footer="720" w:gutter="0"/>
          <w:cols w:space="720"/>
          <w:docGrid w:linePitch="360"/>
        </w:sectPr>
      </w:pPr>
    </w:p>
    <w:p w14:paraId="5123A3C8" w14:textId="77777777" w:rsidR="007E7B84" w:rsidRPr="007D4E34" w:rsidRDefault="007E7B84" w:rsidP="007E7B84">
      <w:pPr>
        <w:pStyle w:val="NormalWeb"/>
        <w:numPr>
          <w:ilvl w:val="0"/>
          <w:numId w:val="1"/>
        </w:numPr>
        <w:spacing w:before="0" w:beforeAutospacing="0" w:after="0" w:afterAutospacing="0"/>
        <w:rPr>
          <w:rFonts w:asciiTheme="minorHAnsi" w:hAnsiTheme="minorHAnsi" w:cstheme="minorHAnsi"/>
        </w:rPr>
      </w:pPr>
      <w:r w:rsidRPr="007D4E34">
        <w:rPr>
          <w:rFonts w:asciiTheme="minorHAnsi" w:hAnsiTheme="minorHAnsi" w:cstheme="minorHAnsi"/>
        </w:rPr>
        <w:t>Integrity</w:t>
      </w:r>
    </w:p>
    <w:p w14:paraId="5F4F02FA" w14:textId="77777777" w:rsidR="007E7B84" w:rsidRPr="007D4E34" w:rsidRDefault="007E7B84" w:rsidP="007E7B84">
      <w:pPr>
        <w:pStyle w:val="NormalWeb"/>
        <w:numPr>
          <w:ilvl w:val="0"/>
          <w:numId w:val="1"/>
        </w:numPr>
        <w:spacing w:before="0" w:beforeAutospacing="0" w:after="0" w:afterAutospacing="0"/>
        <w:rPr>
          <w:rFonts w:asciiTheme="minorHAnsi" w:hAnsiTheme="minorHAnsi" w:cstheme="minorHAnsi"/>
        </w:rPr>
      </w:pPr>
      <w:r w:rsidRPr="007D4E34">
        <w:rPr>
          <w:rFonts w:asciiTheme="minorHAnsi" w:hAnsiTheme="minorHAnsi" w:cstheme="minorHAnsi"/>
        </w:rPr>
        <w:t>Democratic</w:t>
      </w:r>
    </w:p>
    <w:p w14:paraId="75320A0F" w14:textId="77777777" w:rsidR="007E7B84" w:rsidRPr="007D4E34" w:rsidRDefault="007E7B84" w:rsidP="007E7B84">
      <w:pPr>
        <w:pStyle w:val="NormalWeb"/>
        <w:numPr>
          <w:ilvl w:val="0"/>
          <w:numId w:val="1"/>
        </w:numPr>
        <w:spacing w:before="0" w:beforeAutospacing="0" w:after="0" w:afterAutospacing="0"/>
        <w:rPr>
          <w:rFonts w:asciiTheme="minorHAnsi" w:hAnsiTheme="minorHAnsi" w:cstheme="minorHAnsi"/>
        </w:rPr>
      </w:pPr>
      <w:r w:rsidRPr="007D4E34">
        <w:rPr>
          <w:rFonts w:asciiTheme="minorHAnsi" w:hAnsiTheme="minorHAnsi" w:cstheme="minorHAnsi"/>
        </w:rPr>
        <w:t>Equal opportunities</w:t>
      </w:r>
    </w:p>
    <w:p w14:paraId="1BB8C81B" w14:textId="77777777" w:rsidR="007E7B84" w:rsidRPr="007D4E34" w:rsidRDefault="007E7B84" w:rsidP="007E7B84">
      <w:pPr>
        <w:pStyle w:val="NormalWeb"/>
        <w:numPr>
          <w:ilvl w:val="0"/>
          <w:numId w:val="1"/>
        </w:numPr>
        <w:spacing w:before="0" w:beforeAutospacing="0" w:after="0" w:afterAutospacing="0"/>
        <w:rPr>
          <w:rFonts w:asciiTheme="minorHAnsi" w:hAnsiTheme="minorHAnsi" w:cstheme="minorHAnsi"/>
        </w:rPr>
      </w:pPr>
      <w:r w:rsidRPr="007D4E34">
        <w:rPr>
          <w:rFonts w:asciiTheme="minorHAnsi" w:hAnsiTheme="minorHAnsi" w:cstheme="minorHAnsi"/>
        </w:rPr>
        <w:t>Integration</w:t>
      </w:r>
    </w:p>
    <w:p w14:paraId="1AE16198" w14:textId="77777777" w:rsidR="007E7B84" w:rsidRPr="007D4E34" w:rsidRDefault="007E7B84" w:rsidP="007E7B84">
      <w:pPr>
        <w:pStyle w:val="NormalWeb"/>
        <w:numPr>
          <w:ilvl w:val="0"/>
          <w:numId w:val="1"/>
        </w:numPr>
        <w:spacing w:before="0" w:beforeAutospacing="0" w:after="0" w:afterAutospacing="0"/>
        <w:rPr>
          <w:rFonts w:asciiTheme="minorHAnsi" w:hAnsiTheme="minorHAnsi" w:cstheme="minorHAnsi"/>
        </w:rPr>
      </w:pPr>
      <w:r w:rsidRPr="007D4E34">
        <w:rPr>
          <w:rFonts w:asciiTheme="minorHAnsi" w:hAnsiTheme="minorHAnsi" w:cstheme="minorHAnsi"/>
        </w:rPr>
        <w:t>Participation</w:t>
      </w:r>
    </w:p>
    <w:p w14:paraId="5369B705" w14:textId="77777777" w:rsidR="007E7B84" w:rsidRPr="007D4E34" w:rsidRDefault="007E7B84" w:rsidP="007E7B84">
      <w:pPr>
        <w:pStyle w:val="NormalWeb"/>
        <w:spacing w:before="0" w:beforeAutospacing="0" w:after="0" w:afterAutospacing="0"/>
        <w:rPr>
          <w:rFonts w:asciiTheme="minorHAnsi" w:hAnsiTheme="minorHAnsi" w:cstheme="minorHAnsi"/>
        </w:rPr>
        <w:sectPr w:rsidR="007E7B84" w:rsidRPr="007D4E34" w:rsidSect="00C91CBF">
          <w:type w:val="continuous"/>
          <w:pgSz w:w="12240" w:h="15840"/>
          <w:pgMar w:top="1170" w:right="1440" w:bottom="1080" w:left="1440" w:header="720" w:footer="720" w:gutter="0"/>
          <w:cols w:num="2" w:space="720"/>
          <w:docGrid w:linePitch="360"/>
        </w:sectPr>
      </w:pPr>
    </w:p>
    <w:p w14:paraId="199F1A81" w14:textId="77777777" w:rsidR="007E7B84" w:rsidRPr="002C4B16" w:rsidRDefault="007E7B84" w:rsidP="007E7B84">
      <w:pPr>
        <w:pStyle w:val="NormalWeb"/>
        <w:spacing w:before="0" w:beforeAutospacing="0" w:after="0" w:afterAutospacing="0"/>
        <w:rPr>
          <w:rFonts w:asciiTheme="minorHAnsi" w:hAnsiTheme="minorHAnsi" w:cstheme="minorHAnsi"/>
          <w:sz w:val="22"/>
          <w:szCs w:val="22"/>
        </w:rPr>
      </w:pPr>
    </w:p>
    <w:p w14:paraId="07C8789F" w14:textId="77777777" w:rsidR="007E7B84" w:rsidRPr="007D4E34" w:rsidRDefault="007E7B84" w:rsidP="007E7B84">
      <w:pPr>
        <w:pStyle w:val="NormalWeb"/>
        <w:spacing w:before="0" w:beforeAutospacing="0" w:after="0" w:afterAutospacing="0"/>
        <w:rPr>
          <w:rFonts w:asciiTheme="minorHAnsi" w:hAnsiTheme="minorHAnsi" w:cstheme="minorHAnsi"/>
        </w:rPr>
      </w:pPr>
      <w:r w:rsidRPr="007D4E34">
        <w:rPr>
          <w:rFonts w:asciiTheme="minorHAnsi" w:hAnsiTheme="minorHAnsi" w:cstheme="minorHAnsi"/>
          <w:b/>
        </w:rPr>
        <w:t xml:space="preserve">Diversity: </w:t>
      </w:r>
      <w:r w:rsidRPr="007D4E34">
        <w:rPr>
          <w:rFonts w:asciiTheme="minorHAnsi" w:hAnsiTheme="minorHAnsi" w:cstheme="minorHAnsi"/>
        </w:rPr>
        <w:t>Giving every individual the opportunity to achieve their potential and to participate fully in the community.</w:t>
      </w:r>
    </w:p>
    <w:p w14:paraId="30C81041" w14:textId="77777777" w:rsidR="007E7B84" w:rsidRPr="007D4E34" w:rsidRDefault="007E7B84" w:rsidP="007E7B84">
      <w:pPr>
        <w:pStyle w:val="NormalWeb"/>
        <w:numPr>
          <w:ilvl w:val="0"/>
          <w:numId w:val="2"/>
        </w:numPr>
        <w:spacing w:before="0" w:beforeAutospacing="0" w:after="0" w:afterAutospacing="0"/>
        <w:rPr>
          <w:rFonts w:asciiTheme="minorHAnsi" w:hAnsiTheme="minorHAnsi" w:cstheme="minorHAnsi"/>
        </w:rPr>
        <w:sectPr w:rsidR="007E7B84" w:rsidRPr="007D4E34" w:rsidSect="00C91CBF">
          <w:type w:val="continuous"/>
          <w:pgSz w:w="12240" w:h="15840"/>
          <w:pgMar w:top="1170" w:right="1440" w:bottom="1080" w:left="1440" w:header="720" w:footer="720" w:gutter="0"/>
          <w:cols w:space="720"/>
          <w:docGrid w:linePitch="360"/>
        </w:sectPr>
      </w:pPr>
    </w:p>
    <w:p w14:paraId="062452B3" w14:textId="77777777" w:rsidR="007E7B84" w:rsidRPr="007D4E34" w:rsidRDefault="007E7B84" w:rsidP="007E7B84">
      <w:pPr>
        <w:pStyle w:val="NormalWeb"/>
        <w:numPr>
          <w:ilvl w:val="0"/>
          <w:numId w:val="2"/>
        </w:numPr>
        <w:spacing w:before="0" w:beforeAutospacing="0" w:after="0" w:afterAutospacing="0"/>
        <w:rPr>
          <w:rFonts w:asciiTheme="minorHAnsi" w:hAnsiTheme="minorHAnsi" w:cstheme="minorHAnsi"/>
        </w:rPr>
      </w:pPr>
      <w:r w:rsidRPr="007D4E34">
        <w:rPr>
          <w:rFonts w:asciiTheme="minorHAnsi" w:hAnsiTheme="minorHAnsi" w:cstheme="minorHAnsi"/>
        </w:rPr>
        <w:t>Respect</w:t>
      </w:r>
    </w:p>
    <w:p w14:paraId="3A8562A3" w14:textId="77777777" w:rsidR="007E7B84" w:rsidRPr="007D4E34" w:rsidRDefault="007E7B84" w:rsidP="007E7B84">
      <w:pPr>
        <w:pStyle w:val="NormalWeb"/>
        <w:numPr>
          <w:ilvl w:val="0"/>
          <w:numId w:val="2"/>
        </w:numPr>
        <w:spacing w:before="0" w:beforeAutospacing="0" w:after="0" w:afterAutospacing="0"/>
        <w:rPr>
          <w:rFonts w:asciiTheme="minorHAnsi" w:hAnsiTheme="minorHAnsi" w:cstheme="minorHAnsi"/>
        </w:rPr>
      </w:pPr>
      <w:r w:rsidRPr="007D4E34">
        <w:rPr>
          <w:rFonts w:asciiTheme="minorHAnsi" w:hAnsiTheme="minorHAnsi" w:cstheme="minorHAnsi"/>
        </w:rPr>
        <w:t>Inclusion</w:t>
      </w:r>
    </w:p>
    <w:p w14:paraId="2A25D73D" w14:textId="77777777" w:rsidR="007E7B84" w:rsidRPr="007D4E34" w:rsidRDefault="007E7B84" w:rsidP="007E7B84">
      <w:pPr>
        <w:pStyle w:val="NormalWeb"/>
        <w:numPr>
          <w:ilvl w:val="0"/>
          <w:numId w:val="2"/>
        </w:numPr>
        <w:spacing w:before="0" w:beforeAutospacing="0" w:after="0" w:afterAutospacing="0"/>
        <w:rPr>
          <w:rFonts w:asciiTheme="minorHAnsi" w:hAnsiTheme="minorHAnsi" w:cstheme="minorHAnsi"/>
        </w:rPr>
      </w:pPr>
      <w:r w:rsidRPr="007D4E34">
        <w:rPr>
          <w:rFonts w:asciiTheme="minorHAnsi" w:hAnsiTheme="minorHAnsi" w:cstheme="minorHAnsi"/>
        </w:rPr>
        <w:t>Strengths-based approach</w:t>
      </w:r>
    </w:p>
    <w:p w14:paraId="08BF18B4" w14:textId="77777777" w:rsidR="007E7B84" w:rsidRPr="007D4E34" w:rsidRDefault="007E7B84" w:rsidP="007E7B84">
      <w:pPr>
        <w:pStyle w:val="NormalWeb"/>
        <w:numPr>
          <w:ilvl w:val="0"/>
          <w:numId w:val="2"/>
        </w:numPr>
        <w:spacing w:before="0" w:beforeAutospacing="0" w:after="0" w:afterAutospacing="0"/>
        <w:rPr>
          <w:rFonts w:asciiTheme="minorHAnsi" w:hAnsiTheme="minorHAnsi" w:cstheme="minorHAnsi"/>
        </w:rPr>
      </w:pPr>
      <w:r w:rsidRPr="007D4E34">
        <w:rPr>
          <w:rFonts w:asciiTheme="minorHAnsi" w:hAnsiTheme="minorHAnsi" w:cstheme="minorHAnsi"/>
        </w:rPr>
        <w:t>Culture/age/gender/values</w:t>
      </w:r>
    </w:p>
    <w:p w14:paraId="26236731" w14:textId="77777777" w:rsidR="007E7B84" w:rsidRPr="007D4E34" w:rsidRDefault="007E7B84" w:rsidP="007E7B84">
      <w:pPr>
        <w:pStyle w:val="NormalWeb"/>
        <w:numPr>
          <w:ilvl w:val="0"/>
          <w:numId w:val="2"/>
        </w:numPr>
        <w:spacing w:before="0" w:beforeAutospacing="0" w:after="0" w:afterAutospacing="0"/>
        <w:rPr>
          <w:rFonts w:asciiTheme="minorHAnsi" w:hAnsiTheme="minorHAnsi" w:cstheme="minorHAnsi"/>
        </w:rPr>
      </w:pPr>
      <w:bookmarkStart w:id="0" w:name="_GoBack"/>
      <w:r w:rsidRPr="007D4E34">
        <w:rPr>
          <w:rFonts w:asciiTheme="minorHAnsi" w:hAnsiTheme="minorHAnsi" w:cstheme="minorHAnsi"/>
        </w:rPr>
        <w:t>Spirituality</w:t>
      </w:r>
    </w:p>
    <w:p w14:paraId="373A8650" w14:textId="77777777" w:rsidR="007E7B84" w:rsidRPr="007D4E34" w:rsidRDefault="007E7B84" w:rsidP="007E7B84">
      <w:pPr>
        <w:pStyle w:val="NormalWeb"/>
        <w:spacing w:before="0" w:beforeAutospacing="0" w:after="0" w:afterAutospacing="0"/>
        <w:rPr>
          <w:rFonts w:asciiTheme="minorHAnsi" w:hAnsiTheme="minorHAnsi" w:cstheme="minorHAnsi"/>
        </w:rPr>
        <w:sectPr w:rsidR="007E7B84" w:rsidRPr="007D4E34" w:rsidSect="00C91CBF">
          <w:type w:val="continuous"/>
          <w:pgSz w:w="12240" w:h="15840"/>
          <w:pgMar w:top="1170" w:right="1440" w:bottom="1080" w:left="1440" w:header="720" w:footer="720" w:gutter="0"/>
          <w:cols w:num="2" w:space="720"/>
          <w:docGrid w:linePitch="360"/>
        </w:sectPr>
      </w:pPr>
    </w:p>
    <w:bookmarkEnd w:id="0"/>
    <w:p w14:paraId="5B3F77CA" w14:textId="77777777" w:rsidR="007E7B84" w:rsidRPr="002C4B16" w:rsidRDefault="007E7B84" w:rsidP="007E7B84">
      <w:pPr>
        <w:pStyle w:val="NormalWeb"/>
        <w:spacing w:before="0" w:beforeAutospacing="0" w:after="0" w:afterAutospacing="0"/>
        <w:rPr>
          <w:rFonts w:asciiTheme="minorHAnsi" w:hAnsiTheme="minorHAnsi" w:cstheme="minorHAnsi"/>
          <w:sz w:val="22"/>
          <w:szCs w:val="22"/>
        </w:rPr>
      </w:pPr>
    </w:p>
    <w:p w14:paraId="2CE35A39" w14:textId="77777777" w:rsidR="007E7B84" w:rsidRPr="007D4E34" w:rsidRDefault="007E7B84" w:rsidP="007E7B84">
      <w:pPr>
        <w:pStyle w:val="NormalWeb"/>
        <w:spacing w:before="0" w:beforeAutospacing="0" w:after="0" w:afterAutospacing="0"/>
        <w:rPr>
          <w:rFonts w:asciiTheme="minorHAnsi" w:hAnsiTheme="minorHAnsi" w:cstheme="minorHAnsi"/>
        </w:rPr>
      </w:pPr>
      <w:r w:rsidRPr="007D4E34">
        <w:rPr>
          <w:rFonts w:asciiTheme="minorHAnsi" w:hAnsiTheme="minorHAnsi" w:cstheme="minorHAnsi"/>
          <w:b/>
        </w:rPr>
        <w:t xml:space="preserve">Compassion: </w:t>
      </w:r>
      <w:r w:rsidRPr="007D4E34">
        <w:rPr>
          <w:rFonts w:asciiTheme="minorHAnsi" w:hAnsiTheme="minorHAnsi" w:cstheme="minorHAnsi"/>
        </w:rPr>
        <w:t>Showing care and empathy for newcomers.</w:t>
      </w:r>
    </w:p>
    <w:p w14:paraId="29090E61" w14:textId="77777777" w:rsidR="007E7B84" w:rsidRPr="007D4E34" w:rsidRDefault="007E7B84" w:rsidP="007E7B84">
      <w:pPr>
        <w:pStyle w:val="NormalWeb"/>
        <w:numPr>
          <w:ilvl w:val="0"/>
          <w:numId w:val="3"/>
        </w:numPr>
        <w:spacing w:before="0" w:beforeAutospacing="0" w:after="0" w:afterAutospacing="0"/>
        <w:rPr>
          <w:rFonts w:asciiTheme="minorHAnsi" w:hAnsiTheme="minorHAnsi" w:cstheme="minorHAnsi"/>
        </w:rPr>
        <w:sectPr w:rsidR="007E7B84" w:rsidRPr="007D4E34" w:rsidSect="00C91CBF">
          <w:type w:val="continuous"/>
          <w:pgSz w:w="12240" w:h="15840"/>
          <w:pgMar w:top="1170" w:right="1440" w:bottom="1080" w:left="1440" w:header="720" w:footer="720" w:gutter="0"/>
          <w:cols w:space="720"/>
          <w:docGrid w:linePitch="360"/>
        </w:sectPr>
      </w:pPr>
    </w:p>
    <w:p w14:paraId="5B7978A0" w14:textId="77777777" w:rsidR="007E7B84" w:rsidRPr="007D4E34" w:rsidRDefault="007E7B84" w:rsidP="007E7B84">
      <w:pPr>
        <w:pStyle w:val="NormalWeb"/>
        <w:numPr>
          <w:ilvl w:val="0"/>
          <w:numId w:val="3"/>
        </w:numPr>
        <w:spacing w:before="0" w:beforeAutospacing="0" w:after="0" w:afterAutospacing="0"/>
        <w:rPr>
          <w:rFonts w:asciiTheme="minorHAnsi" w:hAnsiTheme="minorHAnsi" w:cstheme="minorHAnsi"/>
        </w:rPr>
      </w:pPr>
      <w:r w:rsidRPr="007D4E34">
        <w:rPr>
          <w:rFonts w:asciiTheme="minorHAnsi" w:hAnsiTheme="minorHAnsi" w:cstheme="minorHAnsi"/>
        </w:rPr>
        <w:t>Grace</w:t>
      </w:r>
    </w:p>
    <w:p w14:paraId="5E1586B6" w14:textId="77777777" w:rsidR="007E7B84" w:rsidRPr="007D4E34" w:rsidRDefault="007E7B84" w:rsidP="007E7B84">
      <w:pPr>
        <w:pStyle w:val="NormalWeb"/>
        <w:numPr>
          <w:ilvl w:val="0"/>
          <w:numId w:val="3"/>
        </w:numPr>
        <w:spacing w:before="0" w:beforeAutospacing="0" w:after="0" w:afterAutospacing="0"/>
        <w:rPr>
          <w:rFonts w:asciiTheme="minorHAnsi" w:hAnsiTheme="minorHAnsi" w:cstheme="minorHAnsi"/>
        </w:rPr>
      </w:pPr>
      <w:r w:rsidRPr="007D4E34">
        <w:rPr>
          <w:rFonts w:asciiTheme="minorHAnsi" w:hAnsiTheme="minorHAnsi" w:cstheme="minorHAnsi"/>
        </w:rPr>
        <w:t>Love</w:t>
      </w:r>
    </w:p>
    <w:p w14:paraId="7ADDE63B" w14:textId="77777777" w:rsidR="007E7B84" w:rsidRPr="007D4E34" w:rsidRDefault="007E7B84" w:rsidP="007E7B84">
      <w:pPr>
        <w:pStyle w:val="NormalWeb"/>
        <w:numPr>
          <w:ilvl w:val="0"/>
          <w:numId w:val="3"/>
        </w:numPr>
        <w:spacing w:before="0" w:beforeAutospacing="0" w:after="0" w:afterAutospacing="0"/>
        <w:rPr>
          <w:rFonts w:asciiTheme="minorHAnsi" w:hAnsiTheme="minorHAnsi" w:cstheme="minorHAnsi"/>
        </w:rPr>
      </w:pPr>
      <w:r w:rsidRPr="007D4E34">
        <w:rPr>
          <w:rFonts w:asciiTheme="minorHAnsi" w:hAnsiTheme="minorHAnsi" w:cstheme="minorHAnsi"/>
        </w:rPr>
        <w:t>Hope</w:t>
      </w:r>
    </w:p>
    <w:p w14:paraId="2DD657C7" w14:textId="77777777" w:rsidR="007E7B84" w:rsidRPr="007D4E34" w:rsidRDefault="007E7B84" w:rsidP="007E7B84">
      <w:pPr>
        <w:pStyle w:val="NormalWeb"/>
        <w:numPr>
          <w:ilvl w:val="0"/>
          <w:numId w:val="3"/>
        </w:numPr>
        <w:spacing w:before="0" w:beforeAutospacing="0" w:after="0" w:afterAutospacing="0"/>
        <w:rPr>
          <w:rFonts w:asciiTheme="minorHAnsi" w:hAnsiTheme="minorHAnsi" w:cstheme="minorHAnsi"/>
        </w:rPr>
      </w:pPr>
      <w:r w:rsidRPr="007D4E34">
        <w:rPr>
          <w:rFonts w:asciiTheme="minorHAnsi" w:hAnsiTheme="minorHAnsi" w:cstheme="minorHAnsi"/>
        </w:rPr>
        <w:t>Humility</w:t>
      </w:r>
    </w:p>
    <w:p w14:paraId="12F227F7" w14:textId="77777777" w:rsidR="007E7B84" w:rsidRPr="007D4E34" w:rsidRDefault="007E7B84" w:rsidP="007E7B84">
      <w:pPr>
        <w:pStyle w:val="NormalWeb"/>
        <w:numPr>
          <w:ilvl w:val="0"/>
          <w:numId w:val="3"/>
        </w:numPr>
        <w:spacing w:before="0" w:beforeAutospacing="0" w:after="0" w:afterAutospacing="0"/>
        <w:rPr>
          <w:rFonts w:asciiTheme="minorHAnsi" w:hAnsiTheme="minorHAnsi" w:cstheme="minorHAnsi"/>
        </w:rPr>
      </w:pPr>
      <w:r w:rsidRPr="007D4E34">
        <w:rPr>
          <w:rFonts w:asciiTheme="minorHAnsi" w:hAnsiTheme="minorHAnsi" w:cstheme="minorHAnsi"/>
        </w:rPr>
        <w:t>Fellowship</w:t>
      </w:r>
    </w:p>
    <w:p w14:paraId="6EF3EAD2" w14:textId="77777777" w:rsidR="007E7B84" w:rsidRPr="007D4E34" w:rsidRDefault="007E7B84" w:rsidP="007E7B84">
      <w:pPr>
        <w:pStyle w:val="NormalWeb"/>
        <w:spacing w:before="0" w:beforeAutospacing="0" w:after="0" w:afterAutospacing="0"/>
        <w:rPr>
          <w:rFonts w:asciiTheme="minorHAnsi" w:hAnsiTheme="minorHAnsi" w:cstheme="minorHAnsi"/>
        </w:rPr>
        <w:sectPr w:rsidR="007E7B84" w:rsidRPr="007D4E34" w:rsidSect="00C91CBF">
          <w:type w:val="continuous"/>
          <w:pgSz w:w="12240" w:h="15840"/>
          <w:pgMar w:top="1170" w:right="1440" w:bottom="1080" w:left="1440" w:header="720" w:footer="720" w:gutter="0"/>
          <w:cols w:num="2" w:space="720"/>
          <w:docGrid w:linePitch="360"/>
        </w:sectPr>
      </w:pPr>
    </w:p>
    <w:p w14:paraId="1E846E0E" w14:textId="77777777" w:rsidR="007E7B84" w:rsidRPr="002C4B16" w:rsidRDefault="007E7B84" w:rsidP="007E7B84">
      <w:pPr>
        <w:pStyle w:val="NormalWeb"/>
        <w:spacing w:before="0" w:beforeAutospacing="0" w:after="0" w:afterAutospacing="0"/>
        <w:rPr>
          <w:rFonts w:asciiTheme="minorHAnsi" w:hAnsiTheme="minorHAnsi" w:cstheme="minorHAnsi"/>
          <w:sz w:val="22"/>
          <w:szCs w:val="22"/>
        </w:rPr>
      </w:pPr>
    </w:p>
    <w:p w14:paraId="597EDAFD" w14:textId="77777777" w:rsidR="007E7B84" w:rsidRPr="007D4E34" w:rsidRDefault="007E7B84" w:rsidP="007E7B84">
      <w:pPr>
        <w:pStyle w:val="NormalWeb"/>
        <w:spacing w:before="0" w:beforeAutospacing="0" w:after="0" w:afterAutospacing="0"/>
        <w:rPr>
          <w:rFonts w:asciiTheme="minorHAnsi" w:hAnsiTheme="minorHAnsi" w:cstheme="minorHAnsi"/>
        </w:rPr>
      </w:pPr>
      <w:r w:rsidRPr="007D4E34">
        <w:rPr>
          <w:rFonts w:asciiTheme="minorHAnsi" w:hAnsiTheme="minorHAnsi" w:cstheme="minorHAnsi"/>
          <w:b/>
        </w:rPr>
        <w:t xml:space="preserve">Responsibility: </w:t>
      </w:r>
      <w:r w:rsidRPr="007D4E34">
        <w:rPr>
          <w:rFonts w:asciiTheme="minorHAnsi" w:hAnsiTheme="minorHAnsi" w:cstheme="minorHAnsi"/>
        </w:rPr>
        <w:t>Acting to achieve our goals.</w:t>
      </w:r>
    </w:p>
    <w:p w14:paraId="72A3F5D2" w14:textId="77777777" w:rsidR="007E7B84" w:rsidRPr="007D4E34" w:rsidRDefault="007E7B84" w:rsidP="007E7B84">
      <w:pPr>
        <w:pStyle w:val="NormalWeb"/>
        <w:numPr>
          <w:ilvl w:val="0"/>
          <w:numId w:val="4"/>
        </w:numPr>
        <w:spacing w:before="0" w:beforeAutospacing="0" w:after="0" w:afterAutospacing="0"/>
        <w:rPr>
          <w:rFonts w:asciiTheme="minorHAnsi" w:hAnsiTheme="minorHAnsi" w:cstheme="minorHAnsi"/>
        </w:rPr>
        <w:sectPr w:rsidR="007E7B84" w:rsidRPr="007D4E34" w:rsidSect="00C91CBF">
          <w:type w:val="continuous"/>
          <w:pgSz w:w="12240" w:h="15840"/>
          <w:pgMar w:top="1170" w:right="1440" w:bottom="1080" w:left="1440" w:header="720" w:footer="720" w:gutter="0"/>
          <w:cols w:space="720"/>
          <w:docGrid w:linePitch="360"/>
        </w:sectPr>
      </w:pPr>
    </w:p>
    <w:p w14:paraId="171A784C" w14:textId="77777777" w:rsidR="002C4B16" w:rsidRDefault="007E7B84" w:rsidP="00157A22">
      <w:pPr>
        <w:pStyle w:val="NormalWeb"/>
        <w:numPr>
          <w:ilvl w:val="0"/>
          <w:numId w:val="4"/>
        </w:numPr>
        <w:spacing w:before="0" w:beforeAutospacing="0" w:after="0" w:afterAutospacing="0"/>
        <w:ind w:left="1440"/>
        <w:rPr>
          <w:rFonts w:asciiTheme="minorHAnsi" w:hAnsiTheme="minorHAnsi" w:cstheme="minorHAnsi"/>
        </w:rPr>
      </w:pPr>
      <w:r w:rsidRPr="002C4B16">
        <w:rPr>
          <w:rFonts w:asciiTheme="minorHAnsi" w:hAnsiTheme="minorHAnsi" w:cstheme="minorHAnsi"/>
        </w:rPr>
        <w:t>Accountability</w:t>
      </w:r>
      <w:r w:rsidR="002C4B16" w:rsidRPr="002C4B16">
        <w:rPr>
          <w:rFonts w:asciiTheme="minorHAnsi" w:hAnsiTheme="minorHAnsi" w:cstheme="minorHAnsi"/>
        </w:rPr>
        <w:tab/>
      </w:r>
    </w:p>
    <w:p w14:paraId="6D85AA96" w14:textId="77777777" w:rsidR="007E7B84" w:rsidRPr="002C4B16" w:rsidRDefault="007E7B84" w:rsidP="00157A22">
      <w:pPr>
        <w:pStyle w:val="NormalWeb"/>
        <w:numPr>
          <w:ilvl w:val="0"/>
          <w:numId w:val="4"/>
        </w:numPr>
        <w:spacing w:before="0" w:beforeAutospacing="0" w:after="0" w:afterAutospacing="0"/>
        <w:ind w:left="1440"/>
        <w:rPr>
          <w:rFonts w:asciiTheme="minorHAnsi" w:hAnsiTheme="minorHAnsi" w:cstheme="minorHAnsi"/>
        </w:rPr>
      </w:pPr>
      <w:r w:rsidRPr="002C4B16">
        <w:rPr>
          <w:rFonts w:asciiTheme="minorHAnsi" w:hAnsiTheme="minorHAnsi" w:cstheme="minorHAnsi"/>
        </w:rPr>
        <w:t>Trust</w:t>
      </w:r>
    </w:p>
    <w:p w14:paraId="3BEE386D" w14:textId="77777777" w:rsidR="007E7B84" w:rsidRPr="007D4E34" w:rsidRDefault="007E7B84" w:rsidP="00157A22">
      <w:pPr>
        <w:pStyle w:val="NormalWeb"/>
        <w:numPr>
          <w:ilvl w:val="0"/>
          <w:numId w:val="4"/>
        </w:numPr>
        <w:spacing w:before="0" w:beforeAutospacing="0" w:after="0" w:afterAutospacing="0"/>
        <w:ind w:left="1440"/>
        <w:rPr>
          <w:rFonts w:asciiTheme="minorHAnsi" w:hAnsiTheme="minorHAnsi" w:cstheme="minorHAnsi"/>
        </w:rPr>
      </w:pPr>
      <w:r w:rsidRPr="007D4E34">
        <w:rPr>
          <w:rFonts w:asciiTheme="minorHAnsi" w:hAnsiTheme="minorHAnsi" w:cstheme="minorHAnsi"/>
        </w:rPr>
        <w:t>Change</w:t>
      </w:r>
    </w:p>
    <w:p w14:paraId="3CF771DC" w14:textId="77777777" w:rsidR="007E7B84" w:rsidRPr="007D4E34" w:rsidRDefault="007E7B84" w:rsidP="00157A22">
      <w:pPr>
        <w:pStyle w:val="NormalWeb"/>
        <w:numPr>
          <w:ilvl w:val="0"/>
          <w:numId w:val="4"/>
        </w:numPr>
        <w:spacing w:before="0" w:beforeAutospacing="0" w:after="0" w:afterAutospacing="0"/>
        <w:ind w:left="1440"/>
        <w:rPr>
          <w:rFonts w:asciiTheme="minorHAnsi" w:hAnsiTheme="minorHAnsi" w:cstheme="minorHAnsi"/>
        </w:rPr>
      </w:pPr>
      <w:r w:rsidRPr="007D4E34">
        <w:rPr>
          <w:rFonts w:asciiTheme="minorHAnsi" w:hAnsiTheme="minorHAnsi" w:cstheme="minorHAnsi"/>
        </w:rPr>
        <w:t>Mentoring</w:t>
      </w:r>
    </w:p>
    <w:p w14:paraId="7BD7CA9A" w14:textId="77777777" w:rsidR="007E7B84" w:rsidRPr="007D4E34" w:rsidRDefault="007E7B84" w:rsidP="00157A22">
      <w:pPr>
        <w:pStyle w:val="NormalWeb"/>
        <w:numPr>
          <w:ilvl w:val="0"/>
          <w:numId w:val="4"/>
        </w:numPr>
        <w:spacing w:before="0" w:beforeAutospacing="0" w:after="0" w:afterAutospacing="0"/>
        <w:ind w:left="1440"/>
        <w:rPr>
          <w:rFonts w:asciiTheme="minorHAnsi" w:hAnsiTheme="minorHAnsi" w:cstheme="minorHAnsi"/>
        </w:rPr>
      </w:pPr>
      <w:r w:rsidRPr="007D4E34">
        <w:rPr>
          <w:rFonts w:asciiTheme="minorHAnsi" w:hAnsiTheme="minorHAnsi" w:cstheme="minorHAnsi"/>
        </w:rPr>
        <w:t>Ownership</w:t>
      </w:r>
    </w:p>
    <w:p w14:paraId="2084734D" w14:textId="77777777" w:rsidR="007E7B84" w:rsidRPr="007D4E34" w:rsidRDefault="007E7B84" w:rsidP="00157A22">
      <w:pPr>
        <w:pStyle w:val="NormalWeb"/>
        <w:numPr>
          <w:ilvl w:val="0"/>
          <w:numId w:val="4"/>
        </w:numPr>
        <w:spacing w:before="0" w:beforeAutospacing="0" w:after="0" w:afterAutospacing="0"/>
        <w:ind w:left="1440"/>
        <w:rPr>
          <w:rFonts w:asciiTheme="minorHAnsi" w:hAnsiTheme="minorHAnsi" w:cstheme="minorHAnsi"/>
        </w:rPr>
      </w:pPr>
      <w:r w:rsidRPr="007D4E34">
        <w:rPr>
          <w:rFonts w:asciiTheme="minorHAnsi" w:hAnsiTheme="minorHAnsi" w:cstheme="minorHAnsi"/>
        </w:rPr>
        <w:t>Professionalism</w:t>
      </w:r>
    </w:p>
    <w:p w14:paraId="14482678" w14:textId="77777777" w:rsidR="007E7B84" w:rsidRPr="007D4E34" w:rsidRDefault="007E7B84" w:rsidP="00157A22">
      <w:pPr>
        <w:pStyle w:val="NormalWeb"/>
        <w:numPr>
          <w:ilvl w:val="0"/>
          <w:numId w:val="4"/>
        </w:numPr>
        <w:spacing w:before="0" w:beforeAutospacing="0" w:after="0" w:afterAutospacing="0"/>
        <w:ind w:left="1440"/>
        <w:rPr>
          <w:rFonts w:asciiTheme="minorHAnsi" w:hAnsiTheme="minorHAnsi" w:cstheme="minorHAnsi"/>
        </w:rPr>
      </w:pPr>
      <w:r w:rsidRPr="007D4E34">
        <w:rPr>
          <w:rFonts w:asciiTheme="minorHAnsi" w:hAnsiTheme="minorHAnsi" w:cstheme="minorHAnsi"/>
        </w:rPr>
        <w:t>Solution-oriented</w:t>
      </w:r>
    </w:p>
    <w:p w14:paraId="2EF886BD" w14:textId="77777777" w:rsidR="007E7B84" w:rsidRDefault="002C4B16" w:rsidP="00157A22">
      <w:pPr>
        <w:pStyle w:val="NormalWeb"/>
        <w:numPr>
          <w:ilvl w:val="0"/>
          <w:numId w:val="4"/>
        </w:numPr>
        <w:spacing w:before="0" w:beforeAutospacing="0" w:after="0" w:afterAutospacing="0"/>
        <w:ind w:left="1440"/>
        <w:rPr>
          <w:rFonts w:asciiTheme="minorHAnsi" w:hAnsiTheme="minorHAnsi" w:cstheme="minorHAnsi"/>
        </w:rPr>
      </w:pPr>
      <w:r>
        <w:rPr>
          <w:rFonts w:asciiTheme="minorHAnsi" w:hAnsiTheme="minorHAnsi" w:cstheme="minorHAnsi"/>
        </w:rPr>
        <w:t>Transparency</w:t>
      </w:r>
    </w:p>
    <w:p w14:paraId="0F55BC88" w14:textId="77777777" w:rsidR="00E66381" w:rsidRDefault="00E66381" w:rsidP="00157A22">
      <w:pPr>
        <w:pStyle w:val="NormalWeb"/>
        <w:spacing w:before="0" w:beforeAutospacing="0" w:after="0" w:afterAutospacing="0"/>
        <w:ind w:left="360"/>
        <w:rPr>
          <w:rFonts w:asciiTheme="minorHAnsi" w:hAnsiTheme="minorHAnsi" w:cstheme="minorHAnsi"/>
        </w:rPr>
      </w:pPr>
    </w:p>
    <w:p w14:paraId="672E65E6" w14:textId="77777777" w:rsidR="00E66381" w:rsidRDefault="00E66381" w:rsidP="00E66381">
      <w:pPr>
        <w:pStyle w:val="NormalWeb"/>
        <w:spacing w:before="0" w:beforeAutospacing="0" w:after="0" w:afterAutospacing="0"/>
        <w:rPr>
          <w:rFonts w:asciiTheme="minorHAnsi" w:hAnsiTheme="minorHAnsi" w:cstheme="minorHAnsi"/>
        </w:rPr>
      </w:pPr>
    </w:p>
    <w:p w14:paraId="7A08271B" w14:textId="77777777" w:rsidR="00E66381" w:rsidRDefault="00E66381" w:rsidP="00E66381">
      <w:pPr>
        <w:pStyle w:val="NormalWeb"/>
        <w:spacing w:before="0" w:beforeAutospacing="0" w:after="0" w:afterAutospacing="0"/>
        <w:rPr>
          <w:rFonts w:asciiTheme="minorHAnsi" w:hAnsiTheme="minorHAnsi" w:cstheme="minorHAnsi"/>
        </w:rPr>
      </w:pPr>
    </w:p>
    <w:p w14:paraId="25D12EFF" w14:textId="77777777" w:rsidR="00E66381" w:rsidRDefault="00E66381" w:rsidP="00E66381">
      <w:pPr>
        <w:pStyle w:val="NormalWeb"/>
        <w:spacing w:before="0" w:beforeAutospacing="0" w:after="0" w:afterAutospacing="0"/>
        <w:rPr>
          <w:rFonts w:asciiTheme="minorHAnsi" w:hAnsiTheme="minorHAnsi" w:cstheme="minorHAnsi"/>
        </w:rPr>
      </w:pPr>
    </w:p>
    <w:p w14:paraId="6504AD99" w14:textId="77777777" w:rsidR="002C4B16" w:rsidRDefault="00110328" w:rsidP="00973231">
      <w:pPr>
        <w:pStyle w:val="NormalWeb"/>
        <w:spacing w:before="0" w:beforeAutospacing="0" w:after="0" w:afterAutospacing="0" w:line="480" w:lineRule="auto"/>
        <w:rPr>
          <w:rFonts w:asciiTheme="minorHAnsi" w:hAnsiTheme="minorHAnsi" w:cstheme="minorHAnsi"/>
          <w:sz w:val="20"/>
          <w:szCs w:val="20"/>
        </w:rPr>
        <w:sectPr w:rsidR="002C4B16" w:rsidSect="002C4B16">
          <w:headerReference w:type="default" r:id="rId14"/>
          <w:footerReference w:type="default" r:id="rId15"/>
          <w:type w:val="continuous"/>
          <w:pgSz w:w="12240" w:h="15840"/>
          <w:pgMar w:top="720" w:right="720" w:bottom="720" w:left="720" w:header="708" w:footer="708" w:gutter="0"/>
          <w:cols w:space="708"/>
          <w:docGrid w:linePitch="360"/>
        </w:sectPr>
      </w:pPr>
      <w:r>
        <w:rPr>
          <w:rFonts w:asciiTheme="minorHAnsi" w:hAnsiTheme="minorHAnsi" w:cstheme="minorHAnsi"/>
          <w:b/>
        </w:rPr>
        <w:tab/>
      </w:r>
    </w:p>
    <w:p w14:paraId="7F84B2ED" w14:textId="77777777" w:rsidR="007E7B84" w:rsidRPr="00441983" w:rsidRDefault="007E7B84" w:rsidP="00110328">
      <w:pPr>
        <w:pStyle w:val="NormalWeb"/>
        <w:spacing w:before="0" w:beforeAutospacing="0" w:after="0" w:afterAutospacing="0"/>
        <w:rPr>
          <w:rFonts w:asciiTheme="minorHAnsi" w:hAnsiTheme="minorHAnsi" w:cstheme="minorHAnsi"/>
          <w:sz w:val="20"/>
          <w:szCs w:val="20"/>
        </w:rPr>
      </w:pPr>
    </w:p>
    <w:sectPr w:rsidR="007E7B84" w:rsidRPr="00441983" w:rsidSect="002C4B16">
      <w:type w:val="continuous"/>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3CF4C9" w14:textId="77777777" w:rsidR="00206D59" w:rsidRDefault="00206D59" w:rsidP="005B5511">
      <w:r>
        <w:separator/>
      </w:r>
    </w:p>
  </w:endnote>
  <w:endnote w:type="continuationSeparator" w:id="0">
    <w:p w14:paraId="319C29F5" w14:textId="77777777" w:rsidR="00206D59" w:rsidRDefault="00206D59" w:rsidP="005B55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DC288F" w14:textId="77777777" w:rsidR="007E7B84" w:rsidRDefault="007E7B84">
    <w:pPr>
      <w:pStyle w:val="Footer"/>
    </w:pPr>
    <w:r>
      <w:t xml:space="preserve">                                    </w:t>
    </w:r>
    <w:r>
      <w:tab/>
    </w:r>
    <w:r>
      <w:tab/>
      <w:t xml:space="preserve">  .</w:t>
    </w:r>
    <w:r w:rsidRPr="00C7014F">
      <w:rPr>
        <w:i/>
        <w:sz w:val="22"/>
        <w:szCs w:val="22"/>
      </w:rPr>
      <w:t>..</w:t>
    </w:r>
    <w:r>
      <w:rPr>
        <w:i/>
        <w:sz w:val="22"/>
        <w:szCs w:val="22"/>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75790" w14:textId="77777777" w:rsidR="00110328" w:rsidRDefault="0043582F">
    <w:pPr>
      <w:pStyle w:val="Footer"/>
    </w:pPr>
    <w:r>
      <w:rPr>
        <w:noProof/>
        <w:lang w:val="en-CA" w:eastAsia="en-CA"/>
      </w:rPr>
      <w:drawing>
        <wp:anchor distT="0" distB="0" distL="114300" distR="114300" simplePos="0" relativeHeight="251670528" behindDoc="1" locked="0" layoutInCell="1" allowOverlap="1" wp14:anchorId="49FC0F56" wp14:editId="65E52451">
          <wp:simplePos x="0" y="0"/>
          <wp:positionH relativeFrom="column">
            <wp:posOffset>3409950</wp:posOffset>
          </wp:positionH>
          <wp:positionV relativeFrom="paragraph">
            <wp:posOffset>119380</wp:posOffset>
          </wp:positionV>
          <wp:extent cx="3237230" cy="396240"/>
          <wp:effectExtent l="0" t="0" r="1270" b="381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37230" cy="396240"/>
                  </a:xfrm>
                  <a:prstGeom prst="rect">
                    <a:avLst/>
                  </a:prstGeom>
                  <a:noFill/>
                </pic:spPr>
              </pic:pic>
            </a:graphicData>
          </a:graphic>
        </wp:anchor>
      </w:drawing>
    </w:r>
    <w:r w:rsidR="00110328">
      <w:rPr>
        <w:noProof/>
        <w:lang w:val="en-CA" w:eastAsia="en-CA"/>
      </w:rPr>
      <w:drawing>
        <wp:anchor distT="0" distB="0" distL="114300" distR="114300" simplePos="0" relativeHeight="251669504" behindDoc="1" locked="0" layoutInCell="1" allowOverlap="1" wp14:anchorId="22AF1B9B" wp14:editId="32C2DD87">
          <wp:simplePos x="0" y="0"/>
          <wp:positionH relativeFrom="column">
            <wp:posOffset>-609600</wp:posOffset>
          </wp:positionH>
          <wp:positionV relativeFrom="paragraph">
            <wp:posOffset>-166370</wp:posOffset>
          </wp:positionV>
          <wp:extent cx="2005965" cy="804545"/>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05965" cy="804545"/>
                  </a:xfrm>
                  <a:prstGeom prst="rect">
                    <a:avLst/>
                  </a:prstGeom>
                  <a:noFill/>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70C90F" w14:textId="77777777" w:rsidR="005B5511" w:rsidRDefault="00277F18">
    <w:pPr>
      <w:pStyle w:val="Footer"/>
    </w:pPr>
    <w:r>
      <w:rPr>
        <w:noProof/>
        <w:lang w:val="en-CA" w:eastAsia="en-CA"/>
      </w:rPr>
      <w:drawing>
        <wp:anchor distT="0" distB="0" distL="114300" distR="114300" simplePos="0" relativeHeight="251659264" behindDoc="0" locked="0" layoutInCell="1" allowOverlap="1" wp14:anchorId="1E67DC49" wp14:editId="117AB1DE">
          <wp:simplePos x="0" y="0"/>
          <wp:positionH relativeFrom="column">
            <wp:posOffset>-127635</wp:posOffset>
          </wp:positionH>
          <wp:positionV relativeFrom="paragraph">
            <wp:posOffset>-174625</wp:posOffset>
          </wp:positionV>
          <wp:extent cx="2005445" cy="802178"/>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MCN LOGO Assets-01.eps"/>
                  <pic:cNvPicPr/>
                </pic:nvPicPr>
                <pic:blipFill>
                  <a:blip r:embed="rId1">
                    <a:extLst>
                      <a:ext uri="{28A0092B-C50C-407E-A947-70E740481C1C}">
                        <a14:useLocalDpi xmlns:a14="http://schemas.microsoft.com/office/drawing/2010/main" val="0"/>
                      </a:ext>
                    </a:extLst>
                  </a:blip>
                  <a:stretch>
                    <a:fillRect/>
                  </a:stretch>
                </pic:blipFill>
                <pic:spPr>
                  <a:xfrm>
                    <a:off x="0" y="0"/>
                    <a:ext cx="2005445" cy="802178"/>
                  </a:xfrm>
                  <a:prstGeom prst="rect">
                    <a:avLst/>
                  </a:prstGeom>
                </pic:spPr>
              </pic:pic>
            </a:graphicData>
          </a:graphic>
          <wp14:sizeRelH relativeFrom="page">
            <wp14:pctWidth>0</wp14:pctWidth>
          </wp14:sizeRelH>
          <wp14:sizeRelV relativeFrom="page">
            <wp14:pctHeight>0</wp14:pctHeight>
          </wp14:sizeRelV>
        </wp:anchor>
      </w:drawing>
    </w:r>
    <w:r w:rsidR="00D92FE4">
      <w:rPr>
        <w:noProof/>
        <w:lang w:val="en-CA" w:eastAsia="en-CA"/>
      </w:rPr>
      <w:drawing>
        <wp:anchor distT="0" distB="0" distL="114300" distR="114300" simplePos="0" relativeHeight="251660288" behindDoc="0" locked="0" layoutInCell="1" allowOverlap="1" wp14:anchorId="2B0640DB" wp14:editId="29F2D5AC">
          <wp:simplePos x="0" y="0"/>
          <wp:positionH relativeFrom="column">
            <wp:posOffset>3363537</wp:posOffset>
          </wp:positionH>
          <wp:positionV relativeFrom="paragraph">
            <wp:posOffset>65636</wp:posOffset>
          </wp:positionV>
          <wp:extent cx="3240024" cy="396240"/>
          <wp:effectExtent l="0" t="0" r="11430" b="1016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82st-02.png"/>
                  <pic:cNvPicPr/>
                </pic:nvPicPr>
                <pic:blipFill>
                  <a:blip r:embed="rId2">
                    <a:extLst>
                      <a:ext uri="{28A0092B-C50C-407E-A947-70E740481C1C}">
                        <a14:useLocalDpi xmlns:a14="http://schemas.microsoft.com/office/drawing/2010/main" val="0"/>
                      </a:ext>
                    </a:extLst>
                  </a:blip>
                  <a:stretch>
                    <a:fillRect/>
                  </a:stretch>
                </pic:blipFill>
                <pic:spPr>
                  <a:xfrm>
                    <a:off x="0" y="0"/>
                    <a:ext cx="3240024" cy="39624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620852" w14:textId="77777777" w:rsidR="00206D59" w:rsidRDefault="00206D59" w:rsidP="005B5511">
      <w:r>
        <w:separator/>
      </w:r>
    </w:p>
  </w:footnote>
  <w:footnote w:type="continuationSeparator" w:id="0">
    <w:p w14:paraId="49144B49" w14:textId="77777777" w:rsidR="00206D59" w:rsidRDefault="00206D59" w:rsidP="005B55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C69559" w14:textId="77777777" w:rsidR="007E7B84" w:rsidRDefault="007E7B84">
    <w:pPr>
      <w:pStyle w:val="Header"/>
    </w:pPr>
    <w:r>
      <w:rPr>
        <w:noProof/>
        <w:lang w:val="en-CA" w:eastAsia="en-CA"/>
      </w:rPr>
      <w:drawing>
        <wp:anchor distT="0" distB="0" distL="114300" distR="114300" simplePos="0" relativeHeight="251666432" behindDoc="0" locked="0" layoutInCell="1" allowOverlap="1" wp14:anchorId="39B4F24B" wp14:editId="6DBFFA90">
          <wp:simplePos x="0" y="0"/>
          <wp:positionH relativeFrom="page">
            <wp:align>left</wp:align>
          </wp:positionH>
          <wp:positionV relativeFrom="margin">
            <wp:posOffset>-723900</wp:posOffset>
          </wp:positionV>
          <wp:extent cx="8032750" cy="227330"/>
          <wp:effectExtent l="0" t="0" r="6350" b="127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01.png"/>
                  <pic:cNvPicPr/>
                </pic:nvPicPr>
                <pic:blipFill>
                  <a:blip r:embed="rId1">
                    <a:extLst>
                      <a:ext uri="{28A0092B-C50C-407E-A947-70E740481C1C}">
                        <a14:useLocalDpi xmlns:a14="http://schemas.microsoft.com/office/drawing/2010/main" val="0"/>
                      </a:ext>
                    </a:extLst>
                  </a:blip>
                  <a:stretch>
                    <a:fillRect/>
                  </a:stretch>
                </pic:blipFill>
                <pic:spPr>
                  <a:xfrm>
                    <a:off x="0" y="0"/>
                    <a:ext cx="8032750" cy="227330"/>
                  </a:xfrm>
                  <a:prstGeom prst="rect">
                    <a:avLst/>
                  </a:prstGeom>
                </pic:spPr>
              </pic:pic>
            </a:graphicData>
          </a:graphic>
          <wp14:sizeRelH relativeFrom="page">
            <wp14:pctWidth>0</wp14:pctWidth>
          </wp14:sizeRelH>
          <wp14:sizeRelV relativeFrom="page">
            <wp14:pctHeight>0</wp14:pctHeight>
          </wp14:sizeRelV>
        </wp:anchor>
      </w:drawing>
    </w:r>
    <w:r>
      <w:rPr>
        <w:noProof/>
        <w:lang w:val="en-CA" w:eastAsia="en-CA"/>
      </w:rPr>
      <mc:AlternateContent>
        <mc:Choice Requires="wps">
          <w:drawing>
            <wp:anchor distT="45720" distB="45720" distL="114300" distR="114300" simplePos="0" relativeHeight="251664384" behindDoc="0" locked="0" layoutInCell="1" allowOverlap="1" wp14:anchorId="78FC65EA" wp14:editId="05DEA8BD">
              <wp:simplePos x="0" y="0"/>
              <wp:positionH relativeFrom="column">
                <wp:posOffset>2225040</wp:posOffset>
              </wp:positionH>
              <wp:positionV relativeFrom="paragraph">
                <wp:posOffset>-180975</wp:posOffset>
              </wp:positionV>
              <wp:extent cx="4400550" cy="57277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0550" cy="572770"/>
                      </a:xfrm>
                      <a:prstGeom prst="rect">
                        <a:avLst/>
                      </a:prstGeom>
                      <a:solidFill>
                        <a:srgbClr val="FFFFFF"/>
                      </a:solidFill>
                      <a:ln w="9525">
                        <a:noFill/>
                        <a:miter lim="800000"/>
                        <a:headEnd/>
                        <a:tailEnd/>
                      </a:ln>
                    </wps:spPr>
                    <wps:txbx>
                      <w:txbxContent>
                        <w:p w14:paraId="63FBDF3B" w14:textId="77777777" w:rsidR="007E7B84" w:rsidRPr="00441983" w:rsidRDefault="00A35DB0" w:rsidP="003E4BE1">
                          <w:pPr>
                            <w:jc w:val="right"/>
                            <w:rPr>
                              <w:b/>
                              <w:sz w:val="26"/>
                              <w:szCs w:val="26"/>
                              <w:lang w:val="en-CA"/>
                            </w:rPr>
                          </w:pPr>
                          <w:r>
                            <w:rPr>
                              <w:b/>
                              <w:sz w:val="26"/>
                              <w:szCs w:val="26"/>
                              <w:lang w:val="en-CA"/>
                            </w:rPr>
                            <w:t>Individual</w:t>
                          </w:r>
                          <w:r w:rsidR="00441983" w:rsidRPr="00441983">
                            <w:rPr>
                              <w:b/>
                              <w:sz w:val="26"/>
                              <w:szCs w:val="26"/>
                              <w:lang w:val="en-CA"/>
                            </w:rPr>
                            <w:t xml:space="preserve"> Membership Form</w:t>
                          </w:r>
                        </w:p>
                        <w:p w14:paraId="50AFB9AB" w14:textId="77777777" w:rsidR="00441983" w:rsidRPr="00441983" w:rsidRDefault="00441983" w:rsidP="003E4BE1">
                          <w:pPr>
                            <w:jc w:val="right"/>
                            <w:rPr>
                              <w:sz w:val="26"/>
                              <w:szCs w:val="26"/>
                              <w:lang w:val="en-C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6FC5E5" id="_x0000_t202" coordsize="21600,21600" o:spt="202" path="m,l,21600r21600,l21600,xe">
              <v:stroke joinstyle="miter"/>
              <v:path gradientshapeok="t" o:connecttype="rect"/>
            </v:shapetype>
            <v:shape id="Text Box 2" o:spid="_x0000_s1026" type="#_x0000_t202" style="position:absolute;margin-left:175.2pt;margin-top:-14.25pt;width:346.5pt;height:45.1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kVAHwIAAB0EAAAOAAAAZHJzL2Uyb0RvYy54bWysU9tuGyEQfa/Uf0C817te2XWyMo5Sp64q&#10;pRcp6QewLOtFBYYC9m769R1Yx7HSt6o8IIYZDjNnzqxvRqPJUfqgwDI6n5WUSCugVXbP6I/H3bsr&#10;SkLktuUarGT0SQZ6s3n7Zj24WlbQg26lJwhiQz04RvsYXV0UQfTS8DADJy06O/CGRzT9vmg9HxDd&#10;6KIqy/fFAL51HoQMAW/vJifdZPyukyJ+67ogI9GMYm4x7z7vTdqLzZrXe89dr8QpDf4PWRiuLH56&#10;hrrjkZODV39BGSU8BOjiTIApoOuUkLkGrGZevqrmoedO5lqQnODONIX/Byu+Hr97olpGq/mKEssN&#10;NulRjpF8gJFUiZ/BhRrDHhwGxhGvsc+51uDuQfwMxMK253Yvb72HoZe8xfzm6WVx8XTCCQmkGb5A&#10;i9/wQ4QMNHbeJPKQDoLo2Kenc29SKgIvF4uyXC7RJdC3XFWrVW5ewevn186H+EmCIenAqMfeZ3R+&#10;vA8xZcPr55D0WQCt2p3SOht+32y1J0eOOtnllQt4FaYtGRi9XlbLjGwhvc8SMiqijrUyjF6VaU3K&#10;Smx8tG0OiVzp6YyZaHuiJzEycRPHZsTAxFkD7RMS5WHSK84XHnrwvykZUKuMhl8H7iUl+rNFsq/n&#10;yA6KOxsLJAcNf+lpLj3cCoRiNFIyHbcxD0TiwcItNqVTma+XTE65ogYzjad5SSK/tHPUy1Rv/gAA&#10;AP//AwBQSwMEFAAGAAgAAAAhAPYtTH3gAAAACwEAAA8AAABkcnMvZG93bnJldi54bWxMj8tOwzAQ&#10;RfdI/IM1SGxQ67TNo4RMKkACsW3pB0xiN4mIx1HsNunf465gOTNHd84tdrPpxUWPrrOMsFpGIDTX&#10;VnXcIBy/PxZbEM4TK+ota4SrdrAr7+8KypWdeK8vB9+IEMIuJ4TW+yGX0tWtNuSWdtAcbic7GvJh&#10;HBupRppCuOnlOopSaajj8KGlQb+3uv45nA3C6Wt6Sp6n6tMfs32cvlGXVfaK+Pgwv76A8Hr2fzDc&#10;9IM6lMGpsmdWTvQImySKA4qwWG8TEDciijdhVSGkqwxkWcj/HcpfAAAA//8DAFBLAQItABQABgAI&#10;AAAAIQC2gziS/gAAAOEBAAATAAAAAAAAAAAAAAAAAAAAAABbQ29udGVudF9UeXBlc10ueG1sUEsB&#10;Ai0AFAAGAAgAAAAhADj9If/WAAAAlAEAAAsAAAAAAAAAAAAAAAAALwEAAF9yZWxzLy5yZWxzUEsB&#10;Ai0AFAAGAAgAAAAhAO9aRUAfAgAAHQQAAA4AAAAAAAAAAAAAAAAALgIAAGRycy9lMm9Eb2MueG1s&#10;UEsBAi0AFAAGAAgAAAAhAPYtTH3gAAAACwEAAA8AAAAAAAAAAAAAAAAAeQQAAGRycy9kb3ducmV2&#10;LnhtbFBLBQYAAAAABAAEAPMAAACGBQAAAAA=&#10;" stroked="f">
              <v:textbox>
                <w:txbxContent>
                  <w:p w:rsidR="007E7B84" w:rsidRPr="00441983" w:rsidRDefault="00A35DB0" w:rsidP="003E4BE1">
                    <w:pPr>
                      <w:jc w:val="right"/>
                      <w:rPr>
                        <w:b/>
                        <w:sz w:val="26"/>
                        <w:szCs w:val="26"/>
                        <w:lang w:val="en-CA"/>
                      </w:rPr>
                    </w:pPr>
                    <w:r>
                      <w:rPr>
                        <w:b/>
                        <w:sz w:val="26"/>
                        <w:szCs w:val="26"/>
                        <w:lang w:val="en-CA"/>
                      </w:rPr>
                      <w:t>Individual</w:t>
                    </w:r>
                    <w:r w:rsidR="00441983" w:rsidRPr="00441983">
                      <w:rPr>
                        <w:b/>
                        <w:sz w:val="26"/>
                        <w:szCs w:val="26"/>
                        <w:lang w:val="en-CA"/>
                      </w:rPr>
                      <w:t xml:space="preserve"> Membership Form</w:t>
                    </w:r>
                  </w:p>
                  <w:p w:rsidR="00441983" w:rsidRPr="00441983" w:rsidRDefault="00441983" w:rsidP="003E4BE1">
                    <w:pPr>
                      <w:jc w:val="right"/>
                      <w:rPr>
                        <w:sz w:val="26"/>
                        <w:szCs w:val="26"/>
                        <w:lang w:val="en-CA"/>
                      </w:rPr>
                    </w:pPr>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E1E78B" w14:textId="77777777" w:rsidR="00E66381" w:rsidRPr="00441983" w:rsidRDefault="00E66381" w:rsidP="00E66381">
    <w:pPr>
      <w:jc w:val="right"/>
      <w:rPr>
        <w:b/>
        <w:sz w:val="26"/>
        <w:szCs w:val="26"/>
        <w:lang w:val="en-CA"/>
      </w:rPr>
    </w:pPr>
    <w:r>
      <w:rPr>
        <w:noProof/>
        <w:lang w:val="en-CA" w:eastAsia="en-CA"/>
      </w:rPr>
      <w:drawing>
        <wp:anchor distT="0" distB="0" distL="114300" distR="114300" simplePos="0" relativeHeight="251668480" behindDoc="0" locked="0" layoutInCell="1" allowOverlap="1" wp14:anchorId="78B9642C" wp14:editId="7B44EDE8">
          <wp:simplePos x="0" y="0"/>
          <wp:positionH relativeFrom="page">
            <wp:align>left</wp:align>
          </wp:positionH>
          <wp:positionV relativeFrom="topMargin">
            <wp:posOffset>25400</wp:posOffset>
          </wp:positionV>
          <wp:extent cx="8032750" cy="227330"/>
          <wp:effectExtent l="0" t="0" r="6350" b="127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01.png"/>
                  <pic:cNvPicPr/>
                </pic:nvPicPr>
                <pic:blipFill>
                  <a:blip r:embed="rId1">
                    <a:extLst>
                      <a:ext uri="{28A0092B-C50C-407E-A947-70E740481C1C}">
                        <a14:useLocalDpi xmlns:a14="http://schemas.microsoft.com/office/drawing/2010/main" val="0"/>
                      </a:ext>
                    </a:extLst>
                  </a:blip>
                  <a:stretch>
                    <a:fillRect/>
                  </a:stretch>
                </pic:blipFill>
                <pic:spPr>
                  <a:xfrm>
                    <a:off x="0" y="0"/>
                    <a:ext cx="8032750" cy="227330"/>
                  </a:xfrm>
                  <a:prstGeom prst="rect">
                    <a:avLst/>
                  </a:prstGeom>
                </pic:spPr>
              </pic:pic>
            </a:graphicData>
          </a:graphic>
          <wp14:sizeRelH relativeFrom="page">
            <wp14:pctWidth>0</wp14:pctWidth>
          </wp14:sizeRelH>
          <wp14:sizeRelV relativeFrom="page">
            <wp14:pctHeight>0</wp14:pctHeight>
          </wp14:sizeRelV>
        </wp:anchor>
      </w:drawing>
    </w:r>
    <w:r w:rsidRPr="00441983">
      <w:rPr>
        <w:b/>
        <w:sz w:val="26"/>
        <w:szCs w:val="26"/>
        <w:lang w:val="en-CA"/>
      </w:rPr>
      <w:t>Institutional Membership Form</w:t>
    </w:r>
  </w:p>
  <w:p w14:paraId="237C8661" w14:textId="77777777" w:rsidR="00B20A9F" w:rsidRPr="00B20A9F" w:rsidRDefault="00B20A9F" w:rsidP="00B20A9F">
    <w:pPr>
      <w:pStyle w:val="Header"/>
      <w:jc w:val="right"/>
      <w:rPr>
        <w:lang w:val="en-C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08266F"/>
    <w:multiLevelType w:val="hybridMultilevel"/>
    <w:tmpl w:val="6F404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344A37"/>
    <w:multiLevelType w:val="hybridMultilevel"/>
    <w:tmpl w:val="B2ACF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B256A4C"/>
    <w:multiLevelType w:val="hybridMultilevel"/>
    <w:tmpl w:val="7AACAE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646D7C41"/>
    <w:multiLevelType w:val="hybridMultilevel"/>
    <w:tmpl w:val="18747A42"/>
    <w:lvl w:ilvl="0" w:tplc="10090015">
      <w:start w:val="1"/>
      <w:numFmt w:val="upp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 w15:restartNumberingAfterBreak="0">
    <w:nsid w:val="690A0118"/>
    <w:multiLevelType w:val="hybridMultilevel"/>
    <w:tmpl w:val="6BDC6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3"/>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IwtTSwMDa2NDIwMjBX0lEKTi0uzszPAykwqgUAgAXOYCwAAAA="/>
  </w:docVars>
  <w:rsids>
    <w:rsidRoot w:val="005B5511"/>
    <w:rsid w:val="00014941"/>
    <w:rsid w:val="000270B8"/>
    <w:rsid w:val="000664CD"/>
    <w:rsid w:val="000A1FD2"/>
    <w:rsid w:val="000A39C3"/>
    <w:rsid w:val="000A7806"/>
    <w:rsid w:val="00105904"/>
    <w:rsid w:val="00110328"/>
    <w:rsid w:val="0014647F"/>
    <w:rsid w:val="00157A22"/>
    <w:rsid w:val="001B39BF"/>
    <w:rsid w:val="001D7FC2"/>
    <w:rsid w:val="00206D59"/>
    <w:rsid w:val="00230FC2"/>
    <w:rsid w:val="0025118E"/>
    <w:rsid w:val="00277F18"/>
    <w:rsid w:val="002C4B16"/>
    <w:rsid w:val="00305FEC"/>
    <w:rsid w:val="0033784B"/>
    <w:rsid w:val="00364DFE"/>
    <w:rsid w:val="0039276D"/>
    <w:rsid w:val="003D045D"/>
    <w:rsid w:val="003E3B19"/>
    <w:rsid w:val="0043582F"/>
    <w:rsid w:val="00441983"/>
    <w:rsid w:val="00465ACB"/>
    <w:rsid w:val="00480A93"/>
    <w:rsid w:val="00560202"/>
    <w:rsid w:val="005B5511"/>
    <w:rsid w:val="006664A7"/>
    <w:rsid w:val="006D7969"/>
    <w:rsid w:val="007028E6"/>
    <w:rsid w:val="00705571"/>
    <w:rsid w:val="0072382D"/>
    <w:rsid w:val="00780BE0"/>
    <w:rsid w:val="0079028C"/>
    <w:rsid w:val="007D4E34"/>
    <w:rsid w:val="007E7B84"/>
    <w:rsid w:val="00802508"/>
    <w:rsid w:val="00891A33"/>
    <w:rsid w:val="00966593"/>
    <w:rsid w:val="0097301A"/>
    <w:rsid w:val="00973231"/>
    <w:rsid w:val="0098520A"/>
    <w:rsid w:val="009D062D"/>
    <w:rsid w:val="00A35DB0"/>
    <w:rsid w:val="00A705E6"/>
    <w:rsid w:val="00A8793D"/>
    <w:rsid w:val="00B20A9F"/>
    <w:rsid w:val="00B4326A"/>
    <w:rsid w:val="00BC6E5E"/>
    <w:rsid w:val="00BD4798"/>
    <w:rsid w:val="00BE061E"/>
    <w:rsid w:val="00C266E9"/>
    <w:rsid w:val="00C5265A"/>
    <w:rsid w:val="00CA3F63"/>
    <w:rsid w:val="00D61D33"/>
    <w:rsid w:val="00D92FE4"/>
    <w:rsid w:val="00DA66F3"/>
    <w:rsid w:val="00E3480D"/>
    <w:rsid w:val="00E428D9"/>
    <w:rsid w:val="00E66381"/>
    <w:rsid w:val="00ED7CB8"/>
    <w:rsid w:val="00F5379F"/>
    <w:rsid w:val="00FC57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4B43E1"/>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5B5511"/>
    <w:pPr>
      <w:tabs>
        <w:tab w:val="center" w:pos="4680"/>
        <w:tab w:val="right" w:pos="9360"/>
      </w:tabs>
    </w:pPr>
  </w:style>
  <w:style w:type="character" w:customStyle="1" w:styleId="HeaderChar">
    <w:name w:val="Header Char"/>
    <w:basedOn w:val="DefaultParagraphFont"/>
    <w:link w:val="Header"/>
    <w:rsid w:val="005B5511"/>
  </w:style>
  <w:style w:type="paragraph" w:styleId="Footer">
    <w:name w:val="footer"/>
    <w:basedOn w:val="Normal"/>
    <w:link w:val="FooterChar"/>
    <w:uiPriority w:val="99"/>
    <w:unhideWhenUsed/>
    <w:rsid w:val="005B5511"/>
    <w:pPr>
      <w:tabs>
        <w:tab w:val="center" w:pos="4680"/>
        <w:tab w:val="right" w:pos="9360"/>
      </w:tabs>
    </w:pPr>
  </w:style>
  <w:style w:type="character" w:customStyle="1" w:styleId="FooterChar">
    <w:name w:val="Footer Char"/>
    <w:basedOn w:val="DefaultParagraphFont"/>
    <w:link w:val="Footer"/>
    <w:uiPriority w:val="99"/>
    <w:rsid w:val="005B5511"/>
  </w:style>
  <w:style w:type="character" w:styleId="Hyperlink">
    <w:name w:val="Hyperlink"/>
    <w:basedOn w:val="DefaultParagraphFont"/>
    <w:uiPriority w:val="99"/>
    <w:unhideWhenUsed/>
    <w:rsid w:val="00B20A9F"/>
    <w:rPr>
      <w:color w:val="0563C1" w:themeColor="hyperlink"/>
      <w:u w:val="single"/>
    </w:rPr>
  </w:style>
  <w:style w:type="paragraph" w:styleId="NoSpacing">
    <w:name w:val="No Spacing"/>
    <w:uiPriority w:val="1"/>
    <w:qFormat/>
    <w:rsid w:val="00B20A9F"/>
    <w:rPr>
      <w:rFonts w:ascii="Times New Roman" w:eastAsia="Times New Roman" w:hAnsi="Times New Roman" w:cs="Times New Roman"/>
    </w:rPr>
  </w:style>
  <w:style w:type="paragraph" w:styleId="NormalWeb">
    <w:name w:val="Normal (Web)"/>
    <w:basedOn w:val="Normal"/>
    <w:uiPriority w:val="99"/>
    <w:unhideWhenUsed/>
    <w:rsid w:val="0033784B"/>
    <w:pPr>
      <w:spacing w:before="100" w:beforeAutospacing="1" w:after="100" w:afterAutospacing="1"/>
    </w:pPr>
    <w:rPr>
      <w:rFonts w:ascii="Times New Roman" w:eastAsia="Times New Roman" w:hAnsi="Times New Roman" w:cs="Times New Roman"/>
      <w:lang w:val="en-CA" w:eastAsia="en-CA"/>
    </w:rPr>
  </w:style>
  <w:style w:type="table" w:styleId="TableGrid">
    <w:name w:val="Table Grid"/>
    <w:basedOn w:val="TableNormal"/>
    <w:uiPriority w:val="39"/>
    <w:rsid w:val="00277F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5265A"/>
    <w:pPr>
      <w:ind w:left="720"/>
      <w:contextualSpacing/>
    </w:pPr>
  </w:style>
  <w:style w:type="paragraph" w:styleId="BalloonText">
    <w:name w:val="Balloon Text"/>
    <w:basedOn w:val="Normal"/>
    <w:link w:val="BalloonTextChar"/>
    <w:uiPriority w:val="99"/>
    <w:semiHidden/>
    <w:unhideWhenUsed/>
    <w:rsid w:val="00465AC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5AC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B06C146B766114596566386F2A43579" ma:contentTypeVersion="5" ma:contentTypeDescription="Create a new document." ma:contentTypeScope="" ma:versionID="529b6e30667212d1c50f0fff615faaf0">
  <xsd:schema xmlns:xsd="http://www.w3.org/2001/XMLSchema" xmlns:xs="http://www.w3.org/2001/XMLSchema" xmlns:p="http://schemas.microsoft.com/office/2006/metadata/properties" xmlns:ns2="ed53060d-58bc-48e8-b37b-77b9be869025" xmlns:ns3="a7986efd-99ad-4b79-b3f1-0692fa21ac40" targetNamespace="http://schemas.microsoft.com/office/2006/metadata/properties" ma:root="true" ma:fieldsID="9ed8059f4652d637788556605e236b60" ns2:_="" ns3:_="">
    <xsd:import namespace="ed53060d-58bc-48e8-b37b-77b9be869025"/>
    <xsd:import namespace="a7986efd-99ad-4b79-b3f1-0692fa21ac4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53060d-58bc-48e8-b37b-77b9be86902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986efd-99ad-4b79-b3f1-0692fa21ac40"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BCE01F-F696-4D85-AAA1-AEE1E5F4EA8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8E2EFCB-5CE9-46A4-A97E-D96429088B27}">
  <ds:schemaRefs>
    <ds:schemaRef ds:uri="http://schemas.microsoft.com/sharepoint/v3/contenttype/forms"/>
  </ds:schemaRefs>
</ds:datastoreItem>
</file>

<file path=customXml/itemProps3.xml><?xml version="1.0" encoding="utf-8"?>
<ds:datastoreItem xmlns:ds="http://schemas.openxmlformats.org/officeDocument/2006/customXml" ds:itemID="{12226BF3-59EB-4A77-ABA5-677F41C670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53060d-58bc-48e8-b37b-77b9be869025"/>
    <ds:schemaRef ds:uri="a7986efd-99ad-4b79-b3f1-0692fa21ac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9595D37-0205-0447-866B-C736173067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553</Words>
  <Characters>315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Gresiuk</dc:creator>
  <cp:keywords/>
  <dc:description/>
  <cp:lastModifiedBy>Scott Francis Winder</cp:lastModifiedBy>
  <cp:revision>6</cp:revision>
  <cp:lastPrinted>2018-03-21T20:19:00Z</cp:lastPrinted>
  <dcterms:created xsi:type="dcterms:W3CDTF">2018-06-07T15:32:00Z</dcterms:created>
  <dcterms:modified xsi:type="dcterms:W3CDTF">2018-06-28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06C146B766114596566386F2A43579</vt:lpwstr>
  </property>
</Properties>
</file>